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A57C5" w14:textId="1C8374AB" w:rsidR="004867DA" w:rsidRDefault="003912C2">
      <w:pPr>
        <w:pStyle w:val="BodyText"/>
        <w:ind w:left="3870"/>
        <w:rPr>
          <w:rFonts w:ascii="Times New Roman"/>
          <w:sz w:val="20"/>
        </w:rPr>
      </w:pPr>
      <w:r>
        <w:rPr>
          <w:noProof/>
        </w:rPr>
        <mc:AlternateContent>
          <mc:Choice Requires="wps">
            <w:drawing>
              <wp:anchor distT="0" distB="0" distL="114300" distR="114300" simplePos="0" relativeHeight="251658240" behindDoc="0" locked="0" layoutInCell="1" allowOverlap="1" wp14:anchorId="73897928" wp14:editId="3ACBF353">
                <wp:simplePos x="0" y="0"/>
                <wp:positionH relativeFrom="page">
                  <wp:posOffset>266700</wp:posOffset>
                </wp:positionH>
                <wp:positionV relativeFrom="paragraph">
                  <wp:posOffset>9525</wp:posOffset>
                </wp:positionV>
                <wp:extent cx="2219325" cy="227647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2764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017EE9" w14:textId="17BB55BA" w:rsidR="005F56C6" w:rsidRPr="00AD2CB8" w:rsidRDefault="00871DA2" w:rsidP="005F56C6">
                            <w:pPr>
                              <w:ind w:left="142" w:right="363"/>
                              <w:rPr>
                                <w:spacing w:val="-47"/>
                              </w:rPr>
                            </w:pPr>
                            <w:r w:rsidRPr="00AD2CB8">
                              <w:rPr>
                                <w:b/>
                                <w:i/>
                                <w:sz w:val="20"/>
                              </w:rPr>
                              <w:t xml:space="preserve">Membership as from </w:t>
                            </w:r>
                            <w:r w:rsidR="00E75AE4">
                              <w:rPr>
                                <w:b/>
                                <w:i/>
                                <w:sz w:val="20"/>
                              </w:rPr>
                              <w:t>May 2</w:t>
                            </w:r>
                            <w:r w:rsidR="00584D9A">
                              <w:rPr>
                                <w:b/>
                                <w:i/>
                                <w:sz w:val="20"/>
                              </w:rPr>
                              <w:t>5</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61232B58" w14:textId="31C2F0C6" w:rsidR="007A6005" w:rsidRDefault="007A6005" w:rsidP="00CD60F4">
                            <w:pPr>
                              <w:ind w:left="144"/>
                              <w:rPr>
                                <w:i/>
                              </w:rPr>
                            </w:pPr>
                            <w:r>
                              <w:rPr>
                                <w:i/>
                              </w:rPr>
                              <w:t xml:space="preserve">Councillor </w:t>
                            </w:r>
                            <w:r w:rsidR="00CD60F4">
                              <w:rPr>
                                <w:i/>
                              </w:rPr>
                              <w:t>Yarrow</w:t>
                            </w:r>
                          </w:p>
                          <w:p w14:paraId="697F537A" w14:textId="28F2B9BF" w:rsidR="00953DD7" w:rsidRDefault="00953DD7" w:rsidP="00953DD7">
                            <w:pPr>
                              <w:spacing w:before="3"/>
                              <w:ind w:left="144"/>
                              <w:rPr>
                                <w:i/>
                              </w:rPr>
                            </w:pPr>
                            <w:r>
                              <w:rPr>
                                <w:i/>
                              </w:rPr>
                              <w:t xml:space="preserve">Members = </w:t>
                            </w:r>
                            <w:r w:rsidR="000363E6">
                              <w:rPr>
                                <w:i/>
                              </w:rPr>
                              <w:t>9</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97928" id="_x0000_t202" coordsize="21600,21600" o:spt="202" path="m,l,21600r21600,l21600,xe">
                <v:stroke joinstyle="miter"/>
                <v:path gradientshapeok="t" o:connecttype="rect"/>
              </v:shapetype>
              <v:shape id="Text Box 4" o:spid="_x0000_s1026" type="#_x0000_t202" style="position:absolute;left:0;text-align:left;margin-left:21pt;margin-top:.75pt;width:174.75pt;height:17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" filled="f">
                <v:textbox inset="0,0,0,0">
                  <w:txbxContent>
                    <w:p w14:paraId="79017EE9" w14:textId="17BB55BA" w:rsidR="005F56C6" w:rsidRPr="00AD2CB8" w:rsidRDefault="00871DA2" w:rsidP="005F56C6">
                      <w:pPr>
                        <w:ind w:left="142" w:right="363"/>
                        <w:rPr>
                          <w:spacing w:val="-47"/>
                        </w:rPr>
                      </w:pPr>
                      <w:r w:rsidRPr="00AD2CB8">
                        <w:rPr>
                          <w:b/>
                          <w:i/>
                          <w:sz w:val="20"/>
                        </w:rPr>
                        <w:t xml:space="preserve">Membership as from </w:t>
                      </w:r>
                      <w:r w:rsidR="00E75AE4">
                        <w:rPr>
                          <w:b/>
                          <w:i/>
                          <w:sz w:val="20"/>
                        </w:rPr>
                        <w:t>May 2</w:t>
                      </w:r>
                      <w:r w:rsidR="00584D9A">
                        <w:rPr>
                          <w:b/>
                          <w:i/>
                          <w:sz w:val="20"/>
                        </w:rPr>
                        <w:t>5</w:t>
                      </w:r>
                    </w:p>
                    <w:p w14:paraId="209DA8BD" w14:textId="77777777" w:rsidR="00953DD7" w:rsidRDefault="00953DD7" w:rsidP="00953DD7">
                      <w:pPr>
                        <w:spacing w:before="3"/>
                        <w:ind w:left="144"/>
                        <w:rPr>
                          <w:i/>
                        </w:rPr>
                      </w:pPr>
                      <w:r>
                        <w:rPr>
                          <w:i/>
                        </w:rPr>
                        <w:t>Councillor Berry</w:t>
                      </w:r>
                    </w:p>
                    <w:p w14:paraId="5B5F2E21" w14:textId="5162CF56" w:rsidR="00953DD7" w:rsidRDefault="00953DD7" w:rsidP="00953DD7">
                      <w:pPr>
                        <w:spacing w:before="3"/>
                        <w:ind w:left="144"/>
                        <w:rPr>
                          <w:i/>
                        </w:rPr>
                      </w:pPr>
                      <w:r>
                        <w:rPr>
                          <w:i/>
                        </w:rPr>
                        <w:t>Councillor Drummond</w:t>
                      </w:r>
                    </w:p>
                    <w:p w14:paraId="6D798F29" w14:textId="673F8EEA" w:rsidR="00953DD7" w:rsidRDefault="00953DD7" w:rsidP="00953DD7">
                      <w:pPr>
                        <w:spacing w:before="3"/>
                        <w:ind w:left="144"/>
                        <w:rPr>
                          <w:i/>
                        </w:rPr>
                      </w:pPr>
                      <w:r>
                        <w:rPr>
                          <w:i/>
                        </w:rPr>
                        <w:t>Councillor Harvey</w:t>
                      </w:r>
                      <w:r w:rsidR="008D47EB">
                        <w:rPr>
                          <w:i/>
                        </w:rPr>
                        <w:t xml:space="preserve"> (Vice)</w:t>
                      </w:r>
                    </w:p>
                    <w:p w14:paraId="6B761CAA" w14:textId="71A39BE8" w:rsidR="00953DD7" w:rsidRDefault="00953DD7" w:rsidP="00953DD7">
                      <w:pPr>
                        <w:spacing w:before="3"/>
                        <w:ind w:left="144"/>
                        <w:rPr>
                          <w:i/>
                        </w:rPr>
                      </w:pPr>
                      <w:r>
                        <w:rPr>
                          <w:i/>
                        </w:rPr>
                        <w:t>Councillor Hood</w:t>
                      </w:r>
                      <w:r w:rsidR="006218E4">
                        <w:rPr>
                          <w:i/>
                        </w:rPr>
                        <w:t xml:space="preserve"> </w:t>
                      </w:r>
                      <w:r w:rsidR="00A05045">
                        <w:rPr>
                          <w:i/>
                        </w:rPr>
                        <w:t>(Chair)</w:t>
                      </w:r>
                    </w:p>
                    <w:p w14:paraId="2D36A0DE" w14:textId="77777777" w:rsidR="00953DD7" w:rsidRDefault="00953DD7" w:rsidP="00953DD7">
                      <w:pPr>
                        <w:spacing w:before="3"/>
                        <w:ind w:left="144"/>
                        <w:rPr>
                          <w:i/>
                        </w:rPr>
                      </w:pPr>
                      <w:r>
                        <w:rPr>
                          <w:i/>
                        </w:rPr>
                        <w:t>Councillor Hulbert</w:t>
                      </w:r>
                    </w:p>
                    <w:p w14:paraId="22B8A369" w14:textId="24FC2793" w:rsidR="00BE4A5E" w:rsidRDefault="00BE4A5E" w:rsidP="00953DD7">
                      <w:pPr>
                        <w:spacing w:before="3"/>
                        <w:ind w:left="144"/>
                        <w:rPr>
                          <w:i/>
                        </w:rPr>
                      </w:pPr>
                      <w:r>
                        <w:rPr>
                          <w:i/>
                        </w:rPr>
                        <w:t>Councillor Jarvis</w:t>
                      </w:r>
                    </w:p>
                    <w:p w14:paraId="0C267007" w14:textId="4C465FCC" w:rsidR="00CD1021" w:rsidRDefault="00BE4A5E" w:rsidP="00953DD7">
                      <w:pPr>
                        <w:spacing w:before="3"/>
                        <w:ind w:left="144"/>
                        <w:rPr>
                          <w:i/>
                        </w:rPr>
                      </w:pPr>
                      <w:r>
                        <w:rPr>
                          <w:i/>
                        </w:rPr>
                        <w:t>Councillor McHugh</w:t>
                      </w:r>
                    </w:p>
                    <w:p w14:paraId="23C628E9" w14:textId="77777777" w:rsidR="00953DD7" w:rsidRDefault="00953DD7" w:rsidP="00953DD7">
                      <w:pPr>
                        <w:spacing w:before="3"/>
                        <w:ind w:left="144"/>
                        <w:rPr>
                          <w:i/>
                        </w:rPr>
                      </w:pPr>
                      <w:r>
                        <w:rPr>
                          <w:i/>
                        </w:rPr>
                        <w:t>Councillor Nobbs</w:t>
                      </w:r>
                    </w:p>
                    <w:p w14:paraId="61232B58" w14:textId="31C2F0C6" w:rsidR="007A6005" w:rsidRDefault="007A6005" w:rsidP="00CD60F4">
                      <w:pPr>
                        <w:ind w:left="144"/>
                        <w:rPr>
                          <w:i/>
                        </w:rPr>
                      </w:pPr>
                      <w:r>
                        <w:rPr>
                          <w:i/>
                        </w:rPr>
                        <w:t xml:space="preserve">Councillor </w:t>
                      </w:r>
                      <w:r w:rsidR="00CD60F4">
                        <w:rPr>
                          <w:i/>
                        </w:rPr>
                        <w:t>Yarrow</w:t>
                      </w:r>
                    </w:p>
                    <w:p w14:paraId="697F537A" w14:textId="28F2B9BF" w:rsidR="00953DD7" w:rsidRDefault="00953DD7" w:rsidP="00953DD7">
                      <w:pPr>
                        <w:spacing w:before="3"/>
                        <w:ind w:left="144"/>
                        <w:rPr>
                          <w:i/>
                        </w:rPr>
                      </w:pPr>
                      <w:r>
                        <w:rPr>
                          <w:i/>
                        </w:rPr>
                        <w:t xml:space="preserve">Members = </w:t>
                      </w:r>
                      <w:r w:rsidR="000363E6">
                        <w:rPr>
                          <w:i/>
                        </w:rPr>
                        <w:t>9</w:t>
                      </w:r>
                    </w:p>
                    <w:p w14:paraId="54B255AC" w14:textId="77777777" w:rsidR="00953DD7" w:rsidRDefault="00953DD7" w:rsidP="00953DD7">
                      <w:pPr>
                        <w:spacing w:before="3"/>
                        <w:ind w:left="144"/>
                        <w:rPr>
                          <w:i/>
                        </w:rPr>
                      </w:pPr>
                      <w:r>
                        <w:rPr>
                          <w:i/>
                        </w:rPr>
                        <w:t>Quorum</w:t>
                      </w:r>
                      <w:r>
                        <w:rPr>
                          <w:i/>
                          <w:spacing w:val="1"/>
                        </w:rPr>
                        <w:t xml:space="preserve"> </w:t>
                      </w:r>
                      <w:r>
                        <w:rPr>
                          <w:i/>
                        </w:rPr>
                        <w:t>=</w:t>
                      </w:r>
                      <w:r>
                        <w:rPr>
                          <w:i/>
                          <w:spacing w:val="-2"/>
                        </w:rPr>
                        <w:t xml:space="preserve"> </w:t>
                      </w:r>
                      <w:r>
                        <w:rPr>
                          <w:i/>
                        </w:rPr>
                        <w:t>3</w:t>
                      </w:r>
                    </w:p>
                  </w:txbxContent>
                </v:textbox>
                <w10:wrap anchorx="page"/>
              </v:shape>
            </w:pict>
          </mc:Fallback>
        </mc:AlternateContent>
      </w:r>
      <w:r w:rsidR="00871DA2">
        <w:rPr>
          <w:rFonts w:ascii="Times New Roman"/>
          <w:noProof/>
          <w:sz w:val="20"/>
          <w:lang w:val="en-GB" w:eastAsia="en-GB"/>
        </w:rPr>
        <w:drawing>
          <wp:anchor distT="0" distB="0" distL="114300" distR="114300" simplePos="0" relativeHeight="251658241" behindDoc="1" locked="0" layoutInCell="1" allowOverlap="1" wp14:anchorId="4B405D1C" wp14:editId="10545732">
            <wp:simplePos x="0" y="0"/>
            <wp:positionH relativeFrom="column">
              <wp:posOffset>2755900</wp:posOffset>
            </wp:positionH>
            <wp:positionV relativeFrom="paragraph">
              <wp:posOffset>0</wp:posOffset>
            </wp:positionV>
            <wp:extent cx="4439529" cy="640178"/>
            <wp:effectExtent l="0" t="0" r="0" b="0"/>
            <wp:wrapTight wrapText="bothSides">
              <wp:wrapPolygon edited="0">
                <wp:start x="0" y="0"/>
                <wp:lineTo x="0" y="21214"/>
                <wp:lineTo x="21504" y="21214"/>
                <wp:lineTo x="2150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39529" cy="640178"/>
                    </a:xfrm>
                    <a:prstGeom prst="rect">
                      <a:avLst/>
                    </a:prstGeom>
                  </pic:spPr>
                </pic:pic>
              </a:graphicData>
            </a:graphic>
          </wp:anchor>
        </w:drawing>
      </w:r>
      <w:r w:rsidR="000820AF">
        <w:rPr>
          <w:rFonts w:ascii="Times New Roman"/>
          <w:sz w:val="20"/>
        </w:rPr>
        <w:t xml:space="preserve"> </w:t>
      </w:r>
    </w:p>
    <w:p w14:paraId="11F5F158" w14:textId="6C11AB89" w:rsidR="004867DA" w:rsidRDefault="004867DA">
      <w:pPr>
        <w:pStyle w:val="BodyText"/>
        <w:rPr>
          <w:rFonts w:ascii="Times New Roman"/>
          <w:sz w:val="11"/>
        </w:rPr>
      </w:pPr>
    </w:p>
    <w:p w14:paraId="2338691B" w14:textId="691786F5" w:rsidR="004867DA" w:rsidRDefault="00871DA2">
      <w:pPr>
        <w:spacing w:before="94"/>
        <w:ind w:left="4523"/>
        <w:rPr>
          <w:rFonts w:ascii="Arial"/>
          <w:b/>
          <w:sz w:val="18"/>
        </w:rPr>
      </w:pPr>
      <w:r>
        <w:rPr>
          <w:rFonts w:ascii="Arial"/>
          <w:b/>
          <w:sz w:val="18"/>
        </w:rPr>
        <w:t>The</w:t>
      </w:r>
      <w:r>
        <w:rPr>
          <w:rFonts w:ascii="Arial"/>
          <w:b/>
          <w:spacing w:val="-2"/>
          <w:sz w:val="18"/>
        </w:rPr>
        <w:t xml:space="preserve"> </w:t>
      </w:r>
      <w:r>
        <w:rPr>
          <w:rFonts w:ascii="Arial"/>
          <w:b/>
          <w:sz w:val="18"/>
        </w:rPr>
        <w:t>Memorial</w:t>
      </w:r>
      <w:r>
        <w:rPr>
          <w:rFonts w:ascii="Arial"/>
          <w:b/>
          <w:spacing w:val="-3"/>
          <w:sz w:val="18"/>
        </w:rPr>
        <w:t xml:space="preserve"> </w:t>
      </w:r>
      <w:r>
        <w:rPr>
          <w:rFonts w:ascii="Arial"/>
          <w:b/>
          <w:sz w:val="18"/>
        </w:rPr>
        <w:t>Hall,</w:t>
      </w:r>
      <w:r>
        <w:rPr>
          <w:rFonts w:ascii="Arial"/>
          <w:b/>
          <w:spacing w:val="-3"/>
          <w:sz w:val="18"/>
        </w:rPr>
        <w:t xml:space="preserve"> </w:t>
      </w:r>
      <w:r>
        <w:rPr>
          <w:rFonts w:ascii="Arial"/>
          <w:b/>
          <w:sz w:val="18"/>
        </w:rPr>
        <w:t>High</w:t>
      </w:r>
      <w:r>
        <w:rPr>
          <w:rFonts w:ascii="Arial"/>
          <w:b/>
          <w:spacing w:val="-3"/>
          <w:sz w:val="18"/>
        </w:rPr>
        <w:t xml:space="preserve"> </w:t>
      </w:r>
      <w:r>
        <w:rPr>
          <w:rFonts w:ascii="Arial"/>
          <w:b/>
          <w:sz w:val="18"/>
        </w:rPr>
        <w:t>Street,</w:t>
      </w:r>
      <w:r>
        <w:rPr>
          <w:rFonts w:ascii="Arial"/>
          <w:b/>
          <w:spacing w:val="-2"/>
          <w:sz w:val="18"/>
        </w:rPr>
        <w:t xml:space="preserve"> </w:t>
      </w:r>
      <w:r>
        <w:rPr>
          <w:rFonts w:ascii="Arial"/>
          <w:b/>
          <w:sz w:val="18"/>
        </w:rPr>
        <w:t>Newmarket</w:t>
      </w:r>
      <w:r>
        <w:rPr>
          <w:rFonts w:ascii="Arial"/>
          <w:b/>
          <w:spacing w:val="-5"/>
          <w:sz w:val="18"/>
        </w:rPr>
        <w:t xml:space="preserve"> </w:t>
      </w:r>
      <w:r>
        <w:rPr>
          <w:rFonts w:ascii="Arial"/>
          <w:b/>
          <w:sz w:val="18"/>
        </w:rPr>
        <w:t>Suffolk</w:t>
      </w:r>
      <w:r>
        <w:rPr>
          <w:rFonts w:ascii="Arial"/>
          <w:b/>
          <w:spacing w:val="-5"/>
          <w:sz w:val="18"/>
        </w:rPr>
        <w:t xml:space="preserve"> </w:t>
      </w:r>
      <w:r>
        <w:rPr>
          <w:rFonts w:ascii="Arial"/>
          <w:b/>
          <w:sz w:val="18"/>
        </w:rPr>
        <w:t>CB8</w:t>
      </w:r>
      <w:r>
        <w:rPr>
          <w:rFonts w:ascii="Arial"/>
          <w:b/>
          <w:spacing w:val="-1"/>
          <w:sz w:val="18"/>
        </w:rPr>
        <w:t xml:space="preserve"> </w:t>
      </w:r>
      <w:r>
        <w:rPr>
          <w:rFonts w:ascii="Arial"/>
          <w:b/>
          <w:sz w:val="18"/>
        </w:rPr>
        <w:t>8JP</w:t>
      </w:r>
    </w:p>
    <w:p w14:paraId="4624E3C3" w14:textId="77777777" w:rsidR="004867DA" w:rsidRDefault="00871DA2">
      <w:pPr>
        <w:pStyle w:val="Heading1"/>
        <w:spacing w:before="72" w:line="264" w:lineRule="exact"/>
        <w:ind w:left="6236" w:firstLine="0"/>
      </w:pPr>
      <w:r>
        <w:t>TEL:</w:t>
      </w:r>
      <w:r>
        <w:rPr>
          <w:spacing w:val="-4"/>
        </w:rPr>
        <w:t xml:space="preserve"> </w:t>
      </w:r>
      <w:r>
        <w:t>01638</w:t>
      </w:r>
      <w:r>
        <w:rPr>
          <w:spacing w:val="-1"/>
        </w:rPr>
        <w:t xml:space="preserve"> </w:t>
      </w:r>
      <w:r>
        <w:t>667227</w:t>
      </w:r>
    </w:p>
    <w:p w14:paraId="560A471F" w14:textId="77777777" w:rsidR="002574BE" w:rsidRDefault="00871DA2" w:rsidP="00F15479">
      <w:pPr>
        <w:spacing w:before="3" w:line="230" w:lineRule="auto"/>
        <w:ind w:left="5288" w:right="2269" w:hanging="620"/>
        <w:jc w:val="center"/>
      </w:pPr>
      <w:bookmarkStart w:id="0" w:name="Development_and_Planning_committee_Tuesd"/>
      <w:bookmarkEnd w:id="0"/>
      <w:r>
        <w:t>You are hereby summoned to attend a meeting</w:t>
      </w:r>
    </w:p>
    <w:p w14:paraId="37A26ABF" w14:textId="7B466128" w:rsidR="00A574F3" w:rsidRPr="00F15479" w:rsidRDefault="00871DA2" w:rsidP="00F15479">
      <w:pPr>
        <w:spacing w:before="3" w:line="230" w:lineRule="auto"/>
        <w:ind w:left="5288" w:right="2269" w:hanging="620"/>
        <w:jc w:val="center"/>
        <w:rPr>
          <w:b/>
          <w:spacing w:val="1"/>
        </w:rPr>
      </w:pPr>
      <w:r>
        <w:t>of the</w:t>
      </w:r>
      <w:r w:rsidR="001343D3">
        <w:t xml:space="preserve"> </w:t>
      </w:r>
      <w:r>
        <w:rPr>
          <w:spacing w:val="-47"/>
        </w:rPr>
        <w:t xml:space="preserve"> </w:t>
      </w:r>
      <w:r w:rsidR="0055736E">
        <w:rPr>
          <w:spacing w:val="-47"/>
        </w:rPr>
        <w:t xml:space="preserve">   </w:t>
      </w:r>
      <w:r>
        <w:rPr>
          <w:b/>
        </w:rPr>
        <w:t>Development and Planning</w:t>
      </w:r>
      <w:r w:rsidR="0055736E">
        <w:rPr>
          <w:b/>
        </w:rPr>
        <w:t xml:space="preserve"> C</w:t>
      </w:r>
      <w:r>
        <w:rPr>
          <w:b/>
        </w:rPr>
        <w:t>ommittee</w:t>
      </w:r>
      <w:r w:rsidR="00157668">
        <w:rPr>
          <w:b/>
          <w:spacing w:val="1"/>
        </w:rPr>
        <w:t xml:space="preserve"> </w:t>
      </w:r>
      <w:r w:rsidR="00A574F3" w:rsidRPr="00C73B8F">
        <w:rPr>
          <w:bCs/>
          <w:spacing w:val="1"/>
        </w:rPr>
        <w:t>to be held at</w:t>
      </w:r>
    </w:p>
    <w:p w14:paraId="6CE5F5AE" w14:textId="77777777" w:rsidR="00A574F3" w:rsidRDefault="00A574F3" w:rsidP="001343D3">
      <w:pPr>
        <w:spacing w:before="3" w:line="230" w:lineRule="auto"/>
        <w:ind w:left="5288" w:right="1574" w:hanging="620"/>
        <w:jc w:val="center"/>
        <w:rPr>
          <w:b/>
          <w:spacing w:val="1"/>
        </w:rPr>
      </w:pPr>
      <w:r w:rsidRPr="00C73B8F">
        <w:rPr>
          <w:b/>
          <w:spacing w:val="1"/>
        </w:rPr>
        <w:t>Memorial Hall, High Street, Newmarket, CB8 8JP</w:t>
      </w:r>
    </w:p>
    <w:p w14:paraId="1042771A" w14:textId="278A3C00" w:rsidR="004867DA" w:rsidRDefault="00CF3359" w:rsidP="00D045A0">
      <w:pPr>
        <w:spacing w:before="3" w:line="230" w:lineRule="auto"/>
        <w:ind w:left="5288" w:right="2269" w:hanging="620"/>
        <w:jc w:val="center"/>
        <w:rPr>
          <w:b/>
        </w:rPr>
      </w:pPr>
      <w:r>
        <w:rPr>
          <w:b/>
        </w:rPr>
        <w:t>Monday 20</w:t>
      </w:r>
      <w:r w:rsidRPr="00CF3359">
        <w:rPr>
          <w:b/>
          <w:vertAlign w:val="superscript"/>
        </w:rPr>
        <w:t>th</w:t>
      </w:r>
      <w:r>
        <w:rPr>
          <w:b/>
        </w:rPr>
        <w:t xml:space="preserve"> </w:t>
      </w:r>
      <w:r w:rsidR="00137535">
        <w:rPr>
          <w:b/>
        </w:rPr>
        <w:t>April</w:t>
      </w:r>
      <w:r w:rsidR="00AD4D29">
        <w:rPr>
          <w:b/>
        </w:rPr>
        <w:t xml:space="preserve"> </w:t>
      </w:r>
      <w:r w:rsidR="009B664E">
        <w:rPr>
          <w:b/>
        </w:rPr>
        <w:t>202</w:t>
      </w:r>
      <w:r w:rsidR="00515E09">
        <w:rPr>
          <w:b/>
        </w:rPr>
        <w:t>6</w:t>
      </w:r>
      <w:r w:rsidR="00370C7B">
        <w:rPr>
          <w:b/>
        </w:rPr>
        <w:t xml:space="preserve"> a</w:t>
      </w:r>
      <w:r w:rsidR="0048274C">
        <w:rPr>
          <w:b/>
          <w:spacing w:val="-3"/>
        </w:rPr>
        <w:t>t 6.15pm</w:t>
      </w:r>
    </w:p>
    <w:p w14:paraId="44B337C9" w14:textId="6FBD9148" w:rsidR="008537E7" w:rsidRPr="008537E7" w:rsidRDefault="000414EA" w:rsidP="00094850">
      <w:pPr>
        <w:spacing w:before="9"/>
        <w:ind w:left="3497" w:right="1472"/>
        <w:jc w:val="center"/>
      </w:pPr>
      <w:r>
        <w:rPr>
          <w:noProof/>
        </w:rPr>
        <mc:AlternateContent>
          <mc:Choice Requires="wps">
            <w:drawing>
              <wp:anchor distT="45720" distB="45720" distL="114300" distR="114300" simplePos="0" relativeHeight="251658242" behindDoc="0" locked="0" layoutInCell="1" allowOverlap="1" wp14:anchorId="7A850076" wp14:editId="521383FE">
                <wp:simplePos x="0" y="0"/>
                <wp:positionH relativeFrom="margin">
                  <wp:posOffset>-38100</wp:posOffset>
                </wp:positionH>
                <wp:positionV relativeFrom="paragraph">
                  <wp:posOffset>335280</wp:posOffset>
                </wp:positionV>
                <wp:extent cx="7109460" cy="1744980"/>
                <wp:effectExtent l="0" t="0" r="15240" b="266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9460" cy="1744980"/>
                        </a:xfrm>
                        <a:prstGeom prst="rect">
                          <a:avLst/>
                        </a:prstGeom>
                        <a:solidFill>
                          <a:srgbClr val="FFFFFF"/>
                        </a:solidFill>
                        <a:ln w="9525">
                          <a:solidFill>
                            <a:srgbClr val="000000"/>
                          </a:solidFill>
                          <a:miter lim="800000"/>
                          <a:headEnd/>
                          <a:tailEnd/>
                        </a:ln>
                      </wps:spPr>
                      <wps:txbx>
                        <w:txbxContent>
                          <w:p w14:paraId="139D71A0" w14:textId="2DC67F25" w:rsidR="00A574F3" w:rsidRPr="00E60B02" w:rsidRDefault="00A574F3" w:rsidP="00E60B02">
                            <w:pPr>
                              <w:rPr>
                                <w:sz w:val="18"/>
                                <w:szCs w:val="18"/>
                                <w:lang w:val="en-GB"/>
                              </w:rPr>
                            </w:pPr>
                            <w:r>
                              <w:rPr>
                                <w:sz w:val="18"/>
                              </w:rPr>
                              <w:t>The meeting is held in public and the public are encouraged to attend and participate. Just occasionally matters such as contractual or staffing matters do have to be held in the confidential part of the meeting.</w:t>
                            </w:r>
                            <w:r w:rsidR="00E60B02">
                              <w:rPr>
                                <w:sz w:val="18"/>
                              </w:rPr>
                              <w:t xml:space="preserve"> </w:t>
                            </w:r>
                            <w:r w:rsidR="00E60B02" w:rsidRPr="00E60B02">
                              <w:rPr>
                                <w:sz w:val="18"/>
                                <w:szCs w:val="18"/>
                                <w:lang w:val="en-GB"/>
                              </w:rPr>
                              <w:t xml:space="preserve">This is a public </w:t>
                            </w:r>
                            <w:r w:rsidR="0040714A">
                              <w:rPr>
                                <w:sz w:val="18"/>
                                <w:szCs w:val="18"/>
                                <w:lang w:val="en-GB"/>
                              </w:rPr>
                              <w:t>arena</w:t>
                            </w:r>
                            <w:r w:rsidR="00E60B02" w:rsidRPr="00E60B02">
                              <w:rPr>
                                <w:sz w:val="18"/>
                                <w:szCs w:val="18"/>
                                <w:lang w:val="en-GB"/>
                              </w:rPr>
                              <w:t>, therefore anything you say including your name if given, may be published by the press, social media and in Council committee minutes.</w:t>
                            </w:r>
                          </w:p>
                          <w:p w14:paraId="1A1CBCB4" w14:textId="77777777" w:rsidR="00A574F3" w:rsidRDefault="00A574F3" w:rsidP="000414EA">
                            <w:pPr>
                              <w:spacing w:before="3" w:line="259" w:lineRule="auto"/>
                              <w:ind w:left="142" w:right="205"/>
                              <w:jc w:val="both"/>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0414EA">
                            <w:pPr>
                              <w:numPr>
                                <w:ilvl w:val="0"/>
                                <w:numId w:val="15"/>
                              </w:numPr>
                              <w:tabs>
                                <w:tab w:val="left" w:pos="316"/>
                              </w:tabs>
                              <w:jc w:val="both"/>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0414EA">
                            <w:pPr>
                              <w:numPr>
                                <w:ilvl w:val="0"/>
                                <w:numId w:val="15"/>
                              </w:numPr>
                              <w:tabs>
                                <w:tab w:val="left" w:pos="323"/>
                              </w:tabs>
                              <w:spacing w:before="18"/>
                              <w:ind w:left="322" w:hanging="180"/>
                              <w:jc w:val="both"/>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0414EA">
                            <w:pPr>
                              <w:numPr>
                                <w:ilvl w:val="0"/>
                                <w:numId w:val="15"/>
                              </w:numPr>
                              <w:tabs>
                                <w:tab w:val="left" w:pos="306"/>
                              </w:tabs>
                              <w:spacing w:before="16"/>
                              <w:ind w:left="305" w:hanging="163"/>
                              <w:jc w:val="both"/>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0414EA">
                            <w:pPr>
                              <w:spacing w:before="18" w:line="259" w:lineRule="auto"/>
                              <w:ind w:left="142" w:right="236"/>
                              <w:jc w:val="both"/>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850076" id="Text Box 2" o:spid="_x0000_s1027" type="#_x0000_t202" style="position:absolute;left:0;text-align:left;margin-left:-3pt;margin-top:26.4pt;width:559.8pt;height:137.4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">
                <v:textbox>
                  <w:txbxContent>
                    <w:p w14:paraId="139D71A0" w14:textId="2DC67F25" w:rsidR="00A574F3" w:rsidRPr="00E60B02" w:rsidRDefault="00A574F3" w:rsidP="00E60B02">
                      <w:pPr>
                        <w:rPr>
                          <w:sz w:val="18"/>
                          <w:szCs w:val="18"/>
                          <w:lang w:val="en-GB"/>
                        </w:rPr>
                      </w:pPr>
                      <w:r>
                        <w:rPr>
                          <w:sz w:val="18"/>
                        </w:rPr>
                        <w:t>The meeting is held in public and the public are encouraged to attend and participate. Just occasionally matters such as contractual or staffing matters do have to be held in the confidential part of the meeting.</w:t>
                      </w:r>
                      <w:r w:rsidR="00E60B02">
                        <w:rPr>
                          <w:sz w:val="18"/>
                        </w:rPr>
                        <w:t xml:space="preserve"> </w:t>
                      </w:r>
                      <w:r w:rsidR="00E60B02" w:rsidRPr="00E60B02">
                        <w:rPr>
                          <w:sz w:val="18"/>
                          <w:szCs w:val="18"/>
                          <w:lang w:val="en-GB"/>
                        </w:rPr>
                        <w:t xml:space="preserve">This is a public </w:t>
                      </w:r>
                      <w:r w:rsidR="0040714A">
                        <w:rPr>
                          <w:sz w:val="18"/>
                          <w:szCs w:val="18"/>
                          <w:lang w:val="en-GB"/>
                        </w:rPr>
                        <w:t>arena</w:t>
                      </w:r>
                      <w:r w:rsidR="00E60B02" w:rsidRPr="00E60B02">
                        <w:rPr>
                          <w:sz w:val="18"/>
                          <w:szCs w:val="18"/>
                          <w:lang w:val="en-GB"/>
                        </w:rPr>
                        <w:t>, therefore anything you say including your name if given, may be published by the press, social media and in Council committee minutes.</w:t>
                      </w:r>
                    </w:p>
                    <w:p w14:paraId="1A1CBCB4" w14:textId="77777777" w:rsidR="00A574F3" w:rsidRDefault="00A574F3" w:rsidP="000414EA">
                      <w:pPr>
                        <w:spacing w:before="3" w:line="259" w:lineRule="auto"/>
                        <w:ind w:left="142" w:right="205"/>
                        <w:jc w:val="both"/>
                        <w:rPr>
                          <w:sz w:val="18"/>
                        </w:rPr>
                      </w:pPr>
                      <w:r>
                        <w:rPr>
                          <w:sz w:val="18"/>
                        </w:rPr>
                        <w:t>Members of the public and press may not orally report or comment about a meeting as it takes place if present at a meeting of the Council, but otherwise may:</w:t>
                      </w:r>
                    </w:p>
                    <w:p w14:paraId="5B7FF3FF" w14:textId="77777777" w:rsidR="00A574F3" w:rsidRDefault="00A574F3" w:rsidP="000414EA">
                      <w:pPr>
                        <w:numPr>
                          <w:ilvl w:val="0"/>
                          <w:numId w:val="15"/>
                        </w:numPr>
                        <w:tabs>
                          <w:tab w:val="left" w:pos="316"/>
                        </w:tabs>
                        <w:jc w:val="both"/>
                        <w:rPr>
                          <w:sz w:val="18"/>
                        </w:rPr>
                      </w:pPr>
                      <w:r>
                        <w:rPr>
                          <w:sz w:val="18"/>
                        </w:rPr>
                        <w:t>film, photograph or make an audio recording of the</w:t>
                      </w:r>
                      <w:r>
                        <w:rPr>
                          <w:spacing w:val="-8"/>
                          <w:sz w:val="18"/>
                        </w:rPr>
                        <w:t xml:space="preserve"> </w:t>
                      </w:r>
                      <w:r>
                        <w:rPr>
                          <w:sz w:val="18"/>
                        </w:rPr>
                        <w:t>meeting;</w:t>
                      </w:r>
                    </w:p>
                    <w:p w14:paraId="56C056BA" w14:textId="77777777" w:rsidR="00A574F3" w:rsidRDefault="00A574F3" w:rsidP="000414EA">
                      <w:pPr>
                        <w:numPr>
                          <w:ilvl w:val="0"/>
                          <w:numId w:val="15"/>
                        </w:numPr>
                        <w:tabs>
                          <w:tab w:val="left" w:pos="323"/>
                        </w:tabs>
                        <w:spacing w:before="18"/>
                        <w:ind w:left="322" w:hanging="180"/>
                        <w:jc w:val="both"/>
                        <w:rPr>
                          <w:sz w:val="18"/>
                        </w:rPr>
                      </w:pPr>
                      <w:r>
                        <w:rPr>
                          <w:sz w:val="18"/>
                        </w:rPr>
                        <w:t>use any other means for enabling persons not present to see or hear proceedings at a meeting as it takes place or</w:t>
                      </w:r>
                      <w:r>
                        <w:rPr>
                          <w:spacing w:val="-20"/>
                          <w:sz w:val="18"/>
                        </w:rPr>
                        <w:t xml:space="preserve"> </w:t>
                      </w:r>
                      <w:r>
                        <w:rPr>
                          <w:sz w:val="18"/>
                        </w:rPr>
                        <w:t>later;</w:t>
                      </w:r>
                    </w:p>
                    <w:p w14:paraId="2BCBF649" w14:textId="77777777" w:rsidR="00A574F3" w:rsidRDefault="00A574F3" w:rsidP="000414EA">
                      <w:pPr>
                        <w:numPr>
                          <w:ilvl w:val="0"/>
                          <w:numId w:val="15"/>
                        </w:numPr>
                        <w:tabs>
                          <w:tab w:val="left" w:pos="306"/>
                        </w:tabs>
                        <w:spacing w:before="16"/>
                        <w:ind w:left="305" w:hanging="163"/>
                        <w:jc w:val="both"/>
                        <w:rPr>
                          <w:sz w:val="18"/>
                        </w:rPr>
                      </w:pPr>
                      <w:r>
                        <w:rPr>
                          <w:sz w:val="18"/>
                        </w:rPr>
                        <w:t>Report or comment on the proceedings in writing, during or after a meeting or orally after the</w:t>
                      </w:r>
                      <w:r>
                        <w:rPr>
                          <w:spacing w:val="-12"/>
                          <w:sz w:val="18"/>
                        </w:rPr>
                        <w:t xml:space="preserve"> </w:t>
                      </w:r>
                      <w:r>
                        <w:rPr>
                          <w:sz w:val="18"/>
                        </w:rPr>
                        <w:t>meeting.</w:t>
                      </w:r>
                    </w:p>
                    <w:p w14:paraId="0DE377E5" w14:textId="1CE33E95" w:rsidR="00A574F3" w:rsidRPr="0099401F" w:rsidRDefault="00A574F3" w:rsidP="000414EA">
                      <w:pPr>
                        <w:spacing w:before="18" w:line="259" w:lineRule="auto"/>
                        <w:ind w:left="142" w:right="236"/>
                        <w:jc w:val="both"/>
                        <w:rPr>
                          <w:sz w:val="20"/>
                        </w:rPr>
                      </w:pPr>
                      <w:r>
                        <w:rPr>
                          <w:sz w:val="20"/>
                        </w:rPr>
                        <w:t>The Council will where possible facilitate such recording unless it is being disruptive. It will also take steps to ensure that children, the vulnerable and members of the public who object to being filmed are protected without undermining the broader purpose of the meeting</w:t>
                      </w:r>
                    </w:p>
                  </w:txbxContent>
                </v:textbox>
                <w10:wrap type="square" anchorx="margin"/>
              </v:shape>
            </w:pict>
          </mc:Fallback>
        </mc:AlternateContent>
      </w:r>
      <w:r w:rsidR="00871DA2">
        <w:rPr>
          <w:b/>
          <w:sz w:val="28"/>
        </w:rPr>
        <w:t>A</w:t>
      </w:r>
      <w:r w:rsidR="00CE39AF">
        <w:rPr>
          <w:b/>
          <w:sz w:val="28"/>
        </w:rPr>
        <w:t xml:space="preserve"> G E N D A</w:t>
      </w:r>
    </w:p>
    <w:p w14:paraId="019610B9" w14:textId="6841F079" w:rsidR="00A574F3" w:rsidRDefault="00A574F3" w:rsidP="00BF5427">
      <w:pPr>
        <w:pStyle w:val="ListParagraph"/>
        <w:numPr>
          <w:ilvl w:val="0"/>
          <w:numId w:val="7"/>
        </w:numPr>
        <w:tabs>
          <w:tab w:val="left" w:pos="1061"/>
        </w:tabs>
        <w:ind w:left="993" w:hanging="284"/>
      </w:pPr>
      <w:r w:rsidRPr="0018665D">
        <w:rPr>
          <w:b/>
        </w:rPr>
        <w:t>Chair to read</w:t>
      </w:r>
      <w:r w:rsidRPr="0018665D">
        <w:t xml:space="preserve"> fire safety notice and announce that proceedings may be filmed or</w:t>
      </w:r>
      <w:r w:rsidRPr="0018665D">
        <w:rPr>
          <w:spacing w:val="-14"/>
        </w:rPr>
        <w:t xml:space="preserve"> </w:t>
      </w:r>
      <w:r w:rsidRPr="0018665D">
        <w:t>recorded</w:t>
      </w:r>
      <w:r w:rsidR="004511D0">
        <w:t xml:space="preserve"> and ask if anyone present intends to record the meeting.</w:t>
      </w:r>
    </w:p>
    <w:p w14:paraId="1CFB143E" w14:textId="6505543B" w:rsidR="004867DA" w:rsidRDefault="00871DA2" w:rsidP="00151C5C">
      <w:pPr>
        <w:pStyle w:val="ListParagraph"/>
        <w:numPr>
          <w:ilvl w:val="0"/>
          <w:numId w:val="7"/>
        </w:numPr>
        <w:tabs>
          <w:tab w:val="left" w:pos="851"/>
        </w:tabs>
        <w:spacing w:line="265" w:lineRule="exact"/>
        <w:ind w:left="993" w:hanging="284"/>
      </w:pPr>
      <w:r>
        <w:rPr>
          <w:b/>
        </w:rPr>
        <w:t>Apologies</w:t>
      </w:r>
      <w:r>
        <w:rPr>
          <w:b/>
          <w:spacing w:val="-2"/>
        </w:rPr>
        <w:t xml:space="preserve"> </w:t>
      </w:r>
      <w:r>
        <w:rPr>
          <w:b/>
        </w:rPr>
        <w:t xml:space="preserve">- </w:t>
      </w:r>
      <w:r>
        <w:t>To receive</w:t>
      </w:r>
      <w:r>
        <w:rPr>
          <w:spacing w:val="-2"/>
        </w:rPr>
        <w:t xml:space="preserve"> </w:t>
      </w:r>
      <w:r>
        <w:t>and</w:t>
      </w:r>
      <w:r>
        <w:rPr>
          <w:spacing w:val="-3"/>
        </w:rPr>
        <w:t xml:space="preserve"> </w:t>
      </w:r>
      <w:r>
        <w:t>accept apologies for</w:t>
      </w:r>
      <w:r w:rsidR="00000715">
        <w:t xml:space="preserve"> </w:t>
      </w:r>
      <w:r>
        <w:t>absence</w:t>
      </w:r>
    </w:p>
    <w:p w14:paraId="6744624B" w14:textId="77777777" w:rsidR="004867DA" w:rsidRDefault="00871DA2">
      <w:pPr>
        <w:pStyle w:val="Heading1"/>
        <w:numPr>
          <w:ilvl w:val="0"/>
          <w:numId w:val="7"/>
        </w:numPr>
        <w:tabs>
          <w:tab w:val="left" w:pos="1008"/>
        </w:tabs>
        <w:spacing w:line="263" w:lineRule="exact"/>
        <w:ind w:left="1007"/>
      </w:pPr>
      <w:bookmarkStart w:id="1" w:name="3._Declaration_of_interests"/>
      <w:bookmarkEnd w:id="1"/>
      <w:r>
        <w:t>Declaration</w:t>
      </w:r>
      <w:r>
        <w:rPr>
          <w:spacing w:val="-5"/>
        </w:rPr>
        <w:t xml:space="preserve"> </w:t>
      </w:r>
      <w:r>
        <w:t>of</w:t>
      </w:r>
      <w:r>
        <w:rPr>
          <w:spacing w:val="-8"/>
        </w:rPr>
        <w:t xml:space="preserve"> </w:t>
      </w:r>
      <w:r>
        <w:t>interests</w:t>
      </w:r>
    </w:p>
    <w:p w14:paraId="457BB3EF" w14:textId="6DBC3A75" w:rsidR="004867DA" w:rsidRDefault="00871DA2">
      <w:pPr>
        <w:pStyle w:val="ListParagraph"/>
        <w:numPr>
          <w:ilvl w:val="1"/>
          <w:numId w:val="7"/>
        </w:numPr>
        <w:tabs>
          <w:tab w:val="left" w:pos="1368"/>
        </w:tabs>
        <w:spacing w:line="264" w:lineRule="exact"/>
        <w:ind w:hanging="361"/>
      </w:pPr>
      <w:r>
        <w:t>Councillors</w:t>
      </w:r>
      <w:r>
        <w:rPr>
          <w:spacing w:val="-3"/>
        </w:rPr>
        <w:t xml:space="preserve"> </w:t>
      </w:r>
      <w:r>
        <w:t>are</w:t>
      </w:r>
      <w:r>
        <w:rPr>
          <w:spacing w:val="1"/>
        </w:rPr>
        <w:t xml:space="preserve"> </w:t>
      </w:r>
      <w:r>
        <w:t>invited</w:t>
      </w:r>
      <w:r>
        <w:rPr>
          <w:spacing w:val="-2"/>
        </w:rPr>
        <w:t xml:space="preserve"> </w:t>
      </w:r>
      <w:r>
        <w:t>to</w:t>
      </w:r>
      <w:r>
        <w:rPr>
          <w:spacing w:val="1"/>
        </w:rPr>
        <w:t xml:space="preserve"> </w:t>
      </w:r>
      <w:r>
        <w:t>raise any</w:t>
      </w:r>
      <w:r>
        <w:rPr>
          <w:spacing w:val="-1"/>
        </w:rPr>
        <w:t xml:space="preserve"> </w:t>
      </w:r>
      <w:r>
        <w:t>declarations</w:t>
      </w:r>
      <w:r>
        <w:rPr>
          <w:spacing w:val="-3"/>
        </w:rPr>
        <w:t xml:space="preserve"> </w:t>
      </w:r>
      <w:r>
        <w:t>of interest</w:t>
      </w:r>
      <w:r>
        <w:rPr>
          <w:spacing w:val="-3"/>
        </w:rPr>
        <w:t xml:space="preserve"> </w:t>
      </w:r>
      <w:r>
        <w:t>concerning</w:t>
      </w:r>
      <w:r>
        <w:rPr>
          <w:spacing w:val="-1"/>
        </w:rPr>
        <w:t xml:space="preserve"> </w:t>
      </w:r>
      <w:r>
        <w:t>items</w:t>
      </w:r>
      <w:r>
        <w:rPr>
          <w:spacing w:val="-3"/>
        </w:rPr>
        <w:t xml:space="preserve"> </w:t>
      </w:r>
      <w:r>
        <w:t>on</w:t>
      </w:r>
      <w:r>
        <w:rPr>
          <w:spacing w:val="-3"/>
        </w:rPr>
        <w:t xml:space="preserve"> </w:t>
      </w:r>
      <w:r>
        <w:t>the</w:t>
      </w:r>
      <w:r w:rsidR="006D322C">
        <w:t xml:space="preserve"> </w:t>
      </w:r>
      <w:r>
        <w:t>agenda</w:t>
      </w:r>
    </w:p>
    <w:p w14:paraId="35B2A5C0" w14:textId="77777777" w:rsidR="004867DA" w:rsidRPr="007B3929" w:rsidRDefault="00871DA2">
      <w:pPr>
        <w:pStyle w:val="ListParagraph"/>
        <w:numPr>
          <w:ilvl w:val="1"/>
          <w:numId w:val="7"/>
        </w:numPr>
        <w:tabs>
          <w:tab w:val="left" w:pos="1368"/>
        </w:tabs>
        <w:spacing w:line="265" w:lineRule="exact"/>
        <w:ind w:hanging="373"/>
      </w:pPr>
      <w:bookmarkStart w:id="2" w:name="4._Minutes_of_previous_meeting_held_15th"/>
      <w:bookmarkEnd w:id="2"/>
      <w:r w:rsidRPr="007B3929">
        <w:t>To</w:t>
      </w:r>
      <w:r w:rsidRPr="007B3929">
        <w:rPr>
          <w:spacing w:val="-1"/>
        </w:rPr>
        <w:t xml:space="preserve"> </w:t>
      </w:r>
      <w:r w:rsidRPr="007B3929">
        <w:t>consider</w:t>
      </w:r>
      <w:r w:rsidRPr="007B3929">
        <w:rPr>
          <w:spacing w:val="-4"/>
        </w:rPr>
        <w:t xml:space="preserve"> </w:t>
      </w:r>
      <w:r w:rsidRPr="007B3929">
        <w:t>any</w:t>
      </w:r>
      <w:r w:rsidRPr="007B3929">
        <w:rPr>
          <w:spacing w:val="-1"/>
        </w:rPr>
        <w:t xml:space="preserve"> </w:t>
      </w:r>
      <w:r w:rsidRPr="007B3929">
        <w:t>requests</w:t>
      </w:r>
      <w:r w:rsidRPr="007B3929">
        <w:rPr>
          <w:spacing w:val="-3"/>
        </w:rPr>
        <w:t xml:space="preserve"> </w:t>
      </w:r>
      <w:r w:rsidRPr="007B3929">
        <w:t>for</w:t>
      </w:r>
      <w:r w:rsidRPr="007B3929">
        <w:rPr>
          <w:spacing w:val="-9"/>
        </w:rPr>
        <w:t xml:space="preserve"> </w:t>
      </w:r>
      <w:r w:rsidRPr="007B3929">
        <w:t>dispensation</w:t>
      </w:r>
    </w:p>
    <w:p w14:paraId="218D8CFF" w14:textId="7866E8F8" w:rsidR="004867DA" w:rsidRPr="00B162ED" w:rsidRDefault="00871DA2">
      <w:pPr>
        <w:pStyle w:val="Heading1"/>
        <w:numPr>
          <w:ilvl w:val="0"/>
          <w:numId w:val="7"/>
        </w:numPr>
        <w:tabs>
          <w:tab w:val="left" w:pos="1008"/>
        </w:tabs>
        <w:spacing w:line="265" w:lineRule="exact"/>
        <w:ind w:left="1007"/>
      </w:pPr>
      <w:r>
        <w:t>Minutes</w:t>
      </w:r>
      <w:r>
        <w:rPr>
          <w:spacing w:val="-1"/>
        </w:rPr>
        <w:t xml:space="preserve"> </w:t>
      </w:r>
      <w:r>
        <w:t>of</w:t>
      </w:r>
      <w:r>
        <w:rPr>
          <w:spacing w:val="-1"/>
        </w:rPr>
        <w:t xml:space="preserve"> </w:t>
      </w:r>
      <w:r>
        <w:t>previous</w:t>
      </w:r>
      <w:r>
        <w:rPr>
          <w:spacing w:val="-3"/>
        </w:rPr>
        <w:t xml:space="preserve"> </w:t>
      </w:r>
      <w:r>
        <w:t xml:space="preserve">meeting </w:t>
      </w:r>
      <w:r w:rsidRPr="008344E8">
        <w:t>held</w:t>
      </w:r>
      <w:r w:rsidR="002A7C46">
        <w:t xml:space="preserve"> </w:t>
      </w:r>
      <w:r w:rsidR="009238B5">
        <w:t>7</w:t>
      </w:r>
      <w:r w:rsidR="009238B5" w:rsidRPr="009238B5">
        <w:rPr>
          <w:vertAlign w:val="superscript"/>
        </w:rPr>
        <w:t>th</w:t>
      </w:r>
      <w:r w:rsidR="009238B5">
        <w:t xml:space="preserve"> April</w:t>
      </w:r>
      <w:r w:rsidR="007E471B">
        <w:t xml:space="preserve"> </w:t>
      </w:r>
      <w:r w:rsidR="00457B5C">
        <w:t>202</w:t>
      </w:r>
      <w:r w:rsidR="00594ACB">
        <w:t>6</w:t>
      </w:r>
    </w:p>
    <w:p w14:paraId="4E66C8BC" w14:textId="766AA922" w:rsidR="004867DA" w:rsidRDefault="00871DA2">
      <w:pPr>
        <w:pStyle w:val="ListParagraph"/>
        <w:numPr>
          <w:ilvl w:val="1"/>
          <w:numId w:val="7"/>
        </w:numPr>
        <w:tabs>
          <w:tab w:val="left" w:pos="1368"/>
        </w:tabs>
        <w:spacing w:line="265" w:lineRule="exact"/>
        <w:ind w:hanging="361"/>
      </w:pPr>
      <w:r>
        <w:t>To</w:t>
      </w:r>
      <w:r>
        <w:rPr>
          <w:spacing w:val="1"/>
        </w:rPr>
        <w:t xml:space="preserve"> </w:t>
      </w:r>
      <w:r>
        <w:t>consider</w:t>
      </w:r>
      <w:r>
        <w:rPr>
          <w:spacing w:val="-1"/>
        </w:rPr>
        <w:t xml:space="preserve"> </w:t>
      </w:r>
      <w:r>
        <w:t>and adopt</w:t>
      </w:r>
      <w:r>
        <w:rPr>
          <w:spacing w:val="-1"/>
        </w:rPr>
        <w:t xml:space="preserve"> </w:t>
      </w:r>
      <w:r>
        <w:t>the</w:t>
      </w:r>
      <w:r>
        <w:rPr>
          <w:spacing w:val="-1"/>
        </w:rPr>
        <w:t xml:space="preserve"> </w:t>
      </w:r>
      <w:r>
        <w:t>minutes,</w:t>
      </w:r>
      <w:r>
        <w:rPr>
          <w:spacing w:val="-2"/>
        </w:rPr>
        <w:t xml:space="preserve"> </w:t>
      </w:r>
      <w:r>
        <w:t>as</w:t>
      </w:r>
      <w:r>
        <w:rPr>
          <w:spacing w:val="1"/>
        </w:rPr>
        <w:t xml:space="preserve"> </w:t>
      </w:r>
      <w:r>
        <w:t>a</w:t>
      </w:r>
      <w:r>
        <w:rPr>
          <w:spacing w:val="-1"/>
        </w:rPr>
        <w:t xml:space="preserve"> </w:t>
      </w:r>
      <w:r>
        <w:t>true</w:t>
      </w:r>
      <w:r>
        <w:rPr>
          <w:spacing w:val="2"/>
        </w:rPr>
        <w:t xml:space="preserve"> </w:t>
      </w:r>
      <w:r>
        <w:t>record of</w:t>
      </w:r>
      <w:r>
        <w:rPr>
          <w:spacing w:val="1"/>
        </w:rPr>
        <w:t xml:space="preserve"> </w:t>
      </w:r>
      <w:r>
        <w:t>the</w:t>
      </w:r>
      <w:r w:rsidR="00000715">
        <w:t xml:space="preserve"> </w:t>
      </w:r>
      <w:r>
        <w:t>proceedings</w:t>
      </w:r>
    </w:p>
    <w:p w14:paraId="582FB3AE" w14:textId="77777777" w:rsidR="004867DA" w:rsidRDefault="00871DA2">
      <w:pPr>
        <w:pStyle w:val="ListParagraph"/>
        <w:numPr>
          <w:ilvl w:val="1"/>
          <w:numId w:val="7"/>
        </w:numPr>
        <w:tabs>
          <w:tab w:val="left" w:pos="1368"/>
        </w:tabs>
        <w:spacing w:line="264" w:lineRule="exact"/>
        <w:ind w:hanging="373"/>
      </w:pPr>
      <w:r>
        <w:rPr>
          <w:spacing w:val="-1"/>
        </w:rPr>
        <w:t>To</w:t>
      </w:r>
      <w:r>
        <w:rPr>
          <w:spacing w:val="1"/>
        </w:rPr>
        <w:t xml:space="preserve"> </w:t>
      </w:r>
      <w:r>
        <w:rPr>
          <w:spacing w:val="-1"/>
        </w:rPr>
        <w:t>consider</w:t>
      </w:r>
      <w:r>
        <w:rPr>
          <w:spacing w:val="-2"/>
        </w:rPr>
        <w:t xml:space="preserve"> </w:t>
      </w:r>
      <w:r>
        <w:t>any</w:t>
      </w:r>
      <w:r>
        <w:rPr>
          <w:spacing w:val="-1"/>
        </w:rPr>
        <w:t xml:space="preserve"> </w:t>
      </w:r>
      <w:r>
        <w:t>matters</w:t>
      </w:r>
      <w:r>
        <w:rPr>
          <w:spacing w:val="-20"/>
        </w:rPr>
        <w:t xml:space="preserve"> </w:t>
      </w:r>
      <w:r>
        <w:t>arising</w:t>
      </w:r>
    </w:p>
    <w:p w14:paraId="390CFCD1" w14:textId="66C937FB" w:rsidR="004867DA" w:rsidRDefault="00871DA2">
      <w:pPr>
        <w:pStyle w:val="ListParagraph"/>
        <w:numPr>
          <w:ilvl w:val="0"/>
          <w:numId w:val="7"/>
        </w:numPr>
        <w:tabs>
          <w:tab w:val="left" w:pos="1008"/>
        </w:tabs>
        <w:spacing w:line="235" w:lineRule="auto"/>
        <w:ind w:left="1007" w:right="681"/>
      </w:pPr>
      <w:r>
        <w:rPr>
          <w:b/>
        </w:rPr>
        <w:t xml:space="preserve">Public participation – </w:t>
      </w:r>
      <w:r>
        <w:t>an invitation to members of the public to make representations to Councillors. Resolutions</w:t>
      </w:r>
      <w:r w:rsidR="00913EAF">
        <w:t xml:space="preserve"> </w:t>
      </w:r>
      <w:r>
        <w:rPr>
          <w:spacing w:val="-47"/>
        </w:rPr>
        <w:t xml:space="preserve"> </w:t>
      </w:r>
      <w:r>
        <w:t>can</w:t>
      </w:r>
      <w:r>
        <w:rPr>
          <w:spacing w:val="-1"/>
        </w:rPr>
        <w:t xml:space="preserve"> </w:t>
      </w:r>
      <w:r>
        <w:t>only</w:t>
      </w:r>
      <w:r>
        <w:rPr>
          <w:spacing w:val="-1"/>
        </w:rPr>
        <w:t xml:space="preserve"> </w:t>
      </w:r>
      <w:r>
        <w:t>be</w:t>
      </w:r>
      <w:r>
        <w:rPr>
          <w:spacing w:val="-2"/>
        </w:rPr>
        <w:t xml:space="preserve"> </w:t>
      </w:r>
      <w:r>
        <w:t>made</w:t>
      </w:r>
      <w:r>
        <w:rPr>
          <w:spacing w:val="-2"/>
        </w:rPr>
        <w:t xml:space="preserve"> </w:t>
      </w:r>
      <w:r>
        <w:t>on</w:t>
      </w:r>
      <w:r>
        <w:rPr>
          <w:spacing w:val="-1"/>
        </w:rPr>
        <w:t xml:space="preserve"> </w:t>
      </w:r>
      <w:r>
        <w:t>items</w:t>
      </w:r>
      <w:r>
        <w:rPr>
          <w:spacing w:val="-2"/>
        </w:rPr>
        <w:t xml:space="preserve"> </w:t>
      </w:r>
      <w:r>
        <w:t>on the</w:t>
      </w:r>
      <w:r w:rsidR="00000715">
        <w:t xml:space="preserve"> </w:t>
      </w:r>
      <w:r>
        <w:t>agenda</w:t>
      </w:r>
    </w:p>
    <w:p w14:paraId="09DC85D5" w14:textId="4DD64657" w:rsidR="000E1F43" w:rsidRPr="00B71A7A" w:rsidRDefault="00871DA2" w:rsidP="000E1F43">
      <w:pPr>
        <w:spacing w:line="235" w:lineRule="auto"/>
        <w:ind w:left="1007" w:right="910"/>
        <w:jc w:val="both"/>
        <w:rPr>
          <w:i/>
          <w:sz w:val="20"/>
          <w:szCs w:val="20"/>
        </w:rPr>
      </w:pPr>
      <w:r w:rsidRPr="00B71A7A">
        <w:rPr>
          <w:i/>
          <w:sz w:val="20"/>
          <w:szCs w:val="20"/>
        </w:rPr>
        <w:t>Rules of public participation: no person may speak for</w:t>
      </w:r>
      <w:r w:rsidR="007C482B" w:rsidRPr="00B71A7A">
        <w:rPr>
          <w:i/>
          <w:sz w:val="20"/>
          <w:szCs w:val="20"/>
        </w:rPr>
        <w:t xml:space="preserve"> </w:t>
      </w:r>
      <w:r w:rsidRPr="00B71A7A">
        <w:rPr>
          <w:i/>
          <w:sz w:val="20"/>
          <w:szCs w:val="20"/>
        </w:rPr>
        <w:t>longer than 3 minutes in</w:t>
      </w:r>
      <w:r w:rsidR="000836EB">
        <w:rPr>
          <w:i/>
          <w:sz w:val="20"/>
          <w:szCs w:val="20"/>
        </w:rPr>
        <w:t xml:space="preserve"> </w:t>
      </w:r>
      <w:r w:rsidRPr="00B71A7A">
        <w:rPr>
          <w:i/>
          <w:spacing w:val="-47"/>
          <w:sz w:val="20"/>
          <w:szCs w:val="20"/>
        </w:rPr>
        <w:t xml:space="preserve"> </w:t>
      </w:r>
      <w:r w:rsidRPr="00B71A7A">
        <w:rPr>
          <w:i/>
          <w:sz w:val="20"/>
          <w:szCs w:val="20"/>
        </w:rPr>
        <w:t>total. The maximum time permitted for this item is 15 minutes. This is the only opportunity during the meeting</w:t>
      </w:r>
      <w:r w:rsidR="00472C08">
        <w:rPr>
          <w:i/>
          <w:sz w:val="20"/>
          <w:szCs w:val="20"/>
        </w:rPr>
        <w:t xml:space="preserve"> </w:t>
      </w:r>
      <w:r w:rsidRPr="00B71A7A">
        <w:rPr>
          <w:i/>
          <w:sz w:val="20"/>
          <w:szCs w:val="20"/>
        </w:rPr>
        <w:t>for members</w:t>
      </w:r>
      <w:r w:rsidRPr="00B71A7A">
        <w:rPr>
          <w:i/>
          <w:spacing w:val="1"/>
          <w:sz w:val="20"/>
          <w:szCs w:val="20"/>
        </w:rPr>
        <w:t xml:space="preserve"> </w:t>
      </w:r>
      <w:r w:rsidRPr="00B71A7A">
        <w:rPr>
          <w:i/>
          <w:sz w:val="20"/>
          <w:szCs w:val="20"/>
        </w:rPr>
        <w:t>of</w:t>
      </w:r>
      <w:r w:rsidRPr="00B71A7A">
        <w:rPr>
          <w:i/>
          <w:spacing w:val="-2"/>
          <w:sz w:val="20"/>
          <w:szCs w:val="20"/>
        </w:rPr>
        <w:t xml:space="preserve"> </w:t>
      </w:r>
      <w:r w:rsidRPr="00B71A7A">
        <w:rPr>
          <w:i/>
          <w:sz w:val="20"/>
          <w:szCs w:val="20"/>
        </w:rPr>
        <w:t>the public</w:t>
      </w:r>
      <w:r w:rsidRPr="00B71A7A">
        <w:rPr>
          <w:i/>
          <w:spacing w:val="-1"/>
          <w:sz w:val="20"/>
          <w:szCs w:val="20"/>
        </w:rPr>
        <w:t xml:space="preserve"> </w:t>
      </w:r>
      <w:r w:rsidRPr="00B71A7A">
        <w:rPr>
          <w:i/>
          <w:sz w:val="20"/>
          <w:szCs w:val="20"/>
        </w:rPr>
        <w:t>to address</w:t>
      </w:r>
      <w:r w:rsidRPr="00B71A7A">
        <w:rPr>
          <w:i/>
          <w:spacing w:val="-2"/>
          <w:sz w:val="20"/>
          <w:szCs w:val="20"/>
        </w:rPr>
        <w:t xml:space="preserve"> </w:t>
      </w:r>
      <w:r w:rsidRPr="00B71A7A">
        <w:rPr>
          <w:i/>
          <w:sz w:val="20"/>
          <w:szCs w:val="20"/>
        </w:rPr>
        <w:t>Councillors</w:t>
      </w:r>
    </w:p>
    <w:p w14:paraId="369BBC18" w14:textId="1CA3EAED" w:rsidR="00634CB5" w:rsidRDefault="00871DA2" w:rsidP="00634CB5">
      <w:pPr>
        <w:pStyle w:val="ListParagraph"/>
        <w:numPr>
          <w:ilvl w:val="0"/>
          <w:numId w:val="7"/>
        </w:numPr>
        <w:shd w:val="clear" w:color="auto" w:fill="FFFFFF" w:themeFill="background1"/>
        <w:tabs>
          <w:tab w:val="left" w:pos="1007"/>
        </w:tabs>
        <w:spacing w:before="2" w:line="264" w:lineRule="exact"/>
        <w:ind w:left="1006" w:right="652"/>
      </w:pPr>
      <w:bookmarkStart w:id="3" w:name="6._To_consider_where_Newmarket_Neighbour"/>
      <w:bookmarkEnd w:id="3"/>
      <w:r w:rsidRPr="00507E39">
        <w:rPr>
          <w:b/>
        </w:rPr>
        <w:t>Planning</w:t>
      </w:r>
      <w:r w:rsidRPr="00507E39">
        <w:rPr>
          <w:b/>
          <w:spacing w:val="-2"/>
        </w:rPr>
        <w:t xml:space="preserve"> </w:t>
      </w:r>
      <w:r w:rsidRPr="00507E39">
        <w:rPr>
          <w:b/>
        </w:rPr>
        <w:t>applications</w:t>
      </w:r>
      <w:r w:rsidRPr="00507E39">
        <w:rPr>
          <w:b/>
          <w:spacing w:val="-2"/>
        </w:rPr>
        <w:t xml:space="preserve"> </w:t>
      </w:r>
      <w:r w:rsidRPr="00507E39">
        <w:t>–</w:t>
      </w:r>
      <w:r w:rsidRPr="00507E39">
        <w:rPr>
          <w:spacing w:val="-4"/>
        </w:rPr>
        <w:t xml:space="preserve"> </w:t>
      </w:r>
      <w:r w:rsidRPr="00507E39">
        <w:t>West</w:t>
      </w:r>
      <w:r w:rsidRPr="00507E39">
        <w:rPr>
          <w:spacing w:val="-2"/>
        </w:rPr>
        <w:t xml:space="preserve"> </w:t>
      </w:r>
      <w:r w:rsidRPr="00507E39">
        <w:t>Suffolk</w:t>
      </w:r>
      <w:r w:rsidRPr="00507E39">
        <w:rPr>
          <w:spacing w:val="-1"/>
        </w:rPr>
        <w:t xml:space="preserve"> </w:t>
      </w:r>
      <w:r w:rsidRPr="00507E39">
        <w:t>Council</w:t>
      </w:r>
    </w:p>
    <w:p w14:paraId="27262902" w14:textId="2A9B2945" w:rsidR="009238B5" w:rsidRDefault="009238B5" w:rsidP="009238B5">
      <w:pPr>
        <w:pStyle w:val="ListParagraph"/>
        <w:numPr>
          <w:ilvl w:val="1"/>
          <w:numId w:val="7"/>
        </w:numPr>
        <w:shd w:val="clear" w:color="auto" w:fill="FFFFFF" w:themeFill="background1"/>
        <w:tabs>
          <w:tab w:val="left" w:pos="1007"/>
        </w:tabs>
        <w:spacing w:before="2" w:line="264" w:lineRule="exact"/>
        <w:ind w:right="652"/>
        <w:rPr>
          <w:lang w:val="en-GB"/>
        </w:rPr>
      </w:pPr>
      <w:r w:rsidRPr="00AF2EB8">
        <w:rPr>
          <w:b/>
          <w:lang w:val="en-GB"/>
        </w:rPr>
        <w:t>DC/26/0489/TPO</w:t>
      </w:r>
      <w:r w:rsidRPr="009238B5">
        <w:rPr>
          <w:b/>
          <w:lang w:val="en-GB"/>
        </w:rPr>
        <w:t xml:space="preserve"> </w:t>
      </w:r>
      <w:r w:rsidRPr="009238B5">
        <w:rPr>
          <w:lang w:val="en-GB"/>
        </w:rPr>
        <w:t xml:space="preserve">– TPO 17 (1991) tree </w:t>
      </w:r>
      <w:r w:rsidR="002F45C0" w:rsidRPr="009238B5">
        <w:rPr>
          <w:lang w:val="en-GB"/>
        </w:rPr>
        <w:t>preservation</w:t>
      </w:r>
      <w:r w:rsidRPr="009238B5">
        <w:rPr>
          <w:lang w:val="en-GB"/>
        </w:rPr>
        <w:t xml:space="preserve"> or</w:t>
      </w:r>
      <w:r>
        <w:rPr>
          <w:lang w:val="en-GB"/>
        </w:rPr>
        <w:t xml:space="preserve">der – a. one Lime </w:t>
      </w:r>
      <w:r w:rsidR="00616258">
        <w:rPr>
          <w:lang w:val="en-GB"/>
        </w:rPr>
        <w:t xml:space="preserve">(T2 on plan and order) and one Horse chestnut (T5 on plan and order) overall crown reduction by up to four metres b. one Beech (T4 on plan and Order) overall crown reduction by up to three metres – </w:t>
      </w:r>
      <w:proofErr w:type="spellStart"/>
      <w:r w:rsidR="00616258">
        <w:rPr>
          <w:lang w:val="en-GB"/>
        </w:rPr>
        <w:t>Oakfields</w:t>
      </w:r>
      <w:proofErr w:type="spellEnd"/>
      <w:r w:rsidR="00616258">
        <w:rPr>
          <w:lang w:val="en-GB"/>
        </w:rPr>
        <w:t>, Vicarage Road, Newmarket</w:t>
      </w:r>
    </w:p>
    <w:p w14:paraId="5C07AFC0" w14:textId="1DDBB90A" w:rsidR="006A08E4" w:rsidRDefault="006A08E4" w:rsidP="009238B5">
      <w:pPr>
        <w:pStyle w:val="ListParagraph"/>
        <w:numPr>
          <w:ilvl w:val="1"/>
          <w:numId w:val="7"/>
        </w:numPr>
        <w:shd w:val="clear" w:color="auto" w:fill="FFFFFF" w:themeFill="background1"/>
        <w:tabs>
          <w:tab w:val="left" w:pos="1007"/>
        </w:tabs>
        <w:spacing w:before="2" w:line="264" w:lineRule="exact"/>
        <w:ind w:right="652"/>
        <w:rPr>
          <w:lang w:val="en-GB"/>
        </w:rPr>
      </w:pPr>
      <w:r w:rsidRPr="003A7277">
        <w:rPr>
          <w:b/>
          <w:lang w:val="en-GB"/>
        </w:rPr>
        <w:t>DC/26/0420/TPO</w:t>
      </w:r>
      <w:r w:rsidRPr="005A6B72">
        <w:rPr>
          <w:b/>
          <w:lang w:val="en-GB"/>
        </w:rPr>
        <w:t xml:space="preserve"> </w:t>
      </w:r>
      <w:r w:rsidR="005A6B72" w:rsidRPr="005A6B72">
        <w:rPr>
          <w:lang w:val="en-GB"/>
        </w:rPr>
        <w:t>–</w:t>
      </w:r>
      <w:r w:rsidRPr="005A6B72">
        <w:rPr>
          <w:lang w:val="en-GB"/>
        </w:rPr>
        <w:t xml:space="preserve"> </w:t>
      </w:r>
      <w:r w:rsidR="005A6B72" w:rsidRPr="005A6B72">
        <w:rPr>
          <w:lang w:val="en-GB"/>
        </w:rPr>
        <w:t>TPO 04(1977) tree preservation or</w:t>
      </w:r>
      <w:r w:rsidR="005A6B72">
        <w:rPr>
          <w:lang w:val="en-GB"/>
        </w:rPr>
        <w:t>der – one horse chestnut (marked T1 on plan an</w:t>
      </w:r>
      <w:r w:rsidR="00147AC1">
        <w:rPr>
          <w:lang w:val="en-GB"/>
        </w:rPr>
        <w:t>d within G3 on order) crown lift up to five metres above ground level and reduce lateral spread overhanging garden on the north-west aspect by up to two metres, one horse chestnut (marked</w:t>
      </w:r>
      <w:r w:rsidR="00E76A0C">
        <w:rPr>
          <w:lang w:val="en-GB"/>
        </w:rPr>
        <w:t xml:space="preserve"> T2 on plan and within G3 on order) crown lift up to four metres</w:t>
      </w:r>
      <w:r w:rsidR="001A4A34">
        <w:rPr>
          <w:lang w:val="en-GB"/>
        </w:rPr>
        <w:t xml:space="preserve"> above ground level, one horse chestnut (marked T5 on plan and within G3 on order) crown lift up to five metres </w:t>
      </w:r>
      <w:r w:rsidR="00685F84">
        <w:rPr>
          <w:lang w:val="en-GB"/>
        </w:rPr>
        <w:t>above ground level and reduce lateral spread overhanging driveway by up to 1.5 metres on the north-west aspect – 15 Bartons Place, Newmarket</w:t>
      </w:r>
    </w:p>
    <w:p w14:paraId="0AA61568" w14:textId="24999906" w:rsidR="009E253E" w:rsidRDefault="009E253E" w:rsidP="009238B5">
      <w:pPr>
        <w:pStyle w:val="ListParagraph"/>
        <w:numPr>
          <w:ilvl w:val="1"/>
          <w:numId w:val="7"/>
        </w:numPr>
        <w:shd w:val="clear" w:color="auto" w:fill="FFFFFF" w:themeFill="background1"/>
        <w:tabs>
          <w:tab w:val="left" w:pos="1007"/>
        </w:tabs>
        <w:spacing w:before="2" w:line="264" w:lineRule="exact"/>
        <w:ind w:right="652"/>
        <w:rPr>
          <w:lang w:val="en-GB"/>
        </w:rPr>
      </w:pPr>
      <w:r w:rsidRPr="005D7295">
        <w:rPr>
          <w:b/>
          <w:lang w:val="en-GB"/>
        </w:rPr>
        <w:t>DC/26/0509/HH</w:t>
      </w:r>
      <w:r>
        <w:rPr>
          <w:b/>
          <w:lang w:val="en-GB"/>
        </w:rPr>
        <w:t xml:space="preserve"> </w:t>
      </w:r>
      <w:r>
        <w:rPr>
          <w:lang w:val="en-GB"/>
        </w:rPr>
        <w:t xml:space="preserve">– Householder planning application </w:t>
      </w:r>
      <w:r w:rsidR="00F04D09">
        <w:rPr>
          <w:lang w:val="en-GB"/>
        </w:rPr>
        <w:t>–</w:t>
      </w:r>
      <w:r>
        <w:rPr>
          <w:lang w:val="en-GB"/>
        </w:rPr>
        <w:t xml:space="preserve"> </w:t>
      </w:r>
      <w:r w:rsidR="00F04D09">
        <w:rPr>
          <w:lang w:val="en-GB"/>
        </w:rPr>
        <w:t>single storey side and rear extension replacing existing side garage and rear extension and conservatory – 38 Exning Road, Newmarket</w:t>
      </w:r>
    </w:p>
    <w:p w14:paraId="0F9F533C" w14:textId="3667782A" w:rsidR="00E87C8A" w:rsidRPr="005A6B72" w:rsidRDefault="00E87C8A" w:rsidP="009238B5">
      <w:pPr>
        <w:pStyle w:val="ListParagraph"/>
        <w:numPr>
          <w:ilvl w:val="1"/>
          <w:numId w:val="7"/>
        </w:numPr>
        <w:shd w:val="clear" w:color="auto" w:fill="FFFFFF" w:themeFill="background1"/>
        <w:tabs>
          <w:tab w:val="left" w:pos="1007"/>
        </w:tabs>
        <w:spacing w:before="2" w:line="264" w:lineRule="exact"/>
        <w:ind w:right="652"/>
        <w:rPr>
          <w:lang w:val="en-GB"/>
        </w:rPr>
      </w:pPr>
      <w:r w:rsidRPr="009E24F4">
        <w:rPr>
          <w:b/>
          <w:lang w:val="en-GB"/>
        </w:rPr>
        <w:t>DC/26/0544/HH</w:t>
      </w:r>
      <w:r>
        <w:rPr>
          <w:b/>
          <w:lang w:val="en-GB"/>
        </w:rPr>
        <w:t xml:space="preserve"> </w:t>
      </w:r>
      <w:r>
        <w:rPr>
          <w:lang w:val="en-GB"/>
        </w:rPr>
        <w:t xml:space="preserve">– Householder planning application – replacement fence and gates to front boundary – </w:t>
      </w:r>
      <w:proofErr w:type="spellStart"/>
      <w:r>
        <w:rPr>
          <w:lang w:val="en-GB"/>
        </w:rPr>
        <w:t>Barkway</w:t>
      </w:r>
      <w:proofErr w:type="spellEnd"/>
      <w:r>
        <w:rPr>
          <w:lang w:val="en-GB"/>
        </w:rPr>
        <w:t xml:space="preserve"> House, 18 Bury Road, Newmarket</w:t>
      </w:r>
    </w:p>
    <w:p w14:paraId="770791F0" w14:textId="282CACFA" w:rsidR="00F36EAC" w:rsidRDefault="00871DA2" w:rsidP="00E56997">
      <w:pPr>
        <w:pStyle w:val="ListParagraph"/>
        <w:numPr>
          <w:ilvl w:val="0"/>
          <w:numId w:val="7"/>
        </w:numPr>
        <w:shd w:val="clear" w:color="auto" w:fill="FFFFFF" w:themeFill="background1"/>
        <w:tabs>
          <w:tab w:val="left" w:pos="1008"/>
        </w:tabs>
        <w:spacing w:before="2" w:line="264" w:lineRule="exact"/>
        <w:ind w:left="1007" w:right="652" w:hanging="347"/>
      </w:pPr>
      <w:r w:rsidRPr="00AD5DAC">
        <w:rPr>
          <w:b/>
        </w:rPr>
        <w:t>Planning</w:t>
      </w:r>
      <w:r w:rsidRPr="00AD5DAC">
        <w:rPr>
          <w:b/>
          <w:spacing w:val="1"/>
        </w:rPr>
        <w:t xml:space="preserve"> </w:t>
      </w:r>
      <w:r w:rsidRPr="00AD5DAC">
        <w:rPr>
          <w:b/>
        </w:rPr>
        <w:t>applications</w:t>
      </w:r>
      <w:r w:rsidRPr="00AD5DAC">
        <w:rPr>
          <w:b/>
          <w:spacing w:val="1"/>
        </w:rPr>
        <w:t xml:space="preserve"> </w:t>
      </w:r>
      <w:r w:rsidRPr="00576301">
        <w:t>–</w:t>
      </w:r>
      <w:r w:rsidRPr="00AD5DAC">
        <w:rPr>
          <w:spacing w:val="1"/>
        </w:rPr>
        <w:t xml:space="preserve"> </w:t>
      </w:r>
      <w:r w:rsidRPr="00576301">
        <w:t>Amended</w:t>
      </w:r>
      <w:r w:rsidRPr="00AD5DAC">
        <w:rPr>
          <w:spacing w:val="-1"/>
        </w:rPr>
        <w:t xml:space="preserve"> </w:t>
      </w:r>
      <w:r w:rsidRPr="00576301">
        <w:t>and</w:t>
      </w:r>
      <w:r w:rsidRPr="00AD5DAC">
        <w:rPr>
          <w:spacing w:val="-3"/>
        </w:rPr>
        <w:t xml:space="preserve"> </w:t>
      </w:r>
      <w:r w:rsidRPr="00576301">
        <w:t>Deferred</w:t>
      </w:r>
      <w:r w:rsidR="00000715" w:rsidRPr="00576301">
        <w:t xml:space="preserve"> </w:t>
      </w:r>
      <w:r w:rsidRPr="00576301">
        <w:t>Plans</w:t>
      </w:r>
    </w:p>
    <w:p w14:paraId="2827B88B" w14:textId="5AD44EEE" w:rsidR="00A33E62" w:rsidRDefault="00A33E62" w:rsidP="00A33E62">
      <w:pPr>
        <w:pStyle w:val="ListParagraph"/>
        <w:numPr>
          <w:ilvl w:val="1"/>
          <w:numId w:val="7"/>
        </w:numPr>
        <w:shd w:val="clear" w:color="auto" w:fill="FFFFFF" w:themeFill="background1"/>
        <w:tabs>
          <w:tab w:val="left" w:pos="1008"/>
        </w:tabs>
        <w:spacing w:before="2" w:line="264" w:lineRule="exact"/>
        <w:ind w:right="652"/>
      </w:pPr>
      <w:r>
        <w:rPr>
          <w:b/>
        </w:rPr>
        <w:t xml:space="preserve">Deferred </w:t>
      </w:r>
      <w:r>
        <w:t xml:space="preserve">– </w:t>
      </w:r>
      <w:r w:rsidRPr="00FF0611">
        <w:rPr>
          <w:b/>
          <w:bCs/>
        </w:rPr>
        <w:t>DC/</w:t>
      </w:r>
      <w:r w:rsidR="00A660FB" w:rsidRPr="00FF0611">
        <w:rPr>
          <w:b/>
          <w:bCs/>
        </w:rPr>
        <w:t>26/0414/TCA</w:t>
      </w:r>
      <w:r w:rsidR="00A660FB">
        <w:t xml:space="preserve"> – Trees in a conservation area notification – seven Amelanchier, three Birch, six Decaisnea, one Prunus (shown within area labelled Group 1 on plan) fell – Meridian Gardens, Newmarket</w:t>
      </w:r>
    </w:p>
    <w:p w14:paraId="218C9D62" w14:textId="43975DB5" w:rsidR="00CC17D8" w:rsidRPr="0082136E" w:rsidRDefault="00CC17D8">
      <w:pPr>
        <w:pStyle w:val="ListParagraph"/>
        <w:numPr>
          <w:ilvl w:val="0"/>
          <w:numId w:val="7"/>
        </w:numPr>
        <w:shd w:val="clear" w:color="auto" w:fill="FFFFFF" w:themeFill="background1"/>
        <w:tabs>
          <w:tab w:val="left" w:pos="1008"/>
        </w:tabs>
        <w:spacing w:before="2" w:line="264" w:lineRule="exact"/>
        <w:ind w:left="1007" w:right="652" w:hanging="347"/>
      </w:pPr>
      <w:r w:rsidRPr="00C821B0">
        <w:rPr>
          <w:b/>
        </w:rPr>
        <w:t>Planning Appeals</w:t>
      </w:r>
      <w:r w:rsidR="00273F74" w:rsidRPr="00C821B0">
        <w:rPr>
          <w:b/>
        </w:rPr>
        <w:t xml:space="preserve"> – </w:t>
      </w:r>
      <w:r w:rsidR="00273F74" w:rsidRPr="00C821B0">
        <w:rPr>
          <w:bCs/>
        </w:rPr>
        <w:t>to discuss any notified appeals</w:t>
      </w:r>
      <w:r w:rsidR="00B132FC" w:rsidRPr="00C821B0">
        <w:rPr>
          <w:bCs/>
        </w:rPr>
        <w:t xml:space="preserve"> </w:t>
      </w:r>
      <w:r w:rsidR="00B132FC" w:rsidRPr="0082136E">
        <w:rPr>
          <w:bCs/>
        </w:rPr>
        <w:t xml:space="preserve">and receive any appeal </w:t>
      </w:r>
      <w:r w:rsidR="002838FD" w:rsidRPr="0082136E">
        <w:rPr>
          <w:bCs/>
        </w:rPr>
        <w:t xml:space="preserve">updates or </w:t>
      </w:r>
      <w:r w:rsidR="00B132FC" w:rsidRPr="0082136E">
        <w:rPr>
          <w:bCs/>
        </w:rPr>
        <w:t>results</w:t>
      </w:r>
    </w:p>
    <w:p w14:paraId="6716C68A" w14:textId="6347FDD5" w:rsidR="00E75FFE" w:rsidRPr="0082136E" w:rsidRDefault="00871DA2" w:rsidP="00902BC9">
      <w:pPr>
        <w:pStyle w:val="ListParagraph"/>
        <w:numPr>
          <w:ilvl w:val="0"/>
          <w:numId w:val="7"/>
        </w:numPr>
        <w:tabs>
          <w:tab w:val="left" w:pos="1008"/>
        </w:tabs>
        <w:spacing w:line="264" w:lineRule="exact"/>
        <w:ind w:left="1007" w:hanging="347"/>
      </w:pPr>
      <w:r w:rsidRPr="0082136E">
        <w:rPr>
          <w:b/>
          <w:spacing w:val="-3"/>
        </w:rPr>
        <w:t>Planning</w:t>
      </w:r>
      <w:r w:rsidRPr="0082136E">
        <w:rPr>
          <w:b/>
          <w:spacing w:val="1"/>
        </w:rPr>
        <w:t xml:space="preserve"> </w:t>
      </w:r>
      <w:r w:rsidRPr="0082136E">
        <w:rPr>
          <w:b/>
          <w:spacing w:val="-2"/>
        </w:rPr>
        <w:t>applications</w:t>
      </w:r>
      <w:r w:rsidRPr="0082136E">
        <w:rPr>
          <w:b/>
          <w:spacing w:val="2"/>
        </w:rPr>
        <w:t xml:space="preserve"> </w:t>
      </w:r>
      <w:r w:rsidRPr="0082136E">
        <w:rPr>
          <w:spacing w:val="-2"/>
        </w:rPr>
        <w:t>– East</w:t>
      </w:r>
      <w:r w:rsidRPr="0082136E">
        <w:rPr>
          <w:spacing w:val="-10"/>
        </w:rPr>
        <w:t xml:space="preserve"> </w:t>
      </w:r>
      <w:proofErr w:type="spellStart"/>
      <w:r w:rsidRPr="0082136E">
        <w:rPr>
          <w:spacing w:val="-2"/>
        </w:rPr>
        <w:t>Cambs</w:t>
      </w:r>
      <w:proofErr w:type="spellEnd"/>
    </w:p>
    <w:p w14:paraId="54A793E6" w14:textId="075C8190" w:rsidR="00104398" w:rsidRPr="0082136E" w:rsidRDefault="00871DA2" w:rsidP="00376EEC">
      <w:pPr>
        <w:pStyle w:val="ListParagraph"/>
        <w:numPr>
          <w:ilvl w:val="0"/>
          <w:numId w:val="7"/>
        </w:numPr>
        <w:shd w:val="clear" w:color="auto" w:fill="FFFFFF" w:themeFill="background1"/>
        <w:tabs>
          <w:tab w:val="left" w:pos="1007"/>
        </w:tabs>
        <w:spacing w:before="2" w:line="264" w:lineRule="exact"/>
        <w:ind w:left="1006" w:right="652"/>
      </w:pPr>
      <w:r w:rsidRPr="0082136E">
        <w:rPr>
          <w:b/>
          <w:spacing w:val="-3"/>
        </w:rPr>
        <w:lastRenderedPageBreak/>
        <w:t>Planning decisions and plans withdrawn –</w:t>
      </w:r>
      <w:r w:rsidRPr="0082136E">
        <w:rPr>
          <w:bCs/>
          <w:spacing w:val="-3"/>
        </w:rPr>
        <w:t xml:space="preserve"> West Suffolk Council</w:t>
      </w:r>
      <w:r w:rsidR="00844C44" w:rsidRPr="0082136E">
        <w:rPr>
          <w:bCs/>
          <w:spacing w:val="-3"/>
        </w:rPr>
        <w:t xml:space="preserve">, </w:t>
      </w:r>
      <w:r w:rsidRPr="0082136E">
        <w:rPr>
          <w:bCs/>
          <w:spacing w:val="-3"/>
        </w:rPr>
        <w:t>week</w:t>
      </w:r>
      <w:r w:rsidR="00F049DB" w:rsidRPr="0082136E">
        <w:rPr>
          <w:bCs/>
          <w:spacing w:val="-3"/>
        </w:rPr>
        <w:t xml:space="preserve">s commencing </w:t>
      </w:r>
      <w:r w:rsidR="001D356A">
        <w:rPr>
          <w:bCs/>
          <w:spacing w:val="-3"/>
        </w:rPr>
        <w:t>30</w:t>
      </w:r>
      <w:r w:rsidR="001E415F">
        <w:rPr>
          <w:bCs/>
          <w:spacing w:val="-3"/>
        </w:rPr>
        <w:t xml:space="preserve">/03/26, </w:t>
      </w:r>
      <w:r w:rsidR="001D356A">
        <w:rPr>
          <w:bCs/>
          <w:spacing w:val="-3"/>
        </w:rPr>
        <w:t>0</w:t>
      </w:r>
      <w:r w:rsidR="001E415F">
        <w:rPr>
          <w:bCs/>
          <w:spacing w:val="-3"/>
        </w:rPr>
        <w:t>6/0</w:t>
      </w:r>
      <w:r w:rsidR="001D356A">
        <w:rPr>
          <w:bCs/>
          <w:spacing w:val="-3"/>
        </w:rPr>
        <w:t>4</w:t>
      </w:r>
      <w:r w:rsidR="001E415F">
        <w:rPr>
          <w:bCs/>
          <w:spacing w:val="-3"/>
        </w:rPr>
        <w:t>/26</w:t>
      </w:r>
    </w:p>
    <w:p w14:paraId="3A18E944" w14:textId="085BC390" w:rsidR="006D2695" w:rsidRPr="0082136E" w:rsidRDefault="00871DA2" w:rsidP="00EB153E">
      <w:pPr>
        <w:pStyle w:val="ListParagraph"/>
        <w:numPr>
          <w:ilvl w:val="0"/>
          <w:numId w:val="7"/>
        </w:numPr>
        <w:shd w:val="clear" w:color="auto" w:fill="FFFFFF" w:themeFill="background1"/>
        <w:tabs>
          <w:tab w:val="left" w:pos="1007"/>
        </w:tabs>
        <w:spacing w:before="2" w:line="264" w:lineRule="exact"/>
        <w:ind w:left="1006" w:right="652"/>
      </w:pPr>
      <w:r w:rsidRPr="0082136E">
        <w:rPr>
          <w:b/>
          <w:spacing w:val="-1"/>
        </w:rPr>
        <w:t>Delegation Panel</w:t>
      </w:r>
      <w:r w:rsidRPr="0082136E">
        <w:rPr>
          <w:b/>
        </w:rPr>
        <w:t xml:space="preserve"> </w:t>
      </w:r>
      <w:r w:rsidRPr="0082136E">
        <w:rPr>
          <w:b/>
          <w:spacing w:val="-1"/>
        </w:rPr>
        <w:t>decisions</w:t>
      </w:r>
      <w:r w:rsidRPr="0082136E">
        <w:rPr>
          <w:b/>
          <w:spacing w:val="-2"/>
        </w:rPr>
        <w:t xml:space="preserve"> </w:t>
      </w:r>
      <w:r w:rsidRPr="0082136E">
        <w:rPr>
          <w:b/>
          <w:spacing w:val="-1"/>
        </w:rPr>
        <w:t>-</w:t>
      </w:r>
      <w:r w:rsidRPr="0082136E">
        <w:rPr>
          <w:b/>
        </w:rPr>
        <w:t xml:space="preserve"> </w:t>
      </w:r>
      <w:r w:rsidRPr="0082136E">
        <w:rPr>
          <w:spacing w:val="-1"/>
        </w:rPr>
        <w:t>To discuss</w:t>
      </w:r>
      <w:r w:rsidRPr="0082136E">
        <w:rPr>
          <w:spacing w:val="1"/>
        </w:rPr>
        <w:t xml:space="preserve"> </w:t>
      </w:r>
      <w:r w:rsidRPr="0082136E">
        <w:rPr>
          <w:spacing w:val="-1"/>
        </w:rPr>
        <w:t>any</w:t>
      </w:r>
      <w:r w:rsidRPr="0082136E">
        <w:rPr>
          <w:spacing w:val="1"/>
        </w:rPr>
        <w:t xml:space="preserve"> </w:t>
      </w:r>
      <w:r w:rsidRPr="0082136E">
        <w:rPr>
          <w:spacing w:val="-1"/>
        </w:rPr>
        <w:t>decisions by</w:t>
      </w:r>
      <w:r w:rsidRPr="0082136E">
        <w:rPr>
          <w:spacing w:val="1"/>
        </w:rPr>
        <w:t xml:space="preserve"> </w:t>
      </w:r>
      <w:r w:rsidRPr="0082136E">
        <w:rPr>
          <w:spacing w:val="-1"/>
        </w:rPr>
        <w:t>Delegation</w:t>
      </w:r>
      <w:r w:rsidRPr="0082136E">
        <w:rPr>
          <w:spacing w:val="-25"/>
        </w:rPr>
        <w:t xml:space="preserve"> </w:t>
      </w:r>
      <w:r w:rsidRPr="0082136E">
        <w:t>Panel</w:t>
      </w:r>
    </w:p>
    <w:p w14:paraId="3F43FFE4" w14:textId="4ECA1874" w:rsidR="00207372" w:rsidRPr="001030B7" w:rsidRDefault="004D3E97" w:rsidP="00E922AC">
      <w:pPr>
        <w:pStyle w:val="ListParagraph"/>
        <w:numPr>
          <w:ilvl w:val="0"/>
          <w:numId w:val="7"/>
        </w:numPr>
        <w:shd w:val="clear" w:color="auto" w:fill="FFFFFF" w:themeFill="background1"/>
        <w:tabs>
          <w:tab w:val="left" w:pos="1007"/>
        </w:tabs>
        <w:spacing w:before="2" w:line="264" w:lineRule="exact"/>
        <w:ind w:left="1006" w:right="652"/>
      </w:pPr>
      <w:r>
        <w:rPr>
          <w:b/>
          <w:spacing w:val="-1"/>
        </w:rPr>
        <w:t>L</w:t>
      </w:r>
      <w:r w:rsidRPr="007031F5">
        <w:rPr>
          <w:b/>
          <w:spacing w:val="-1"/>
        </w:rPr>
        <w:t>icensing</w:t>
      </w:r>
      <w:r w:rsidR="00E922AC">
        <w:rPr>
          <w:b/>
          <w:spacing w:val="-1"/>
        </w:rPr>
        <w:t xml:space="preserve"> - </w:t>
      </w:r>
      <w:r w:rsidRPr="00E922AC">
        <w:rPr>
          <w:bCs/>
          <w:spacing w:val="-1"/>
        </w:rPr>
        <w:t>To discuss any Licensing applications</w:t>
      </w:r>
      <w:r w:rsidR="00525D52" w:rsidRPr="00E922AC">
        <w:rPr>
          <w:bCs/>
          <w:spacing w:val="-1"/>
        </w:rPr>
        <w:t>, including pavement licen</w:t>
      </w:r>
      <w:r w:rsidR="00251E04" w:rsidRPr="00E922AC">
        <w:rPr>
          <w:bCs/>
          <w:spacing w:val="-1"/>
        </w:rPr>
        <w:t>ce</w:t>
      </w:r>
      <w:r w:rsidR="00565F5F" w:rsidRPr="00E922AC">
        <w:rPr>
          <w:bCs/>
          <w:spacing w:val="-1"/>
        </w:rPr>
        <w:t xml:space="preserve"> applications</w:t>
      </w:r>
    </w:p>
    <w:p w14:paraId="64EBDECE" w14:textId="7ACFD738" w:rsidR="001030B7" w:rsidRPr="00462243" w:rsidRDefault="001030B7" w:rsidP="001030B7">
      <w:pPr>
        <w:pStyle w:val="ListParagraph"/>
        <w:numPr>
          <w:ilvl w:val="1"/>
          <w:numId w:val="7"/>
        </w:numPr>
        <w:shd w:val="clear" w:color="auto" w:fill="FFFFFF" w:themeFill="background1"/>
        <w:tabs>
          <w:tab w:val="left" w:pos="1007"/>
        </w:tabs>
        <w:spacing w:before="2" w:line="264" w:lineRule="exact"/>
        <w:ind w:right="652"/>
        <w:rPr>
          <w:lang w:val="en-GB"/>
        </w:rPr>
      </w:pPr>
      <w:r w:rsidRPr="00462243">
        <w:rPr>
          <w:b/>
          <w:spacing w:val="-1"/>
          <w:lang w:val="en-GB"/>
        </w:rPr>
        <w:t>Pavement re-</w:t>
      </w:r>
      <w:r w:rsidRPr="00462243">
        <w:rPr>
          <w:b/>
          <w:lang w:val="en-GB"/>
        </w:rPr>
        <w:t xml:space="preserve">licence – </w:t>
      </w:r>
      <w:r w:rsidRPr="00462243">
        <w:rPr>
          <w:bCs/>
          <w:lang w:val="en-GB"/>
        </w:rPr>
        <w:t>Potro Lounge</w:t>
      </w:r>
      <w:r w:rsidR="00462243" w:rsidRPr="00462243">
        <w:rPr>
          <w:bCs/>
          <w:lang w:val="en-GB"/>
        </w:rPr>
        <w:t>, High S</w:t>
      </w:r>
      <w:r w:rsidR="00462243">
        <w:rPr>
          <w:bCs/>
          <w:lang w:val="en-GB"/>
        </w:rPr>
        <w:t>treet, Newmarket</w:t>
      </w:r>
    </w:p>
    <w:p w14:paraId="6849C53D" w14:textId="4EBA0518" w:rsidR="00376EEC" w:rsidRPr="00205612" w:rsidRDefault="00A97429">
      <w:pPr>
        <w:pStyle w:val="Heading1"/>
        <w:numPr>
          <w:ilvl w:val="0"/>
          <w:numId w:val="7"/>
        </w:numPr>
        <w:tabs>
          <w:tab w:val="left" w:pos="1007"/>
        </w:tabs>
        <w:spacing w:before="100" w:beforeAutospacing="1" w:line="267" w:lineRule="exact"/>
        <w:ind w:left="1006" w:hanging="347"/>
      </w:pPr>
      <w:r>
        <w:t>Enforcement</w:t>
      </w:r>
      <w:r w:rsidRPr="00376EEC">
        <w:rPr>
          <w:b w:val="0"/>
          <w:bCs w:val="0"/>
        </w:rPr>
        <w:t xml:space="preserve"> – </w:t>
      </w:r>
      <w:r w:rsidR="007D7198" w:rsidRPr="00376EEC">
        <w:rPr>
          <w:b w:val="0"/>
          <w:bCs w:val="0"/>
        </w:rPr>
        <w:t>to discuss any enforcement issue</w:t>
      </w:r>
      <w:r w:rsidR="00376EEC" w:rsidRPr="00376EEC">
        <w:rPr>
          <w:b w:val="0"/>
          <w:bCs w:val="0"/>
        </w:rPr>
        <w:t>s</w:t>
      </w:r>
    </w:p>
    <w:p w14:paraId="2EE96705" w14:textId="2B98C32C" w:rsidR="00D942BB" w:rsidRPr="00B94AD0" w:rsidRDefault="00D942BB" w:rsidP="00B21BD6">
      <w:pPr>
        <w:pStyle w:val="Heading1"/>
        <w:numPr>
          <w:ilvl w:val="0"/>
          <w:numId w:val="7"/>
        </w:numPr>
        <w:tabs>
          <w:tab w:val="left" w:pos="1007"/>
        </w:tabs>
        <w:spacing w:before="100" w:beforeAutospacing="1" w:line="267" w:lineRule="exact"/>
        <w:ind w:left="1006" w:hanging="347"/>
      </w:pPr>
      <w:r>
        <w:t xml:space="preserve">Forest City - </w:t>
      </w:r>
      <w:r w:rsidR="00A0479D">
        <w:rPr>
          <w:b w:val="0"/>
          <w:bCs w:val="0"/>
        </w:rPr>
        <w:t>to consider a draft response to the proposal from Cllrs Hood and Drummond</w:t>
      </w:r>
    </w:p>
    <w:p w14:paraId="40C8CEAD" w14:textId="64A02D43" w:rsidR="00B94AD0" w:rsidRPr="00162235" w:rsidRDefault="00450C6D" w:rsidP="00B21BD6">
      <w:pPr>
        <w:pStyle w:val="Heading1"/>
        <w:numPr>
          <w:ilvl w:val="0"/>
          <w:numId w:val="7"/>
        </w:numPr>
        <w:tabs>
          <w:tab w:val="left" w:pos="1007"/>
        </w:tabs>
        <w:spacing w:before="100" w:beforeAutospacing="1" w:line="267" w:lineRule="exact"/>
        <w:ind w:left="1006" w:hanging="347"/>
      </w:pPr>
      <w:r>
        <w:t xml:space="preserve">Tree issue – </w:t>
      </w:r>
      <w:r>
        <w:rPr>
          <w:b w:val="0"/>
          <w:bCs w:val="0"/>
        </w:rPr>
        <w:t xml:space="preserve">to discuss a concern from a resident with regards </w:t>
      </w:r>
      <w:r w:rsidR="000418F0">
        <w:rPr>
          <w:b w:val="0"/>
          <w:bCs w:val="0"/>
        </w:rPr>
        <w:t>to an overhanging tree at Norfolk Avenue</w:t>
      </w:r>
    </w:p>
    <w:p w14:paraId="6F652AA0" w14:textId="7ACA7B3B" w:rsidR="00B21BD6" w:rsidRPr="000610AF" w:rsidRDefault="00ED1C2A" w:rsidP="00B21BD6">
      <w:pPr>
        <w:pStyle w:val="Heading1"/>
        <w:numPr>
          <w:ilvl w:val="0"/>
          <w:numId w:val="7"/>
        </w:numPr>
        <w:tabs>
          <w:tab w:val="left" w:pos="1007"/>
        </w:tabs>
        <w:spacing w:before="100" w:beforeAutospacing="1" w:line="267" w:lineRule="exact"/>
        <w:ind w:left="1006" w:hanging="347"/>
      </w:pPr>
      <w:r>
        <w:t xml:space="preserve">Working Group </w:t>
      </w:r>
      <w:r w:rsidR="0008261D">
        <w:t>Report for DP Committee</w:t>
      </w:r>
      <w:r w:rsidRPr="00B21BD6">
        <w:rPr>
          <w:b w:val="0"/>
          <w:bCs w:val="0"/>
        </w:rPr>
        <w:t xml:space="preserve"> </w:t>
      </w:r>
      <w:r w:rsidR="0008261D" w:rsidRPr="00B21BD6">
        <w:rPr>
          <w:b w:val="0"/>
          <w:bCs w:val="0"/>
        </w:rPr>
        <w:t>– to receive any</w:t>
      </w:r>
      <w:r w:rsidR="00162DAC" w:rsidRPr="00B21BD6">
        <w:rPr>
          <w:b w:val="0"/>
          <w:bCs w:val="0"/>
        </w:rPr>
        <w:t xml:space="preserve"> reports from the NTC Working Groups that report directly to the Development and Planning Committee</w:t>
      </w:r>
    </w:p>
    <w:p w14:paraId="5F17EAAC" w14:textId="1AD7BA44" w:rsidR="00E3209E" w:rsidRDefault="00871DA2">
      <w:pPr>
        <w:pStyle w:val="Heading1"/>
        <w:numPr>
          <w:ilvl w:val="0"/>
          <w:numId w:val="7"/>
        </w:numPr>
        <w:tabs>
          <w:tab w:val="left" w:pos="1007"/>
        </w:tabs>
        <w:spacing w:before="100" w:beforeAutospacing="1" w:line="267" w:lineRule="exact"/>
        <w:ind w:left="1006" w:hanging="347"/>
      </w:pPr>
      <w:r>
        <w:t>Correspondenc</w:t>
      </w:r>
      <w:bookmarkStart w:id="4" w:name="15._Items_for_consideration_at_the_next_"/>
      <w:bookmarkEnd w:id="4"/>
      <w:r w:rsidR="00655D5D">
        <w:t>e</w:t>
      </w:r>
    </w:p>
    <w:p w14:paraId="2A3238FD" w14:textId="1BC71351" w:rsidR="004867DA" w:rsidRDefault="00871DA2">
      <w:pPr>
        <w:pStyle w:val="Heading1"/>
        <w:numPr>
          <w:ilvl w:val="0"/>
          <w:numId w:val="7"/>
        </w:numPr>
        <w:tabs>
          <w:tab w:val="left" w:pos="1007"/>
        </w:tabs>
        <w:spacing w:before="100" w:beforeAutospacing="1" w:line="267" w:lineRule="exact"/>
        <w:ind w:left="1006" w:hanging="347"/>
      </w:pPr>
      <w:r w:rsidRPr="00655D5D">
        <w:t>Date</w:t>
      </w:r>
      <w:r w:rsidRPr="00E3209E">
        <w:rPr>
          <w:spacing w:val="-3"/>
        </w:rPr>
        <w:t xml:space="preserve"> </w:t>
      </w:r>
      <w:r w:rsidRPr="00655D5D">
        <w:t>of</w:t>
      </w:r>
      <w:r w:rsidRPr="00E3209E">
        <w:rPr>
          <w:spacing w:val="-2"/>
        </w:rPr>
        <w:t xml:space="preserve"> </w:t>
      </w:r>
      <w:r w:rsidRPr="00655D5D">
        <w:t>next</w:t>
      </w:r>
      <w:r w:rsidRPr="00E3209E">
        <w:rPr>
          <w:spacing w:val="-2"/>
        </w:rPr>
        <w:t xml:space="preserve"> </w:t>
      </w:r>
      <w:r w:rsidRPr="00655D5D">
        <w:t>meeting</w:t>
      </w:r>
      <w:r w:rsidRPr="00E3209E">
        <w:rPr>
          <w:spacing w:val="-3"/>
        </w:rPr>
        <w:t xml:space="preserve"> </w:t>
      </w:r>
      <w:r w:rsidRPr="00655D5D">
        <w:t>–</w:t>
      </w:r>
      <w:r w:rsidR="00142868">
        <w:t>TUESDAY 5</w:t>
      </w:r>
      <w:r w:rsidR="00142868" w:rsidRPr="00142868">
        <w:rPr>
          <w:vertAlign w:val="superscript"/>
        </w:rPr>
        <w:t>th</w:t>
      </w:r>
      <w:r w:rsidR="00142868">
        <w:t xml:space="preserve"> May</w:t>
      </w:r>
      <w:r w:rsidR="00193320" w:rsidRPr="00E3209E">
        <w:rPr>
          <w:spacing w:val="-3"/>
        </w:rPr>
        <w:t xml:space="preserve"> </w:t>
      </w:r>
      <w:r w:rsidR="00F809FD">
        <w:t>202</w:t>
      </w:r>
      <w:r w:rsidR="00A8667C">
        <w:t>6</w:t>
      </w:r>
    </w:p>
    <w:p w14:paraId="502DC362" w14:textId="77777777" w:rsidR="005444AB" w:rsidRDefault="005444AB" w:rsidP="008A6E3C">
      <w:pPr>
        <w:tabs>
          <w:tab w:val="left" w:pos="3330"/>
          <w:tab w:val="left" w:pos="9202"/>
        </w:tabs>
        <w:ind w:left="630"/>
        <w:rPr>
          <w:position w:val="1"/>
          <w:sz w:val="20"/>
        </w:rPr>
      </w:pPr>
    </w:p>
    <w:p w14:paraId="66E1E5D5" w14:textId="1B6A67F8" w:rsidR="005D0CE2" w:rsidRDefault="00871DA2" w:rsidP="005D0CE2">
      <w:pPr>
        <w:tabs>
          <w:tab w:val="left" w:pos="3330"/>
          <w:tab w:val="left" w:pos="9202"/>
        </w:tabs>
        <w:ind w:left="630"/>
        <w:rPr>
          <w:position w:val="1"/>
          <w:sz w:val="20"/>
        </w:rPr>
      </w:pPr>
      <w:r>
        <w:rPr>
          <w:position w:val="1"/>
          <w:sz w:val="20"/>
        </w:rPr>
        <w:t xml:space="preserve">Signed:  </w:t>
      </w:r>
      <w:bookmarkStart w:id="5" w:name="To:_Chair_&amp;_Members_of_D&amp;P_Committee,_Ot"/>
      <w:bookmarkEnd w:id="5"/>
      <w:r w:rsidR="009D7036">
        <w:rPr>
          <w:position w:val="1"/>
          <w:sz w:val="20"/>
        </w:rPr>
        <w:t xml:space="preserve">  </w:t>
      </w:r>
      <w:r w:rsidR="009D7036">
        <w:rPr>
          <w:rFonts w:ascii="Brush Script MT"/>
          <w:i/>
          <w:noProof/>
          <w:position w:val="1"/>
          <w:sz w:val="28"/>
          <w:lang w:val="en-GB" w:eastAsia="en-GB"/>
        </w:rPr>
        <w:drawing>
          <wp:inline distT="0" distB="0" distL="0" distR="0" wp14:anchorId="23E0642C" wp14:editId="78B579D4">
            <wp:extent cx="838200" cy="1544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SIGNATURE CEW.png"/>
                    <pic:cNvPicPr/>
                  </pic:nvPicPr>
                  <pic:blipFill>
                    <a:blip r:embed="rId12">
                      <a:extLst>
                        <a:ext uri="{28A0092B-C50C-407E-A947-70E740481C1C}">
                          <a14:useLocalDpi xmlns:a14="http://schemas.microsoft.com/office/drawing/2010/main" val="0"/>
                        </a:ext>
                      </a:extLst>
                    </a:blip>
                    <a:stretch>
                      <a:fillRect/>
                    </a:stretch>
                  </pic:blipFill>
                  <pic:spPr>
                    <a:xfrm>
                      <a:off x="0" y="0"/>
                      <a:ext cx="850487" cy="156669"/>
                    </a:xfrm>
                    <a:prstGeom prst="rect">
                      <a:avLst/>
                    </a:prstGeom>
                  </pic:spPr>
                </pic:pic>
              </a:graphicData>
            </a:graphic>
          </wp:inline>
        </w:drawing>
      </w:r>
      <w:r w:rsidR="009D7036">
        <w:rPr>
          <w:position w:val="1"/>
          <w:sz w:val="20"/>
        </w:rPr>
        <w:t xml:space="preserve">     </w:t>
      </w:r>
      <w:r w:rsidR="00334AE5">
        <w:rPr>
          <w:position w:val="1"/>
          <w:sz w:val="20"/>
        </w:rPr>
        <w:t xml:space="preserve">     Cathy Whitaker, Town Clerk                                                   </w:t>
      </w:r>
      <w:r w:rsidR="009D7036" w:rsidRPr="00334AE5">
        <w:rPr>
          <w:position w:val="1"/>
          <w:sz w:val="20"/>
        </w:rPr>
        <w:t>Date:</w:t>
      </w:r>
      <w:r w:rsidR="007662EE">
        <w:rPr>
          <w:position w:val="1"/>
          <w:sz w:val="20"/>
        </w:rPr>
        <w:t xml:space="preserve"> </w:t>
      </w:r>
      <w:r w:rsidR="00C32F7A">
        <w:rPr>
          <w:position w:val="1"/>
          <w:sz w:val="20"/>
        </w:rPr>
        <w:t>14</w:t>
      </w:r>
      <w:r w:rsidR="00A94506" w:rsidRPr="00A94506">
        <w:rPr>
          <w:position w:val="1"/>
          <w:sz w:val="20"/>
          <w:vertAlign w:val="superscript"/>
        </w:rPr>
        <w:t>th</w:t>
      </w:r>
      <w:r w:rsidR="00A94506">
        <w:rPr>
          <w:position w:val="1"/>
          <w:sz w:val="20"/>
        </w:rPr>
        <w:t xml:space="preserve"> </w:t>
      </w:r>
      <w:r w:rsidR="00FF517A">
        <w:rPr>
          <w:position w:val="1"/>
          <w:sz w:val="20"/>
        </w:rPr>
        <w:t>April</w:t>
      </w:r>
      <w:r w:rsidR="000A2F44">
        <w:rPr>
          <w:position w:val="1"/>
          <w:sz w:val="20"/>
        </w:rPr>
        <w:t xml:space="preserve"> </w:t>
      </w:r>
      <w:r w:rsidR="002657D0">
        <w:rPr>
          <w:position w:val="1"/>
          <w:sz w:val="20"/>
        </w:rPr>
        <w:t>202</w:t>
      </w:r>
      <w:r w:rsidR="003E3281">
        <w:rPr>
          <w:position w:val="1"/>
          <w:sz w:val="20"/>
        </w:rPr>
        <w:t>6</w:t>
      </w:r>
    </w:p>
    <w:p w14:paraId="7E9AC65E" w14:textId="77777777" w:rsidR="001065E2" w:rsidRDefault="001065E2" w:rsidP="005D0CE2">
      <w:pPr>
        <w:tabs>
          <w:tab w:val="left" w:pos="3330"/>
          <w:tab w:val="left" w:pos="9202"/>
        </w:tabs>
        <w:ind w:left="630"/>
        <w:rPr>
          <w:b/>
          <w:sz w:val="24"/>
        </w:rPr>
      </w:pPr>
    </w:p>
    <w:p w14:paraId="0E16E878" w14:textId="5FF61544" w:rsidR="003B7787" w:rsidRPr="005D0CE2" w:rsidRDefault="00871DA2" w:rsidP="005D0CE2">
      <w:pPr>
        <w:tabs>
          <w:tab w:val="left" w:pos="3330"/>
          <w:tab w:val="left" w:pos="9202"/>
        </w:tabs>
        <w:ind w:left="630"/>
        <w:rPr>
          <w:position w:val="1"/>
          <w:sz w:val="20"/>
        </w:rPr>
      </w:pPr>
      <w:r w:rsidRPr="00862A44">
        <w:rPr>
          <w:b/>
          <w:sz w:val="24"/>
        </w:rPr>
        <w:t>To:</w:t>
      </w:r>
      <w:r w:rsidRPr="00862A44">
        <w:rPr>
          <w:b/>
          <w:spacing w:val="-3"/>
          <w:sz w:val="24"/>
        </w:rPr>
        <w:t xml:space="preserve"> </w:t>
      </w:r>
      <w:r w:rsidRPr="00862A44">
        <w:rPr>
          <w:b/>
          <w:sz w:val="24"/>
        </w:rPr>
        <w:t>Chair</w:t>
      </w:r>
      <w:r w:rsidRPr="00862A44">
        <w:rPr>
          <w:b/>
          <w:spacing w:val="-2"/>
          <w:sz w:val="24"/>
        </w:rPr>
        <w:t xml:space="preserve"> </w:t>
      </w:r>
      <w:r w:rsidRPr="00862A44">
        <w:rPr>
          <w:b/>
          <w:sz w:val="24"/>
        </w:rPr>
        <w:t>&amp;</w:t>
      </w:r>
      <w:r w:rsidRPr="00862A44">
        <w:rPr>
          <w:b/>
          <w:spacing w:val="-2"/>
          <w:sz w:val="24"/>
        </w:rPr>
        <w:t xml:space="preserve"> </w:t>
      </w:r>
      <w:r w:rsidRPr="00862A44">
        <w:rPr>
          <w:b/>
          <w:sz w:val="24"/>
        </w:rPr>
        <w:t>Members of</w:t>
      </w:r>
      <w:r w:rsidRPr="00862A44">
        <w:rPr>
          <w:b/>
          <w:spacing w:val="-4"/>
          <w:sz w:val="24"/>
        </w:rPr>
        <w:t xml:space="preserve"> </w:t>
      </w:r>
      <w:r w:rsidRPr="00862A44">
        <w:rPr>
          <w:b/>
          <w:sz w:val="24"/>
        </w:rPr>
        <w:t>D&amp;P</w:t>
      </w:r>
      <w:r w:rsidRPr="00862A44">
        <w:rPr>
          <w:b/>
          <w:spacing w:val="-1"/>
          <w:sz w:val="24"/>
        </w:rPr>
        <w:t xml:space="preserve"> </w:t>
      </w:r>
      <w:r w:rsidRPr="00862A44">
        <w:rPr>
          <w:b/>
          <w:sz w:val="24"/>
        </w:rPr>
        <w:t>Committee, Other</w:t>
      </w:r>
      <w:r w:rsidRPr="00862A44">
        <w:rPr>
          <w:b/>
          <w:spacing w:val="-4"/>
          <w:sz w:val="24"/>
        </w:rPr>
        <w:t xml:space="preserve"> </w:t>
      </w:r>
      <w:r w:rsidRPr="00862A44">
        <w:rPr>
          <w:b/>
          <w:sz w:val="24"/>
        </w:rPr>
        <w:t>Council</w:t>
      </w:r>
      <w:r w:rsidRPr="00862A44">
        <w:rPr>
          <w:b/>
          <w:spacing w:val="1"/>
          <w:sz w:val="24"/>
        </w:rPr>
        <w:t xml:space="preserve"> </w:t>
      </w:r>
      <w:r w:rsidRPr="00862A44">
        <w:rPr>
          <w:b/>
          <w:sz w:val="24"/>
        </w:rPr>
        <w:t>Members, Press</w:t>
      </w:r>
      <w:r w:rsidRPr="00862A44">
        <w:rPr>
          <w:b/>
          <w:spacing w:val="-3"/>
          <w:sz w:val="24"/>
        </w:rPr>
        <w:t xml:space="preserve"> </w:t>
      </w:r>
      <w:r w:rsidRPr="00862A44">
        <w:rPr>
          <w:b/>
          <w:sz w:val="24"/>
        </w:rPr>
        <w:t>&amp;</w:t>
      </w:r>
      <w:r w:rsidRPr="00862A44">
        <w:rPr>
          <w:b/>
          <w:spacing w:val="-3"/>
          <w:sz w:val="24"/>
        </w:rPr>
        <w:t xml:space="preserve"> </w:t>
      </w:r>
      <w:r w:rsidRPr="00862A44">
        <w:rPr>
          <w:b/>
          <w:sz w:val="24"/>
        </w:rPr>
        <w:t>the</w:t>
      </w:r>
      <w:r w:rsidRPr="00862A44">
        <w:rPr>
          <w:b/>
          <w:spacing w:val="-1"/>
          <w:sz w:val="24"/>
        </w:rPr>
        <w:t xml:space="preserve"> </w:t>
      </w:r>
      <w:r w:rsidRPr="00862A44">
        <w:rPr>
          <w:b/>
          <w:sz w:val="24"/>
        </w:rPr>
        <w:t>Public</w:t>
      </w:r>
    </w:p>
    <w:sectPr w:rsidR="003B7787" w:rsidRPr="005D0CE2" w:rsidSect="008F7351">
      <w:pgSz w:w="11910" w:h="16840"/>
      <w:pgMar w:top="300" w:right="140" w:bottom="280" w:left="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5FEEA" w14:textId="77777777" w:rsidR="006C4B63" w:rsidRDefault="006C4B63" w:rsidP="00E96ACC">
      <w:r>
        <w:separator/>
      </w:r>
    </w:p>
  </w:endnote>
  <w:endnote w:type="continuationSeparator" w:id="0">
    <w:p w14:paraId="1731059E" w14:textId="77777777" w:rsidR="006C4B63" w:rsidRDefault="006C4B63" w:rsidP="00E96ACC">
      <w:r>
        <w:continuationSeparator/>
      </w:r>
    </w:p>
  </w:endnote>
  <w:endnote w:type="continuationNotice" w:id="1">
    <w:p w14:paraId="012ED4E4" w14:textId="77777777" w:rsidR="006C4B63" w:rsidRDefault="006C4B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9A13B" w14:textId="77777777" w:rsidR="006C4B63" w:rsidRDefault="006C4B63" w:rsidP="00E96ACC">
      <w:r>
        <w:separator/>
      </w:r>
    </w:p>
  </w:footnote>
  <w:footnote w:type="continuationSeparator" w:id="0">
    <w:p w14:paraId="236FAAFB" w14:textId="77777777" w:rsidR="006C4B63" w:rsidRDefault="006C4B63" w:rsidP="00E96ACC">
      <w:r>
        <w:continuationSeparator/>
      </w:r>
    </w:p>
  </w:footnote>
  <w:footnote w:type="continuationNotice" w:id="1">
    <w:p w14:paraId="0F251BEE" w14:textId="77777777" w:rsidR="006C4B63" w:rsidRDefault="006C4B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397EE2"/>
    <w:multiLevelType w:val="hybridMultilevel"/>
    <w:tmpl w:val="0A666E84"/>
    <w:lvl w:ilvl="0" w:tplc="59B0395C">
      <w:numFmt w:val="bullet"/>
      <w:lvlText w:val=""/>
      <w:lvlJc w:val="left"/>
      <w:pPr>
        <w:ind w:left="513" w:hanging="360"/>
      </w:pPr>
      <w:rPr>
        <w:rFonts w:ascii="Symbol" w:eastAsia="Symbol" w:hAnsi="Symbol" w:cs="Symbol" w:hint="default"/>
        <w:color w:val="111111"/>
        <w:w w:val="99"/>
        <w:sz w:val="20"/>
        <w:szCs w:val="20"/>
      </w:rPr>
    </w:lvl>
    <w:lvl w:ilvl="1" w:tplc="DB1AEEF8">
      <w:numFmt w:val="bullet"/>
      <w:lvlText w:val="•"/>
      <w:lvlJc w:val="left"/>
      <w:pPr>
        <w:ind w:left="945" w:hanging="360"/>
      </w:pPr>
      <w:rPr>
        <w:rFonts w:hint="default"/>
      </w:rPr>
    </w:lvl>
    <w:lvl w:ilvl="2" w:tplc="21AADE9A">
      <w:numFmt w:val="bullet"/>
      <w:lvlText w:val="•"/>
      <w:lvlJc w:val="left"/>
      <w:pPr>
        <w:ind w:left="1371" w:hanging="360"/>
      </w:pPr>
      <w:rPr>
        <w:rFonts w:hint="default"/>
      </w:rPr>
    </w:lvl>
    <w:lvl w:ilvl="3" w:tplc="33826CBA">
      <w:numFmt w:val="bullet"/>
      <w:lvlText w:val="•"/>
      <w:lvlJc w:val="left"/>
      <w:pPr>
        <w:ind w:left="1797" w:hanging="360"/>
      </w:pPr>
      <w:rPr>
        <w:rFonts w:hint="default"/>
      </w:rPr>
    </w:lvl>
    <w:lvl w:ilvl="4" w:tplc="A54CD5F8">
      <w:numFmt w:val="bullet"/>
      <w:lvlText w:val="•"/>
      <w:lvlJc w:val="left"/>
      <w:pPr>
        <w:ind w:left="2223" w:hanging="360"/>
      </w:pPr>
      <w:rPr>
        <w:rFonts w:hint="default"/>
      </w:rPr>
    </w:lvl>
    <w:lvl w:ilvl="5" w:tplc="0D388486">
      <w:numFmt w:val="bullet"/>
      <w:lvlText w:val="•"/>
      <w:lvlJc w:val="left"/>
      <w:pPr>
        <w:ind w:left="2649" w:hanging="360"/>
      </w:pPr>
      <w:rPr>
        <w:rFonts w:hint="default"/>
      </w:rPr>
    </w:lvl>
    <w:lvl w:ilvl="6" w:tplc="7646C44E">
      <w:numFmt w:val="bullet"/>
      <w:lvlText w:val="•"/>
      <w:lvlJc w:val="left"/>
      <w:pPr>
        <w:ind w:left="3075" w:hanging="360"/>
      </w:pPr>
      <w:rPr>
        <w:rFonts w:hint="default"/>
      </w:rPr>
    </w:lvl>
    <w:lvl w:ilvl="7" w:tplc="82125F16">
      <w:numFmt w:val="bullet"/>
      <w:lvlText w:val="•"/>
      <w:lvlJc w:val="left"/>
      <w:pPr>
        <w:ind w:left="3501" w:hanging="360"/>
      </w:pPr>
      <w:rPr>
        <w:rFonts w:hint="default"/>
      </w:rPr>
    </w:lvl>
    <w:lvl w:ilvl="8" w:tplc="68D6508A">
      <w:numFmt w:val="bullet"/>
      <w:lvlText w:val="•"/>
      <w:lvlJc w:val="left"/>
      <w:pPr>
        <w:ind w:left="3926" w:hanging="360"/>
      </w:pPr>
      <w:rPr>
        <w:rFonts w:hint="default"/>
      </w:rPr>
    </w:lvl>
  </w:abstractNum>
  <w:abstractNum w:abstractNumId="1" w15:restartNumberingAfterBreak="0">
    <w:nsid w:val="0D4E2BFC"/>
    <w:multiLevelType w:val="hybridMultilevel"/>
    <w:tmpl w:val="2A8CC9E2"/>
    <w:lvl w:ilvl="0" w:tplc="67D2732C">
      <w:start w:val="1"/>
      <w:numFmt w:val="lowerLetter"/>
      <w:lvlText w:val="%1."/>
      <w:lvlJc w:val="left"/>
      <w:pPr>
        <w:ind w:left="450" w:hanging="296"/>
      </w:pPr>
      <w:rPr>
        <w:rFonts w:ascii="Calibri" w:eastAsia="Calibri" w:hAnsi="Calibri" w:cs="Calibri" w:hint="default"/>
        <w:spacing w:val="-1"/>
        <w:w w:val="100"/>
        <w:sz w:val="22"/>
        <w:szCs w:val="22"/>
      </w:rPr>
    </w:lvl>
    <w:lvl w:ilvl="1" w:tplc="F710DEBE">
      <w:numFmt w:val="bullet"/>
      <w:lvlText w:val="•"/>
      <w:lvlJc w:val="left"/>
      <w:pPr>
        <w:ind w:left="1540" w:hanging="296"/>
      </w:pPr>
      <w:rPr>
        <w:rFonts w:hint="default"/>
      </w:rPr>
    </w:lvl>
    <w:lvl w:ilvl="2" w:tplc="9FECA58A">
      <w:numFmt w:val="bullet"/>
      <w:lvlText w:val="•"/>
      <w:lvlJc w:val="left"/>
      <w:pPr>
        <w:ind w:left="2620" w:hanging="296"/>
      </w:pPr>
      <w:rPr>
        <w:rFonts w:hint="default"/>
      </w:rPr>
    </w:lvl>
    <w:lvl w:ilvl="3" w:tplc="1B5030EE">
      <w:numFmt w:val="bullet"/>
      <w:lvlText w:val="•"/>
      <w:lvlJc w:val="left"/>
      <w:pPr>
        <w:ind w:left="3700" w:hanging="296"/>
      </w:pPr>
      <w:rPr>
        <w:rFonts w:hint="default"/>
      </w:rPr>
    </w:lvl>
    <w:lvl w:ilvl="4" w:tplc="6456D5AC">
      <w:numFmt w:val="bullet"/>
      <w:lvlText w:val="•"/>
      <w:lvlJc w:val="left"/>
      <w:pPr>
        <w:ind w:left="4780" w:hanging="296"/>
      </w:pPr>
      <w:rPr>
        <w:rFonts w:hint="default"/>
      </w:rPr>
    </w:lvl>
    <w:lvl w:ilvl="5" w:tplc="C8BC57F4">
      <w:numFmt w:val="bullet"/>
      <w:lvlText w:val="•"/>
      <w:lvlJc w:val="left"/>
      <w:pPr>
        <w:ind w:left="5860" w:hanging="296"/>
      </w:pPr>
      <w:rPr>
        <w:rFonts w:hint="default"/>
      </w:rPr>
    </w:lvl>
    <w:lvl w:ilvl="6" w:tplc="BF220280">
      <w:numFmt w:val="bullet"/>
      <w:lvlText w:val="•"/>
      <w:lvlJc w:val="left"/>
      <w:pPr>
        <w:ind w:left="6940" w:hanging="296"/>
      </w:pPr>
      <w:rPr>
        <w:rFonts w:hint="default"/>
      </w:rPr>
    </w:lvl>
    <w:lvl w:ilvl="7" w:tplc="3ABA6192">
      <w:numFmt w:val="bullet"/>
      <w:lvlText w:val="•"/>
      <w:lvlJc w:val="left"/>
      <w:pPr>
        <w:ind w:left="8020" w:hanging="296"/>
      </w:pPr>
      <w:rPr>
        <w:rFonts w:hint="default"/>
      </w:rPr>
    </w:lvl>
    <w:lvl w:ilvl="8" w:tplc="8256B48E">
      <w:numFmt w:val="bullet"/>
      <w:lvlText w:val="•"/>
      <w:lvlJc w:val="left"/>
      <w:pPr>
        <w:ind w:left="9100" w:hanging="296"/>
      </w:pPr>
      <w:rPr>
        <w:rFonts w:hint="default"/>
      </w:rPr>
    </w:lvl>
  </w:abstractNum>
  <w:abstractNum w:abstractNumId="2" w15:restartNumberingAfterBreak="0">
    <w:nsid w:val="19BE371F"/>
    <w:multiLevelType w:val="hybridMultilevel"/>
    <w:tmpl w:val="C29C627C"/>
    <w:lvl w:ilvl="0" w:tplc="3C029186">
      <w:start w:val="1"/>
      <w:numFmt w:val="decimal"/>
      <w:lvlText w:val="%1)"/>
      <w:lvlJc w:val="left"/>
      <w:pPr>
        <w:ind w:left="644" w:hanging="360"/>
      </w:pPr>
      <w:rPr>
        <w:b/>
        <w:bCs/>
        <w:spacing w:val="-2"/>
        <w:w w:val="98"/>
        <w:lang w:val="en-GB" w:eastAsia="en-US" w:bidi="ar-SA"/>
      </w:rPr>
    </w:lvl>
    <w:lvl w:ilvl="1" w:tplc="2C5AEB6C">
      <w:start w:val="1"/>
      <w:numFmt w:val="lowerLetter"/>
      <w:lvlText w:val="%2)"/>
      <w:lvlJc w:val="left"/>
      <w:pPr>
        <w:ind w:left="1496" w:hanging="361"/>
      </w:pPr>
      <w:rPr>
        <w:b w:val="0"/>
        <w:bCs/>
        <w:spacing w:val="-1"/>
        <w:w w:val="100"/>
        <w:lang w:val="en-GB" w:eastAsia="en-US" w:bidi="ar-SA"/>
      </w:rPr>
    </w:lvl>
    <w:lvl w:ilvl="2" w:tplc="6ED8F254">
      <w:numFmt w:val="bullet"/>
      <w:lvlText w:val="•"/>
      <w:lvlJc w:val="left"/>
      <w:pPr>
        <w:ind w:left="2121" w:hanging="361"/>
      </w:pPr>
      <w:rPr>
        <w:lang w:val="en-GB" w:eastAsia="en-US" w:bidi="ar-SA"/>
      </w:rPr>
    </w:lvl>
    <w:lvl w:ilvl="3" w:tplc="11428100">
      <w:numFmt w:val="bullet"/>
      <w:lvlText w:val="•"/>
      <w:lvlJc w:val="left"/>
      <w:pPr>
        <w:ind w:left="3202" w:hanging="361"/>
      </w:pPr>
      <w:rPr>
        <w:lang w:val="en-GB" w:eastAsia="en-US" w:bidi="ar-SA"/>
      </w:rPr>
    </w:lvl>
    <w:lvl w:ilvl="4" w:tplc="3E40958C">
      <w:numFmt w:val="bullet"/>
      <w:lvlText w:val="•"/>
      <w:lvlJc w:val="left"/>
      <w:pPr>
        <w:ind w:left="4283" w:hanging="361"/>
      </w:pPr>
      <w:rPr>
        <w:lang w:val="en-GB" w:eastAsia="en-US" w:bidi="ar-SA"/>
      </w:rPr>
    </w:lvl>
    <w:lvl w:ilvl="5" w:tplc="915E5F22">
      <w:numFmt w:val="bullet"/>
      <w:lvlText w:val="•"/>
      <w:lvlJc w:val="left"/>
      <w:pPr>
        <w:ind w:left="5364" w:hanging="361"/>
      </w:pPr>
      <w:rPr>
        <w:lang w:val="en-GB" w:eastAsia="en-US" w:bidi="ar-SA"/>
      </w:rPr>
    </w:lvl>
    <w:lvl w:ilvl="6" w:tplc="32B83D58">
      <w:numFmt w:val="bullet"/>
      <w:lvlText w:val="•"/>
      <w:lvlJc w:val="left"/>
      <w:pPr>
        <w:ind w:left="6446" w:hanging="361"/>
      </w:pPr>
      <w:rPr>
        <w:lang w:val="en-GB" w:eastAsia="en-US" w:bidi="ar-SA"/>
      </w:rPr>
    </w:lvl>
    <w:lvl w:ilvl="7" w:tplc="E904BC5C">
      <w:numFmt w:val="bullet"/>
      <w:lvlText w:val="•"/>
      <w:lvlJc w:val="left"/>
      <w:pPr>
        <w:ind w:left="7527" w:hanging="361"/>
      </w:pPr>
      <w:rPr>
        <w:lang w:val="en-GB" w:eastAsia="en-US" w:bidi="ar-SA"/>
      </w:rPr>
    </w:lvl>
    <w:lvl w:ilvl="8" w:tplc="AA8687C2">
      <w:numFmt w:val="bullet"/>
      <w:lvlText w:val="•"/>
      <w:lvlJc w:val="left"/>
      <w:pPr>
        <w:ind w:left="8608" w:hanging="361"/>
      </w:pPr>
      <w:rPr>
        <w:lang w:val="en-GB" w:eastAsia="en-US" w:bidi="ar-SA"/>
      </w:rPr>
    </w:lvl>
  </w:abstractNum>
  <w:abstractNum w:abstractNumId="3" w15:restartNumberingAfterBreak="0">
    <w:nsid w:val="1AEF72CF"/>
    <w:multiLevelType w:val="hybridMultilevel"/>
    <w:tmpl w:val="7B389B64"/>
    <w:lvl w:ilvl="0" w:tplc="C5304EBE">
      <w:numFmt w:val="bullet"/>
      <w:lvlText w:val=""/>
      <w:lvlJc w:val="left"/>
      <w:pPr>
        <w:ind w:left="410" w:hanging="360"/>
      </w:pPr>
      <w:rPr>
        <w:rFonts w:ascii="Symbol" w:eastAsia="Symbol" w:hAnsi="Symbol" w:cs="Symbol" w:hint="default"/>
        <w:color w:val="111111"/>
        <w:w w:val="99"/>
        <w:sz w:val="20"/>
        <w:szCs w:val="20"/>
      </w:rPr>
    </w:lvl>
    <w:lvl w:ilvl="1" w:tplc="3DFE91FE">
      <w:numFmt w:val="bullet"/>
      <w:lvlText w:val="•"/>
      <w:lvlJc w:val="left"/>
      <w:pPr>
        <w:ind w:left="809" w:hanging="360"/>
      </w:pPr>
      <w:rPr>
        <w:rFonts w:hint="default"/>
      </w:rPr>
    </w:lvl>
    <w:lvl w:ilvl="2" w:tplc="283E5846">
      <w:numFmt w:val="bullet"/>
      <w:lvlText w:val="•"/>
      <w:lvlJc w:val="left"/>
      <w:pPr>
        <w:ind w:left="1199" w:hanging="360"/>
      </w:pPr>
      <w:rPr>
        <w:rFonts w:hint="default"/>
      </w:rPr>
    </w:lvl>
    <w:lvl w:ilvl="3" w:tplc="02AA870C">
      <w:numFmt w:val="bullet"/>
      <w:lvlText w:val="•"/>
      <w:lvlJc w:val="left"/>
      <w:pPr>
        <w:ind w:left="1588" w:hanging="360"/>
      </w:pPr>
      <w:rPr>
        <w:rFonts w:hint="default"/>
      </w:rPr>
    </w:lvl>
    <w:lvl w:ilvl="4" w:tplc="4B4051BA">
      <w:numFmt w:val="bullet"/>
      <w:lvlText w:val="•"/>
      <w:lvlJc w:val="left"/>
      <w:pPr>
        <w:ind w:left="1978" w:hanging="360"/>
      </w:pPr>
      <w:rPr>
        <w:rFonts w:hint="default"/>
      </w:rPr>
    </w:lvl>
    <w:lvl w:ilvl="5" w:tplc="C1F67B50">
      <w:numFmt w:val="bullet"/>
      <w:lvlText w:val="•"/>
      <w:lvlJc w:val="left"/>
      <w:pPr>
        <w:ind w:left="2368" w:hanging="360"/>
      </w:pPr>
      <w:rPr>
        <w:rFonts w:hint="default"/>
      </w:rPr>
    </w:lvl>
    <w:lvl w:ilvl="6" w:tplc="4CE2DA8C">
      <w:numFmt w:val="bullet"/>
      <w:lvlText w:val="•"/>
      <w:lvlJc w:val="left"/>
      <w:pPr>
        <w:ind w:left="2757" w:hanging="360"/>
      </w:pPr>
      <w:rPr>
        <w:rFonts w:hint="default"/>
      </w:rPr>
    </w:lvl>
    <w:lvl w:ilvl="7" w:tplc="B49AFB44">
      <w:numFmt w:val="bullet"/>
      <w:lvlText w:val="•"/>
      <w:lvlJc w:val="left"/>
      <w:pPr>
        <w:ind w:left="3147" w:hanging="360"/>
      </w:pPr>
      <w:rPr>
        <w:rFonts w:hint="default"/>
      </w:rPr>
    </w:lvl>
    <w:lvl w:ilvl="8" w:tplc="06F64794">
      <w:numFmt w:val="bullet"/>
      <w:lvlText w:val="•"/>
      <w:lvlJc w:val="left"/>
      <w:pPr>
        <w:ind w:left="3536" w:hanging="360"/>
      </w:pPr>
      <w:rPr>
        <w:rFonts w:hint="default"/>
      </w:rPr>
    </w:lvl>
  </w:abstractNum>
  <w:abstractNum w:abstractNumId="4" w15:restartNumberingAfterBreak="0">
    <w:nsid w:val="1C6333FF"/>
    <w:multiLevelType w:val="hybridMultilevel"/>
    <w:tmpl w:val="5CFED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F854B4"/>
    <w:multiLevelType w:val="hybridMultilevel"/>
    <w:tmpl w:val="86EA51F8"/>
    <w:lvl w:ilvl="0" w:tplc="E1028A00">
      <w:start w:val="1"/>
      <w:numFmt w:val="lowerLetter"/>
      <w:lvlText w:val="%1."/>
      <w:lvlJc w:val="left"/>
      <w:pPr>
        <w:ind w:left="1367" w:hanging="360"/>
      </w:pPr>
      <w:rPr>
        <w:rFonts w:hint="default"/>
        <w:b/>
      </w:rPr>
    </w:lvl>
    <w:lvl w:ilvl="1" w:tplc="08090019" w:tentative="1">
      <w:start w:val="1"/>
      <w:numFmt w:val="lowerLetter"/>
      <w:lvlText w:val="%2."/>
      <w:lvlJc w:val="left"/>
      <w:pPr>
        <w:ind w:left="2087" w:hanging="360"/>
      </w:pPr>
    </w:lvl>
    <w:lvl w:ilvl="2" w:tplc="0809001B" w:tentative="1">
      <w:start w:val="1"/>
      <w:numFmt w:val="lowerRoman"/>
      <w:lvlText w:val="%3."/>
      <w:lvlJc w:val="right"/>
      <w:pPr>
        <w:ind w:left="2807" w:hanging="180"/>
      </w:pPr>
    </w:lvl>
    <w:lvl w:ilvl="3" w:tplc="0809000F" w:tentative="1">
      <w:start w:val="1"/>
      <w:numFmt w:val="decimal"/>
      <w:lvlText w:val="%4."/>
      <w:lvlJc w:val="left"/>
      <w:pPr>
        <w:ind w:left="3527" w:hanging="360"/>
      </w:pPr>
    </w:lvl>
    <w:lvl w:ilvl="4" w:tplc="08090019" w:tentative="1">
      <w:start w:val="1"/>
      <w:numFmt w:val="lowerLetter"/>
      <w:lvlText w:val="%5."/>
      <w:lvlJc w:val="left"/>
      <w:pPr>
        <w:ind w:left="4247" w:hanging="360"/>
      </w:pPr>
    </w:lvl>
    <w:lvl w:ilvl="5" w:tplc="0809001B" w:tentative="1">
      <w:start w:val="1"/>
      <w:numFmt w:val="lowerRoman"/>
      <w:lvlText w:val="%6."/>
      <w:lvlJc w:val="right"/>
      <w:pPr>
        <w:ind w:left="4967" w:hanging="180"/>
      </w:pPr>
    </w:lvl>
    <w:lvl w:ilvl="6" w:tplc="0809000F" w:tentative="1">
      <w:start w:val="1"/>
      <w:numFmt w:val="decimal"/>
      <w:lvlText w:val="%7."/>
      <w:lvlJc w:val="left"/>
      <w:pPr>
        <w:ind w:left="5687" w:hanging="360"/>
      </w:pPr>
    </w:lvl>
    <w:lvl w:ilvl="7" w:tplc="08090019" w:tentative="1">
      <w:start w:val="1"/>
      <w:numFmt w:val="lowerLetter"/>
      <w:lvlText w:val="%8."/>
      <w:lvlJc w:val="left"/>
      <w:pPr>
        <w:ind w:left="6407" w:hanging="360"/>
      </w:pPr>
    </w:lvl>
    <w:lvl w:ilvl="8" w:tplc="0809001B" w:tentative="1">
      <w:start w:val="1"/>
      <w:numFmt w:val="lowerRoman"/>
      <w:lvlText w:val="%9."/>
      <w:lvlJc w:val="right"/>
      <w:pPr>
        <w:ind w:left="7127" w:hanging="180"/>
      </w:pPr>
    </w:lvl>
  </w:abstractNum>
  <w:abstractNum w:abstractNumId="6" w15:restartNumberingAfterBreak="0">
    <w:nsid w:val="2BED4FE3"/>
    <w:multiLevelType w:val="hybridMultilevel"/>
    <w:tmpl w:val="0E008628"/>
    <w:lvl w:ilvl="0" w:tplc="1902BF98">
      <w:numFmt w:val="bullet"/>
      <w:lvlText w:val=""/>
      <w:lvlJc w:val="left"/>
      <w:pPr>
        <w:ind w:left="410" w:hanging="360"/>
      </w:pPr>
      <w:rPr>
        <w:rFonts w:ascii="Symbol" w:eastAsia="Symbol" w:hAnsi="Symbol" w:cs="Symbol" w:hint="default"/>
        <w:color w:val="111111"/>
        <w:w w:val="99"/>
        <w:sz w:val="20"/>
        <w:szCs w:val="20"/>
      </w:rPr>
    </w:lvl>
    <w:lvl w:ilvl="1" w:tplc="CCEE7790">
      <w:numFmt w:val="bullet"/>
      <w:lvlText w:val="•"/>
      <w:lvlJc w:val="left"/>
      <w:pPr>
        <w:ind w:left="809" w:hanging="360"/>
      </w:pPr>
      <w:rPr>
        <w:rFonts w:hint="default"/>
      </w:rPr>
    </w:lvl>
    <w:lvl w:ilvl="2" w:tplc="736C57E6">
      <w:numFmt w:val="bullet"/>
      <w:lvlText w:val="•"/>
      <w:lvlJc w:val="left"/>
      <w:pPr>
        <w:ind w:left="1199" w:hanging="360"/>
      </w:pPr>
      <w:rPr>
        <w:rFonts w:hint="default"/>
      </w:rPr>
    </w:lvl>
    <w:lvl w:ilvl="3" w:tplc="96BC29C8">
      <w:numFmt w:val="bullet"/>
      <w:lvlText w:val="•"/>
      <w:lvlJc w:val="left"/>
      <w:pPr>
        <w:ind w:left="1588" w:hanging="360"/>
      </w:pPr>
      <w:rPr>
        <w:rFonts w:hint="default"/>
      </w:rPr>
    </w:lvl>
    <w:lvl w:ilvl="4" w:tplc="26284996">
      <w:numFmt w:val="bullet"/>
      <w:lvlText w:val="•"/>
      <w:lvlJc w:val="left"/>
      <w:pPr>
        <w:ind w:left="1978" w:hanging="360"/>
      </w:pPr>
      <w:rPr>
        <w:rFonts w:hint="default"/>
      </w:rPr>
    </w:lvl>
    <w:lvl w:ilvl="5" w:tplc="7C600742">
      <w:numFmt w:val="bullet"/>
      <w:lvlText w:val="•"/>
      <w:lvlJc w:val="left"/>
      <w:pPr>
        <w:ind w:left="2368" w:hanging="360"/>
      </w:pPr>
      <w:rPr>
        <w:rFonts w:hint="default"/>
      </w:rPr>
    </w:lvl>
    <w:lvl w:ilvl="6" w:tplc="B8F8B654">
      <w:numFmt w:val="bullet"/>
      <w:lvlText w:val="•"/>
      <w:lvlJc w:val="left"/>
      <w:pPr>
        <w:ind w:left="2757" w:hanging="360"/>
      </w:pPr>
      <w:rPr>
        <w:rFonts w:hint="default"/>
      </w:rPr>
    </w:lvl>
    <w:lvl w:ilvl="7" w:tplc="5EF0A3F8">
      <w:numFmt w:val="bullet"/>
      <w:lvlText w:val="•"/>
      <w:lvlJc w:val="left"/>
      <w:pPr>
        <w:ind w:left="3147" w:hanging="360"/>
      </w:pPr>
      <w:rPr>
        <w:rFonts w:hint="default"/>
      </w:rPr>
    </w:lvl>
    <w:lvl w:ilvl="8" w:tplc="FD1CE822">
      <w:numFmt w:val="bullet"/>
      <w:lvlText w:val="•"/>
      <w:lvlJc w:val="left"/>
      <w:pPr>
        <w:ind w:left="3536" w:hanging="360"/>
      </w:pPr>
      <w:rPr>
        <w:rFonts w:hint="default"/>
      </w:rPr>
    </w:lvl>
  </w:abstractNum>
  <w:abstractNum w:abstractNumId="7" w15:restartNumberingAfterBreak="0">
    <w:nsid w:val="2C684B2A"/>
    <w:multiLevelType w:val="hybridMultilevel"/>
    <w:tmpl w:val="94EC8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6B4D64"/>
    <w:multiLevelType w:val="hybridMultilevel"/>
    <w:tmpl w:val="098A2E2C"/>
    <w:lvl w:ilvl="0" w:tplc="DB62FBC8">
      <w:start w:val="1"/>
      <w:numFmt w:val="decimal"/>
      <w:lvlText w:val="%1."/>
      <w:lvlJc w:val="left"/>
      <w:pPr>
        <w:ind w:left="913" w:hanging="346"/>
      </w:pPr>
      <w:rPr>
        <w:rFonts w:ascii="Calibri" w:eastAsia="Calibri" w:hAnsi="Calibri" w:cs="Calibri" w:hint="default"/>
        <w:b/>
        <w:bCs/>
        <w:spacing w:val="-2"/>
        <w:w w:val="100"/>
        <w:sz w:val="22"/>
        <w:szCs w:val="22"/>
      </w:rPr>
    </w:lvl>
    <w:lvl w:ilvl="1" w:tplc="A4AABAD4">
      <w:start w:val="1"/>
      <w:numFmt w:val="lowerLetter"/>
      <w:lvlText w:val="%2)"/>
      <w:lvlJc w:val="left"/>
      <w:pPr>
        <w:ind w:left="1367" w:hanging="360"/>
      </w:pPr>
      <w:rPr>
        <w:rFonts w:ascii="Calibri" w:eastAsia="Calibri" w:hAnsi="Calibri" w:cs="Calibri" w:hint="default"/>
        <w:b/>
        <w:bCs/>
        <w:spacing w:val="-1"/>
        <w:w w:val="100"/>
        <w:sz w:val="20"/>
        <w:szCs w:val="20"/>
      </w:rPr>
    </w:lvl>
    <w:lvl w:ilvl="2" w:tplc="2568826C">
      <w:numFmt w:val="bullet"/>
      <w:lvlText w:val="•"/>
      <w:lvlJc w:val="left"/>
      <w:pPr>
        <w:ind w:left="2517" w:hanging="360"/>
      </w:pPr>
      <w:rPr>
        <w:rFonts w:hint="default"/>
      </w:rPr>
    </w:lvl>
    <w:lvl w:ilvl="3" w:tplc="CD523B90">
      <w:numFmt w:val="bullet"/>
      <w:lvlText w:val="•"/>
      <w:lvlJc w:val="left"/>
      <w:pPr>
        <w:ind w:left="3675" w:hanging="360"/>
      </w:pPr>
      <w:rPr>
        <w:rFonts w:hint="default"/>
      </w:rPr>
    </w:lvl>
    <w:lvl w:ilvl="4" w:tplc="5874AE96">
      <w:numFmt w:val="bullet"/>
      <w:lvlText w:val="•"/>
      <w:lvlJc w:val="left"/>
      <w:pPr>
        <w:ind w:left="4833" w:hanging="360"/>
      </w:pPr>
      <w:rPr>
        <w:rFonts w:hint="default"/>
      </w:rPr>
    </w:lvl>
    <w:lvl w:ilvl="5" w:tplc="24089716">
      <w:numFmt w:val="bullet"/>
      <w:lvlText w:val="•"/>
      <w:lvlJc w:val="left"/>
      <w:pPr>
        <w:ind w:left="5991" w:hanging="360"/>
      </w:pPr>
      <w:rPr>
        <w:rFonts w:hint="default"/>
      </w:rPr>
    </w:lvl>
    <w:lvl w:ilvl="6" w:tplc="9A6249C2">
      <w:numFmt w:val="bullet"/>
      <w:lvlText w:val="•"/>
      <w:lvlJc w:val="left"/>
      <w:pPr>
        <w:ind w:left="7148" w:hanging="360"/>
      </w:pPr>
      <w:rPr>
        <w:rFonts w:hint="default"/>
      </w:rPr>
    </w:lvl>
    <w:lvl w:ilvl="7" w:tplc="E97CE764">
      <w:numFmt w:val="bullet"/>
      <w:lvlText w:val="•"/>
      <w:lvlJc w:val="left"/>
      <w:pPr>
        <w:ind w:left="8306" w:hanging="360"/>
      </w:pPr>
      <w:rPr>
        <w:rFonts w:hint="default"/>
      </w:rPr>
    </w:lvl>
    <w:lvl w:ilvl="8" w:tplc="7794DF9C">
      <w:numFmt w:val="bullet"/>
      <w:lvlText w:val="•"/>
      <w:lvlJc w:val="left"/>
      <w:pPr>
        <w:ind w:left="9464" w:hanging="360"/>
      </w:pPr>
      <w:rPr>
        <w:rFonts w:hint="default"/>
      </w:rPr>
    </w:lvl>
  </w:abstractNum>
  <w:abstractNum w:abstractNumId="9" w15:restartNumberingAfterBreak="0">
    <w:nsid w:val="3D7D1D7C"/>
    <w:multiLevelType w:val="hybridMultilevel"/>
    <w:tmpl w:val="4A0E8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ED0B59"/>
    <w:multiLevelType w:val="hybridMultilevel"/>
    <w:tmpl w:val="93EE85CE"/>
    <w:lvl w:ilvl="0" w:tplc="B5DEA040">
      <w:start w:val="1"/>
      <w:numFmt w:val="lowerLetter"/>
      <w:lvlText w:val="%1)"/>
      <w:lvlJc w:val="left"/>
      <w:pPr>
        <w:ind w:left="1353" w:hanging="360"/>
      </w:pPr>
      <w:rPr>
        <w:b w:val="0"/>
        <w:bCs/>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48244281"/>
    <w:multiLevelType w:val="hybridMultilevel"/>
    <w:tmpl w:val="379A7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523666"/>
    <w:multiLevelType w:val="hybridMultilevel"/>
    <w:tmpl w:val="310A9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25689F"/>
    <w:multiLevelType w:val="hybridMultilevel"/>
    <w:tmpl w:val="B1602026"/>
    <w:lvl w:ilvl="0" w:tplc="99000BB6">
      <w:numFmt w:val="bullet"/>
      <w:lvlText w:val=""/>
      <w:lvlJc w:val="left"/>
      <w:pPr>
        <w:ind w:left="410" w:hanging="360"/>
      </w:pPr>
      <w:rPr>
        <w:rFonts w:ascii="Symbol" w:eastAsia="Symbol" w:hAnsi="Symbol" w:cs="Symbol" w:hint="default"/>
        <w:color w:val="111111"/>
        <w:w w:val="99"/>
        <w:sz w:val="20"/>
        <w:szCs w:val="20"/>
      </w:rPr>
    </w:lvl>
    <w:lvl w:ilvl="1" w:tplc="89261B9E">
      <w:numFmt w:val="bullet"/>
      <w:lvlText w:val="•"/>
      <w:lvlJc w:val="left"/>
      <w:pPr>
        <w:ind w:left="809" w:hanging="360"/>
      </w:pPr>
      <w:rPr>
        <w:rFonts w:hint="default"/>
      </w:rPr>
    </w:lvl>
    <w:lvl w:ilvl="2" w:tplc="F946B3D8">
      <w:numFmt w:val="bullet"/>
      <w:lvlText w:val="•"/>
      <w:lvlJc w:val="left"/>
      <w:pPr>
        <w:ind w:left="1199" w:hanging="360"/>
      </w:pPr>
      <w:rPr>
        <w:rFonts w:hint="default"/>
      </w:rPr>
    </w:lvl>
    <w:lvl w:ilvl="3" w:tplc="1D04758C">
      <w:numFmt w:val="bullet"/>
      <w:lvlText w:val="•"/>
      <w:lvlJc w:val="left"/>
      <w:pPr>
        <w:ind w:left="1588" w:hanging="360"/>
      </w:pPr>
      <w:rPr>
        <w:rFonts w:hint="default"/>
      </w:rPr>
    </w:lvl>
    <w:lvl w:ilvl="4" w:tplc="20C0EE76">
      <w:numFmt w:val="bullet"/>
      <w:lvlText w:val="•"/>
      <w:lvlJc w:val="left"/>
      <w:pPr>
        <w:ind w:left="1978" w:hanging="360"/>
      </w:pPr>
      <w:rPr>
        <w:rFonts w:hint="default"/>
      </w:rPr>
    </w:lvl>
    <w:lvl w:ilvl="5" w:tplc="DAB0102C">
      <w:numFmt w:val="bullet"/>
      <w:lvlText w:val="•"/>
      <w:lvlJc w:val="left"/>
      <w:pPr>
        <w:ind w:left="2368" w:hanging="360"/>
      </w:pPr>
      <w:rPr>
        <w:rFonts w:hint="default"/>
      </w:rPr>
    </w:lvl>
    <w:lvl w:ilvl="6" w:tplc="BE3A4F02">
      <w:numFmt w:val="bullet"/>
      <w:lvlText w:val="•"/>
      <w:lvlJc w:val="left"/>
      <w:pPr>
        <w:ind w:left="2757" w:hanging="360"/>
      </w:pPr>
      <w:rPr>
        <w:rFonts w:hint="default"/>
      </w:rPr>
    </w:lvl>
    <w:lvl w:ilvl="7" w:tplc="690416D8">
      <w:numFmt w:val="bullet"/>
      <w:lvlText w:val="•"/>
      <w:lvlJc w:val="left"/>
      <w:pPr>
        <w:ind w:left="3147" w:hanging="360"/>
      </w:pPr>
      <w:rPr>
        <w:rFonts w:hint="default"/>
      </w:rPr>
    </w:lvl>
    <w:lvl w:ilvl="8" w:tplc="D55234BA">
      <w:numFmt w:val="bullet"/>
      <w:lvlText w:val="•"/>
      <w:lvlJc w:val="left"/>
      <w:pPr>
        <w:ind w:left="3536" w:hanging="360"/>
      </w:pPr>
      <w:rPr>
        <w:rFonts w:hint="default"/>
      </w:rPr>
    </w:lvl>
  </w:abstractNum>
  <w:abstractNum w:abstractNumId="14" w15:restartNumberingAfterBreak="0">
    <w:nsid w:val="5CDE7FDF"/>
    <w:multiLevelType w:val="hybridMultilevel"/>
    <w:tmpl w:val="EA346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4D2388"/>
    <w:multiLevelType w:val="hybridMultilevel"/>
    <w:tmpl w:val="9702CEC0"/>
    <w:lvl w:ilvl="0" w:tplc="4C3E5232">
      <w:start w:val="1"/>
      <w:numFmt w:val="lowerLetter"/>
      <w:lvlText w:val="%1."/>
      <w:lvlJc w:val="left"/>
      <w:pPr>
        <w:ind w:left="315" w:hanging="173"/>
      </w:pPr>
      <w:rPr>
        <w:rFonts w:ascii="Calibri" w:eastAsia="Calibri" w:hAnsi="Calibri" w:cs="Calibri" w:hint="default"/>
        <w:w w:val="100"/>
        <w:sz w:val="18"/>
        <w:szCs w:val="18"/>
        <w:lang w:val="en-GB" w:eastAsia="en-GB" w:bidi="en-GB"/>
      </w:rPr>
    </w:lvl>
    <w:lvl w:ilvl="1" w:tplc="A1F23342">
      <w:numFmt w:val="bullet"/>
      <w:lvlText w:val="•"/>
      <w:lvlJc w:val="left"/>
      <w:pPr>
        <w:ind w:left="1303" w:hanging="173"/>
      </w:pPr>
      <w:rPr>
        <w:rFonts w:hint="default"/>
        <w:lang w:val="en-GB" w:eastAsia="en-GB" w:bidi="en-GB"/>
      </w:rPr>
    </w:lvl>
    <w:lvl w:ilvl="2" w:tplc="E51E70A6">
      <w:numFmt w:val="bullet"/>
      <w:lvlText w:val="•"/>
      <w:lvlJc w:val="left"/>
      <w:pPr>
        <w:ind w:left="2287" w:hanging="173"/>
      </w:pPr>
      <w:rPr>
        <w:rFonts w:hint="default"/>
        <w:lang w:val="en-GB" w:eastAsia="en-GB" w:bidi="en-GB"/>
      </w:rPr>
    </w:lvl>
    <w:lvl w:ilvl="3" w:tplc="03D44178">
      <w:numFmt w:val="bullet"/>
      <w:lvlText w:val="•"/>
      <w:lvlJc w:val="left"/>
      <w:pPr>
        <w:ind w:left="3270" w:hanging="173"/>
      </w:pPr>
      <w:rPr>
        <w:rFonts w:hint="default"/>
        <w:lang w:val="en-GB" w:eastAsia="en-GB" w:bidi="en-GB"/>
      </w:rPr>
    </w:lvl>
    <w:lvl w:ilvl="4" w:tplc="F6C47F98">
      <w:numFmt w:val="bullet"/>
      <w:lvlText w:val="•"/>
      <w:lvlJc w:val="left"/>
      <w:pPr>
        <w:ind w:left="4254" w:hanging="173"/>
      </w:pPr>
      <w:rPr>
        <w:rFonts w:hint="default"/>
        <w:lang w:val="en-GB" w:eastAsia="en-GB" w:bidi="en-GB"/>
      </w:rPr>
    </w:lvl>
    <w:lvl w:ilvl="5" w:tplc="8D021970">
      <w:numFmt w:val="bullet"/>
      <w:lvlText w:val="•"/>
      <w:lvlJc w:val="left"/>
      <w:pPr>
        <w:ind w:left="5237" w:hanging="173"/>
      </w:pPr>
      <w:rPr>
        <w:rFonts w:hint="default"/>
        <w:lang w:val="en-GB" w:eastAsia="en-GB" w:bidi="en-GB"/>
      </w:rPr>
    </w:lvl>
    <w:lvl w:ilvl="6" w:tplc="4A46B32A">
      <w:numFmt w:val="bullet"/>
      <w:lvlText w:val="•"/>
      <w:lvlJc w:val="left"/>
      <w:pPr>
        <w:ind w:left="6221" w:hanging="173"/>
      </w:pPr>
      <w:rPr>
        <w:rFonts w:hint="default"/>
        <w:lang w:val="en-GB" w:eastAsia="en-GB" w:bidi="en-GB"/>
      </w:rPr>
    </w:lvl>
    <w:lvl w:ilvl="7" w:tplc="C9F083CA">
      <w:numFmt w:val="bullet"/>
      <w:lvlText w:val="•"/>
      <w:lvlJc w:val="left"/>
      <w:pPr>
        <w:ind w:left="7204" w:hanging="173"/>
      </w:pPr>
      <w:rPr>
        <w:rFonts w:hint="default"/>
        <w:lang w:val="en-GB" w:eastAsia="en-GB" w:bidi="en-GB"/>
      </w:rPr>
    </w:lvl>
    <w:lvl w:ilvl="8" w:tplc="3ABEE768">
      <w:numFmt w:val="bullet"/>
      <w:lvlText w:val="•"/>
      <w:lvlJc w:val="left"/>
      <w:pPr>
        <w:ind w:left="8188" w:hanging="173"/>
      </w:pPr>
      <w:rPr>
        <w:rFonts w:hint="default"/>
        <w:lang w:val="en-GB" w:eastAsia="en-GB" w:bidi="en-GB"/>
      </w:rPr>
    </w:lvl>
  </w:abstractNum>
  <w:abstractNum w:abstractNumId="16" w15:restartNumberingAfterBreak="0">
    <w:nsid w:val="670A4415"/>
    <w:multiLevelType w:val="hybridMultilevel"/>
    <w:tmpl w:val="3AA41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1069B"/>
    <w:multiLevelType w:val="hybridMultilevel"/>
    <w:tmpl w:val="2B3E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426B0E"/>
    <w:multiLevelType w:val="hybridMultilevel"/>
    <w:tmpl w:val="13C6D8A2"/>
    <w:lvl w:ilvl="0" w:tplc="3AF093BC">
      <w:start w:val="1"/>
      <w:numFmt w:val="decimal"/>
      <w:lvlText w:val="%1."/>
      <w:lvlJc w:val="left"/>
      <w:pPr>
        <w:tabs>
          <w:tab w:val="num" w:pos="786"/>
        </w:tabs>
        <w:ind w:left="786" w:hanging="360"/>
      </w:pPr>
      <w:rPr>
        <w:b/>
        <w:bCs w:val="0"/>
      </w:rPr>
    </w:lvl>
    <w:lvl w:ilvl="1" w:tplc="0809000F">
      <w:start w:val="1"/>
      <w:numFmt w:val="decimal"/>
      <w:lvlText w:val="%2."/>
      <w:lvlJc w:val="left"/>
      <w:pPr>
        <w:tabs>
          <w:tab w:val="num" w:pos="360"/>
        </w:tabs>
      </w:pPr>
    </w:lvl>
    <w:lvl w:ilvl="2" w:tplc="C73277A2">
      <w:numFmt w:val="none"/>
      <w:lvlText w:val=""/>
      <w:lvlJc w:val="left"/>
      <w:pPr>
        <w:tabs>
          <w:tab w:val="num" w:pos="360"/>
        </w:tabs>
      </w:pPr>
    </w:lvl>
    <w:lvl w:ilvl="3" w:tplc="0A7C748A">
      <w:numFmt w:val="none"/>
      <w:lvlText w:val=""/>
      <w:lvlJc w:val="left"/>
      <w:pPr>
        <w:tabs>
          <w:tab w:val="num" w:pos="360"/>
        </w:tabs>
      </w:pPr>
    </w:lvl>
    <w:lvl w:ilvl="4" w:tplc="742C369A">
      <w:numFmt w:val="none"/>
      <w:lvlText w:val=""/>
      <w:lvlJc w:val="left"/>
      <w:pPr>
        <w:tabs>
          <w:tab w:val="num" w:pos="360"/>
        </w:tabs>
      </w:pPr>
    </w:lvl>
    <w:lvl w:ilvl="5" w:tplc="28E4098C">
      <w:numFmt w:val="none"/>
      <w:lvlText w:val=""/>
      <w:lvlJc w:val="left"/>
      <w:pPr>
        <w:tabs>
          <w:tab w:val="num" w:pos="360"/>
        </w:tabs>
      </w:pPr>
    </w:lvl>
    <w:lvl w:ilvl="6" w:tplc="C2220B1C">
      <w:numFmt w:val="none"/>
      <w:lvlText w:val=""/>
      <w:lvlJc w:val="left"/>
      <w:pPr>
        <w:tabs>
          <w:tab w:val="num" w:pos="360"/>
        </w:tabs>
      </w:pPr>
    </w:lvl>
    <w:lvl w:ilvl="7" w:tplc="7D103920">
      <w:numFmt w:val="none"/>
      <w:lvlText w:val=""/>
      <w:lvlJc w:val="left"/>
      <w:pPr>
        <w:tabs>
          <w:tab w:val="num" w:pos="360"/>
        </w:tabs>
      </w:pPr>
    </w:lvl>
    <w:lvl w:ilvl="8" w:tplc="0464CFC6">
      <w:numFmt w:val="none"/>
      <w:lvlText w:val=""/>
      <w:lvlJc w:val="left"/>
      <w:pPr>
        <w:tabs>
          <w:tab w:val="num" w:pos="360"/>
        </w:tabs>
      </w:pPr>
    </w:lvl>
  </w:abstractNum>
  <w:abstractNum w:abstractNumId="19" w15:restartNumberingAfterBreak="0">
    <w:nsid w:val="77640948"/>
    <w:multiLevelType w:val="hybridMultilevel"/>
    <w:tmpl w:val="9B86DEC4"/>
    <w:lvl w:ilvl="0" w:tplc="9F282D90">
      <w:numFmt w:val="bullet"/>
      <w:lvlText w:val="•"/>
      <w:lvlJc w:val="left"/>
      <w:pPr>
        <w:ind w:left="1111" w:hanging="441"/>
      </w:pPr>
      <w:rPr>
        <w:rFonts w:ascii="Arial" w:eastAsia="Arial" w:hAnsi="Arial" w:cs="Arial" w:hint="default"/>
        <w:b w:val="0"/>
        <w:bCs w:val="0"/>
        <w:i w:val="0"/>
        <w:iCs w:val="0"/>
        <w:w w:val="100"/>
        <w:sz w:val="24"/>
        <w:szCs w:val="24"/>
        <w:lang w:val="en-GB" w:eastAsia="en-US" w:bidi="ar-SA"/>
      </w:rPr>
    </w:lvl>
    <w:lvl w:ilvl="1" w:tplc="463A9150">
      <w:numFmt w:val="bullet"/>
      <w:lvlText w:val="•"/>
      <w:lvlJc w:val="left"/>
      <w:pPr>
        <w:ind w:left="1862" w:hanging="441"/>
      </w:pPr>
      <w:rPr>
        <w:rFonts w:hint="default"/>
        <w:lang w:val="en-GB" w:eastAsia="en-US" w:bidi="ar-SA"/>
      </w:rPr>
    </w:lvl>
    <w:lvl w:ilvl="2" w:tplc="47B6863E">
      <w:numFmt w:val="bullet"/>
      <w:lvlText w:val="•"/>
      <w:lvlJc w:val="left"/>
      <w:pPr>
        <w:ind w:left="2605" w:hanging="441"/>
      </w:pPr>
      <w:rPr>
        <w:rFonts w:hint="default"/>
        <w:lang w:val="en-GB" w:eastAsia="en-US" w:bidi="ar-SA"/>
      </w:rPr>
    </w:lvl>
    <w:lvl w:ilvl="3" w:tplc="667C12D6">
      <w:numFmt w:val="bullet"/>
      <w:lvlText w:val="•"/>
      <w:lvlJc w:val="left"/>
      <w:pPr>
        <w:ind w:left="3347" w:hanging="441"/>
      </w:pPr>
      <w:rPr>
        <w:rFonts w:hint="default"/>
        <w:lang w:val="en-GB" w:eastAsia="en-US" w:bidi="ar-SA"/>
      </w:rPr>
    </w:lvl>
    <w:lvl w:ilvl="4" w:tplc="24344F58">
      <w:numFmt w:val="bullet"/>
      <w:lvlText w:val="•"/>
      <w:lvlJc w:val="left"/>
      <w:pPr>
        <w:ind w:left="4090" w:hanging="441"/>
      </w:pPr>
      <w:rPr>
        <w:rFonts w:hint="default"/>
        <w:lang w:val="en-GB" w:eastAsia="en-US" w:bidi="ar-SA"/>
      </w:rPr>
    </w:lvl>
    <w:lvl w:ilvl="5" w:tplc="77A093A2">
      <w:numFmt w:val="bullet"/>
      <w:lvlText w:val="•"/>
      <w:lvlJc w:val="left"/>
      <w:pPr>
        <w:ind w:left="4833" w:hanging="441"/>
      </w:pPr>
      <w:rPr>
        <w:rFonts w:hint="default"/>
        <w:lang w:val="en-GB" w:eastAsia="en-US" w:bidi="ar-SA"/>
      </w:rPr>
    </w:lvl>
    <w:lvl w:ilvl="6" w:tplc="38EAF3C8">
      <w:numFmt w:val="bullet"/>
      <w:lvlText w:val="•"/>
      <w:lvlJc w:val="left"/>
      <w:pPr>
        <w:ind w:left="5575" w:hanging="441"/>
      </w:pPr>
      <w:rPr>
        <w:rFonts w:hint="default"/>
        <w:lang w:val="en-GB" w:eastAsia="en-US" w:bidi="ar-SA"/>
      </w:rPr>
    </w:lvl>
    <w:lvl w:ilvl="7" w:tplc="DFEE27A0">
      <w:numFmt w:val="bullet"/>
      <w:lvlText w:val="•"/>
      <w:lvlJc w:val="left"/>
      <w:pPr>
        <w:ind w:left="6318" w:hanging="441"/>
      </w:pPr>
      <w:rPr>
        <w:rFonts w:hint="default"/>
        <w:lang w:val="en-GB" w:eastAsia="en-US" w:bidi="ar-SA"/>
      </w:rPr>
    </w:lvl>
    <w:lvl w:ilvl="8" w:tplc="7C4A7F32">
      <w:numFmt w:val="bullet"/>
      <w:lvlText w:val="•"/>
      <w:lvlJc w:val="left"/>
      <w:pPr>
        <w:ind w:left="7061" w:hanging="441"/>
      </w:pPr>
      <w:rPr>
        <w:rFonts w:hint="default"/>
        <w:lang w:val="en-GB" w:eastAsia="en-US" w:bidi="ar-SA"/>
      </w:rPr>
    </w:lvl>
  </w:abstractNum>
  <w:abstractNum w:abstractNumId="20" w15:restartNumberingAfterBreak="0">
    <w:nsid w:val="78662DA6"/>
    <w:multiLevelType w:val="hybridMultilevel"/>
    <w:tmpl w:val="E404ED7E"/>
    <w:lvl w:ilvl="0" w:tplc="FC34DB08">
      <w:start w:val="1"/>
      <w:numFmt w:val="decimal"/>
      <w:lvlText w:val="%1."/>
      <w:lvlJc w:val="left"/>
      <w:pPr>
        <w:ind w:left="1080" w:hanging="370"/>
        <w:jc w:val="right"/>
      </w:pPr>
      <w:rPr>
        <w:rFonts w:ascii="Calibri" w:eastAsia="Calibri" w:hAnsi="Calibri" w:cs="Calibri" w:hint="default"/>
        <w:b/>
        <w:w w:val="100"/>
        <w:sz w:val="22"/>
        <w:szCs w:val="22"/>
        <w:lang w:val="en-GB" w:eastAsia="en-GB" w:bidi="en-GB"/>
      </w:rPr>
    </w:lvl>
    <w:lvl w:ilvl="1" w:tplc="28DAA218">
      <w:start w:val="1"/>
      <w:numFmt w:val="lowerLetter"/>
      <w:lvlText w:val="%2."/>
      <w:lvlJc w:val="left"/>
      <w:pPr>
        <w:ind w:left="1658" w:hanging="360"/>
      </w:pPr>
      <w:rPr>
        <w:rFonts w:ascii="Calibri" w:eastAsia="Calibri" w:hAnsi="Calibri" w:cs="Calibri" w:hint="default"/>
        <w:b w:val="0"/>
        <w:bCs/>
        <w:spacing w:val="-1"/>
        <w:w w:val="100"/>
        <w:sz w:val="22"/>
        <w:szCs w:val="22"/>
        <w:lang w:val="en-GB" w:eastAsia="en-GB" w:bidi="en-GB"/>
      </w:rPr>
    </w:lvl>
    <w:lvl w:ilvl="2" w:tplc="0C68342E">
      <w:numFmt w:val="bullet"/>
      <w:lvlText w:val="•"/>
      <w:lvlJc w:val="left"/>
      <w:pPr>
        <w:ind w:left="2607" w:hanging="360"/>
      </w:pPr>
      <w:rPr>
        <w:rFonts w:hint="default"/>
        <w:lang w:val="en-GB" w:eastAsia="en-GB" w:bidi="en-GB"/>
      </w:rPr>
    </w:lvl>
    <w:lvl w:ilvl="3" w:tplc="15641792">
      <w:numFmt w:val="bullet"/>
      <w:lvlText w:val="•"/>
      <w:lvlJc w:val="left"/>
      <w:pPr>
        <w:ind w:left="3554" w:hanging="360"/>
      </w:pPr>
      <w:rPr>
        <w:rFonts w:hint="default"/>
        <w:lang w:val="en-GB" w:eastAsia="en-GB" w:bidi="en-GB"/>
      </w:rPr>
    </w:lvl>
    <w:lvl w:ilvl="4" w:tplc="C4E03E42">
      <w:numFmt w:val="bullet"/>
      <w:lvlText w:val="•"/>
      <w:lvlJc w:val="left"/>
      <w:pPr>
        <w:ind w:left="4502" w:hanging="360"/>
      </w:pPr>
      <w:rPr>
        <w:rFonts w:hint="default"/>
        <w:lang w:val="en-GB" w:eastAsia="en-GB" w:bidi="en-GB"/>
      </w:rPr>
    </w:lvl>
    <w:lvl w:ilvl="5" w:tplc="D5665B50">
      <w:numFmt w:val="bullet"/>
      <w:lvlText w:val="•"/>
      <w:lvlJc w:val="left"/>
      <w:pPr>
        <w:ind w:left="5449" w:hanging="360"/>
      </w:pPr>
      <w:rPr>
        <w:rFonts w:hint="default"/>
        <w:lang w:val="en-GB" w:eastAsia="en-GB" w:bidi="en-GB"/>
      </w:rPr>
    </w:lvl>
    <w:lvl w:ilvl="6" w:tplc="6C4E61B4">
      <w:numFmt w:val="bullet"/>
      <w:lvlText w:val="•"/>
      <w:lvlJc w:val="left"/>
      <w:pPr>
        <w:ind w:left="6396" w:hanging="360"/>
      </w:pPr>
      <w:rPr>
        <w:rFonts w:hint="default"/>
        <w:lang w:val="en-GB" w:eastAsia="en-GB" w:bidi="en-GB"/>
      </w:rPr>
    </w:lvl>
    <w:lvl w:ilvl="7" w:tplc="965E1BA0">
      <w:numFmt w:val="bullet"/>
      <w:lvlText w:val="•"/>
      <w:lvlJc w:val="left"/>
      <w:pPr>
        <w:ind w:left="7344" w:hanging="360"/>
      </w:pPr>
      <w:rPr>
        <w:rFonts w:hint="default"/>
        <w:lang w:val="en-GB" w:eastAsia="en-GB" w:bidi="en-GB"/>
      </w:rPr>
    </w:lvl>
    <w:lvl w:ilvl="8" w:tplc="2B22331A">
      <w:numFmt w:val="bullet"/>
      <w:lvlText w:val="•"/>
      <w:lvlJc w:val="left"/>
      <w:pPr>
        <w:ind w:left="8291" w:hanging="360"/>
      </w:pPr>
      <w:rPr>
        <w:rFonts w:hint="default"/>
        <w:lang w:val="en-GB" w:eastAsia="en-GB" w:bidi="en-GB"/>
      </w:rPr>
    </w:lvl>
  </w:abstractNum>
  <w:abstractNum w:abstractNumId="21" w15:restartNumberingAfterBreak="0">
    <w:nsid w:val="7A9B57C3"/>
    <w:multiLevelType w:val="hybridMultilevel"/>
    <w:tmpl w:val="314467C0"/>
    <w:lvl w:ilvl="0" w:tplc="9D30C6A8">
      <w:numFmt w:val="bullet"/>
      <w:lvlText w:val=""/>
      <w:lvlJc w:val="left"/>
      <w:pPr>
        <w:ind w:left="410" w:hanging="360"/>
      </w:pPr>
      <w:rPr>
        <w:rFonts w:ascii="Symbol" w:eastAsia="Symbol" w:hAnsi="Symbol" w:cs="Symbol" w:hint="default"/>
        <w:color w:val="111111"/>
        <w:w w:val="99"/>
        <w:sz w:val="20"/>
        <w:szCs w:val="20"/>
      </w:rPr>
    </w:lvl>
    <w:lvl w:ilvl="1" w:tplc="BADAD05E">
      <w:numFmt w:val="bullet"/>
      <w:lvlText w:val="•"/>
      <w:lvlJc w:val="left"/>
      <w:pPr>
        <w:ind w:left="809" w:hanging="360"/>
      </w:pPr>
      <w:rPr>
        <w:rFonts w:hint="default"/>
      </w:rPr>
    </w:lvl>
    <w:lvl w:ilvl="2" w:tplc="30AED0CE">
      <w:numFmt w:val="bullet"/>
      <w:lvlText w:val="•"/>
      <w:lvlJc w:val="left"/>
      <w:pPr>
        <w:ind w:left="1199" w:hanging="360"/>
      </w:pPr>
      <w:rPr>
        <w:rFonts w:hint="default"/>
      </w:rPr>
    </w:lvl>
    <w:lvl w:ilvl="3" w:tplc="2B6AE912">
      <w:numFmt w:val="bullet"/>
      <w:lvlText w:val="•"/>
      <w:lvlJc w:val="left"/>
      <w:pPr>
        <w:ind w:left="1588" w:hanging="360"/>
      </w:pPr>
      <w:rPr>
        <w:rFonts w:hint="default"/>
      </w:rPr>
    </w:lvl>
    <w:lvl w:ilvl="4" w:tplc="E92498A4">
      <w:numFmt w:val="bullet"/>
      <w:lvlText w:val="•"/>
      <w:lvlJc w:val="left"/>
      <w:pPr>
        <w:ind w:left="1978" w:hanging="360"/>
      </w:pPr>
      <w:rPr>
        <w:rFonts w:hint="default"/>
      </w:rPr>
    </w:lvl>
    <w:lvl w:ilvl="5" w:tplc="3C723212">
      <w:numFmt w:val="bullet"/>
      <w:lvlText w:val="•"/>
      <w:lvlJc w:val="left"/>
      <w:pPr>
        <w:ind w:left="2368" w:hanging="360"/>
      </w:pPr>
      <w:rPr>
        <w:rFonts w:hint="default"/>
      </w:rPr>
    </w:lvl>
    <w:lvl w:ilvl="6" w:tplc="65641A88">
      <w:numFmt w:val="bullet"/>
      <w:lvlText w:val="•"/>
      <w:lvlJc w:val="left"/>
      <w:pPr>
        <w:ind w:left="2757" w:hanging="360"/>
      </w:pPr>
      <w:rPr>
        <w:rFonts w:hint="default"/>
      </w:rPr>
    </w:lvl>
    <w:lvl w:ilvl="7" w:tplc="26BA279C">
      <w:numFmt w:val="bullet"/>
      <w:lvlText w:val="•"/>
      <w:lvlJc w:val="left"/>
      <w:pPr>
        <w:ind w:left="3147" w:hanging="360"/>
      </w:pPr>
      <w:rPr>
        <w:rFonts w:hint="default"/>
      </w:rPr>
    </w:lvl>
    <w:lvl w:ilvl="8" w:tplc="DD8ABBC2">
      <w:numFmt w:val="bullet"/>
      <w:lvlText w:val="•"/>
      <w:lvlJc w:val="left"/>
      <w:pPr>
        <w:ind w:left="3536" w:hanging="360"/>
      </w:pPr>
      <w:rPr>
        <w:rFonts w:hint="default"/>
      </w:rPr>
    </w:lvl>
  </w:abstractNum>
  <w:abstractNum w:abstractNumId="22" w15:restartNumberingAfterBreak="0">
    <w:nsid w:val="7FD5535B"/>
    <w:multiLevelType w:val="hybridMultilevel"/>
    <w:tmpl w:val="14FA1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7877819">
    <w:abstractNumId w:val="3"/>
  </w:num>
  <w:num w:numId="2" w16cid:durableId="97215723">
    <w:abstractNumId w:val="6"/>
  </w:num>
  <w:num w:numId="3" w16cid:durableId="1631134159">
    <w:abstractNumId w:val="21"/>
  </w:num>
  <w:num w:numId="4" w16cid:durableId="2144351285">
    <w:abstractNumId w:val="13"/>
  </w:num>
  <w:num w:numId="5" w16cid:durableId="969745433">
    <w:abstractNumId w:val="0"/>
  </w:num>
  <w:num w:numId="6" w16cid:durableId="415789125">
    <w:abstractNumId w:val="1"/>
  </w:num>
  <w:num w:numId="7" w16cid:durableId="184026187">
    <w:abstractNumId w:val="8"/>
  </w:num>
  <w:num w:numId="8" w16cid:durableId="1565605077">
    <w:abstractNumId w:val="4"/>
  </w:num>
  <w:num w:numId="9" w16cid:durableId="1097096304">
    <w:abstractNumId w:val="16"/>
  </w:num>
  <w:num w:numId="10" w16cid:durableId="1026294988">
    <w:abstractNumId w:val="7"/>
  </w:num>
  <w:num w:numId="11" w16cid:durableId="1250894490">
    <w:abstractNumId w:val="9"/>
  </w:num>
  <w:num w:numId="12" w16cid:durableId="2062745985">
    <w:abstractNumId w:val="22"/>
  </w:num>
  <w:num w:numId="13" w16cid:durableId="212472631">
    <w:abstractNumId w:val="17"/>
  </w:num>
  <w:num w:numId="14" w16cid:durableId="1048992058">
    <w:abstractNumId w:val="11"/>
  </w:num>
  <w:num w:numId="15" w16cid:durableId="2131242682">
    <w:abstractNumId w:val="15"/>
  </w:num>
  <w:num w:numId="16" w16cid:durableId="367067571">
    <w:abstractNumId w:val="19"/>
  </w:num>
  <w:num w:numId="17" w16cid:durableId="1446457904">
    <w:abstractNumId w:val="12"/>
  </w:num>
  <w:num w:numId="18" w16cid:durableId="2096583023">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1536846353">
    <w:abstractNumId w:val="14"/>
  </w:num>
  <w:num w:numId="20" w16cid:durableId="1036739761">
    <w:abstractNumId w:val="2"/>
  </w:num>
  <w:num w:numId="21" w16cid:durableId="866140646">
    <w:abstractNumId w:val="10"/>
  </w:num>
  <w:num w:numId="22" w16cid:durableId="1608463826">
    <w:abstractNumId w:val="20"/>
  </w:num>
  <w:num w:numId="23" w16cid:durableId="935986575">
    <w:abstractNumId w:val="5"/>
  </w:num>
  <w:num w:numId="24" w16cid:durableId="27125406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zM3NTEyNTQ2NLVQ0lEKTi0uzszPAykwNKgFAODiX9ItAAAA"/>
  </w:docVars>
  <w:rsids>
    <w:rsidRoot w:val="004867DA"/>
    <w:rsid w:val="00000476"/>
    <w:rsid w:val="00000715"/>
    <w:rsid w:val="00000D56"/>
    <w:rsid w:val="00001666"/>
    <w:rsid w:val="00001DD9"/>
    <w:rsid w:val="00002440"/>
    <w:rsid w:val="00003E12"/>
    <w:rsid w:val="0000542B"/>
    <w:rsid w:val="00006131"/>
    <w:rsid w:val="0000693F"/>
    <w:rsid w:val="00007A8B"/>
    <w:rsid w:val="0001036C"/>
    <w:rsid w:val="000108D2"/>
    <w:rsid w:val="00010A1C"/>
    <w:rsid w:val="00010C8E"/>
    <w:rsid w:val="00012DC0"/>
    <w:rsid w:val="000132A0"/>
    <w:rsid w:val="000145A7"/>
    <w:rsid w:val="000153F7"/>
    <w:rsid w:val="00020C03"/>
    <w:rsid w:val="00020D13"/>
    <w:rsid w:val="00020EF8"/>
    <w:rsid w:val="00021548"/>
    <w:rsid w:val="0002176F"/>
    <w:rsid w:val="00021BCA"/>
    <w:rsid w:val="00021D08"/>
    <w:rsid w:val="00022E34"/>
    <w:rsid w:val="000234FB"/>
    <w:rsid w:val="00023F62"/>
    <w:rsid w:val="000247CE"/>
    <w:rsid w:val="00024C47"/>
    <w:rsid w:val="000264B5"/>
    <w:rsid w:val="00027179"/>
    <w:rsid w:val="000275F7"/>
    <w:rsid w:val="00030297"/>
    <w:rsid w:val="0003065C"/>
    <w:rsid w:val="00030AD2"/>
    <w:rsid w:val="00030E4E"/>
    <w:rsid w:val="00030E5F"/>
    <w:rsid w:val="00031A46"/>
    <w:rsid w:val="00032CA4"/>
    <w:rsid w:val="000333B0"/>
    <w:rsid w:val="000363E6"/>
    <w:rsid w:val="00036535"/>
    <w:rsid w:val="00036E57"/>
    <w:rsid w:val="000370C1"/>
    <w:rsid w:val="00037912"/>
    <w:rsid w:val="00037CF7"/>
    <w:rsid w:val="0004110A"/>
    <w:rsid w:val="000414EA"/>
    <w:rsid w:val="00041556"/>
    <w:rsid w:val="000418F0"/>
    <w:rsid w:val="00042B2A"/>
    <w:rsid w:val="00042B59"/>
    <w:rsid w:val="000437EC"/>
    <w:rsid w:val="000437EF"/>
    <w:rsid w:val="000441D7"/>
    <w:rsid w:val="000441F4"/>
    <w:rsid w:val="000449A5"/>
    <w:rsid w:val="00044FC5"/>
    <w:rsid w:val="00045475"/>
    <w:rsid w:val="0004573B"/>
    <w:rsid w:val="0004639A"/>
    <w:rsid w:val="000464F8"/>
    <w:rsid w:val="00047AF9"/>
    <w:rsid w:val="00047F59"/>
    <w:rsid w:val="0005038A"/>
    <w:rsid w:val="00050613"/>
    <w:rsid w:val="00051A4C"/>
    <w:rsid w:val="00053740"/>
    <w:rsid w:val="00053961"/>
    <w:rsid w:val="00053CBB"/>
    <w:rsid w:val="000545C2"/>
    <w:rsid w:val="00055350"/>
    <w:rsid w:val="0005550A"/>
    <w:rsid w:val="00055953"/>
    <w:rsid w:val="00056A77"/>
    <w:rsid w:val="00056FBB"/>
    <w:rsid w:val="00057872"/>
    <w:rsid w:val="00057C9F"/>
    <w:rsid w:val="00057E67"/>
    <w:rsid w:val="0006010B"/>
    <w:rsid w:val="000610AF"/>
    <w:rsid w:val="0006121E"/>
    <w:rsid w:val="00061823"/>
    <w:rsid w:val="00062408"/>
    <w:rsid w:val="00062B97"/>
    <w:rsid w:val="00063736"/>
    <w:rsid w:val="00064D23"/>
    <w:rsid w:val="0006502E"/>
    <w:rsid w:val="000650E6"/>
    <w:rsid w:val="0006577C"/>
    <w:rsid w:val="00065ADD"/>
    <w:rsid w:val="00066C91"/>
    <w:rsid w:val="0007030D"/>
    <w:rsid w:val="000704CB"/>
    <w:rsid w:val="00071D47"/>
    <w:rsid w:val="00071E7B"/>
    <w:rsid w:val="00071E90"/>
    <w:rsid w:val="00072031"/>
    <w:rsid w:val="000728D9"/>
    <w:rsid w:val="00072B05"/>
    <w:rsid w:val="00072B19"/>
    <w:rsid w:val="0007413E"/>
    <w:rsid w:val="00075445"/>
    <w:rsid w:val="00075B88"/>
    <w:rsid w:val="00076929"/>
    <w:rsid w:val="000769ED"/>
    <w:rsid w:val="00076DC1"/>
    <w:rsid w:val="00077225"/>
    <w:rsid w:val="00077C58"/>
    <w:rsid w:val="000801CB"/>
    <w:rsid w:val="00080F56"/>
    <w:rsid w:val="00081217"/>
    <w:rsid w:val="00081405"/>
    <w:rsid w:val="00081E63"/>
    <w:rsid w:val="000820AF"/>
    <w:rsid w:val="0008261D"/>
    <w:rsid w:val="000828A8"/>
    <w:rsid w:val="000836EB"/>
    <w:rsid w:val="00085F80"/>
    <w:rsid w:val="000868DE"/>
    <w:rsid w:val="00087991"/>
    <w:rsid w:val="00090C22"/>
    <w:rsid w:val="0009361F"/>
    <w:rsid w:val="00093950"/>
    <w:rsid w:val="00093A27"/>
    <w:rsid w:val="00093CEE"/>
    <w:rsid w:val="00093E91"/>
    <w:rsid w:val="000947AF"/>
    <w:rsid w:val="00094850"/>
    <w:rsid w:val="00094B5D"/>
    <w:rsid w:val="00095CBB"/>
    <w:rsid w:val="00096F66"/>
    <w:rsid w:val="00097C20"/>
    <w:rsid w:val="000A0360"/>
    <w:rsid w:val="000A1713"/>
    <w:rsid w:val="000A1BE1"/>
    <w:rsid w:val="000A2193"/>
    <w:rsid w:val="000A222C"/>
    <w:rsid w:val="000A2CC9"/>
    <w:rsid w:val="000A2F44"/>
    <w:rsid w:val="000A371E"/>
    <w:rsid w:val="000A3B49"/>
    <w:rsid w:val="000A3D15"/>
    <w:rsid w:val="000A4ADC"/>
    <w:rsid w:val="000A51F2"/>
    <w:rsid w:val="000A61BD"/>
    <w:rsid w:val="000A61D8"/>
    <w:rsid w:val="000A64F5"/>
    <w:rsid w:val="000A69A7"/>
    <w:rsid w:val="000A6EBE"/>
    <w:rsid w:val="000A7E0E"/>
    <w:rsid w:val="000B00C3"/>
    <w:rsid w:val="000B1BD3"/>
    <w:rsid w:val="000B2260"/>
    <w:rsid w:val="000B2265"/>
    <w:rsid w:val="000B2621"/>
    <w:rsid w:val="000B303E"/>
    <w:rsid w:val="000B3536"/>
    <w:rsid w:val="000B3796"/>
    <w:rsid w:val="000B4258"/>
    <w:rsid w:val="000B45C1"/>
    <w:rsid w:val="000B6067"/>
    <w:rsid w:val="000B60C1"/>
    <w:rsid w:val="000B6393"/>
    <w:rsid w:val="000B66A5"/>
    <w:rsid w:val="000B699A"/>
    <w:rsid w:val="000B7E9F"/>
    <w:rsid w:val="000C07D6"/>
    <w:rsid w:val="000C12C6"/>
    <w:rsid w:val="000C1750"/>
    <w:rsid w:val="000C22A1"/>
    <w:rsid w:val="000C3427"/>
    <w:rsid w:val="000C46C9"/>
    <w:rsid w:val="000C4FEB"/>
    <w:rsid w:val="000C5B12"/>
    <w:rsid w:val="000C5CF1"/>
    <w:rsid w:val="000C5FED"/>
    <w:rsid w:val="000C6091"/>
    <w:rsid w:val="000C68EC"/>
    <w:rsid w:val="000C69D7"/>
    <w:rsid w:val="000C72E5"/>
    <w:rsid w:val="000C7FB2"/>
    <w:rsid w:val="000D0022"/>
    <w:rsid w:val="000D14C1"/>
    <w:rsid w:val="000D1546"/>
    <w:rsid w:val="000D1A23"/>
    <w:rsid w:val="000D1B6B"/>
    <w:rsid w:val="000D1F29"/>
    <w:rsid w:val="000D25C6"/>
    <w:rsid w:val="000D261A"/>
    <w:rsid w:val="000D284E"/>
    <w:rsid w:val="000D2E64"/>
    <w:rsid w:val="000D31EF"/>
    <w:rsid w:val="000D44BC"/>
    <w:rsid w:val="000D4C54"/>
    <w:rsid w:val="000D7CAB"/>
    <w:rsid w:val="000D7E80"/>
    <w:rsid w:val="000E1198"/>
    <w:rsid w:val="000E11A0"/>
    <w:rsid w:val="000E1C4C"/>
    <w:rsid w:val="000E1F43"/>
    <w:rsid w:val="000E288B"/>
    <w:rsid w:val="000E297B"/>
    <w:rsid w:val="000E2A02"/>
    <w:rsid w:val="000E3766"/>
    <w:rsid w:val="000E40CC"/>
    <w:rsid w:val="000E4AFF"/>
    <w:rsid w:val="000E591B"/>
    <w:rsid w:val="000E641A"/>
    <w:rsid w:val="000F15A3"/>
    <w:rsid w:val="000F1662"/>
    <w:rsid w:val="000F29E1"/>
    <w:rsid w:val="000F3032"/>
    <w:rsid w:val="000F331A"/>
    <w:rsid w:val="000F3374"/>
    <w:rsid w:val="000F42D9"/>
    <w:rsid w:val="000F432A"/>
    <w:rsid w:val="000F6B8F"/>
    <w:rsid w:val="000F79D3"/>
    <w:rsid w:val="001000D6"/>
    <w:rsid w:val="001002F6"/>
    <w:rsid w:val="001030B7"/>
    <w:rsid w:val="00104398"/>
    <w:rsid w:val="00104A82"/>
    <w:rsid w:val="001065C5"/>
    <w:rsid w:val="001065E2"/>
    <w:rsid w:val="0010744D"/>
    <w:rsid w:val="0011084F"/>
    <w:rsid w:val="001121CD"/>
    <w:rsid w:val="00112C6D"/>
    <w:rsid w:val="00113BE3"/>
    <w:rsid w:val="00114F03"/>
    <w:rsid w:val="001151AE"/>
    <w:rsid w:val="001165AF"/>
    <w:rsid w:val="00116A18"/>
    <w:rsid w:val="00116EF4"/>
    <w:rsid w:val="00117291"/>
    <w:rsid w:val="001174A5"/>
    <w:rsid w:val="00117FC9"/>
    <w:rsid w:val="001209CE"/>
    <w:rsid w:val="0012329D"/>
    <w:rsid w:val="00123A26"/>
    <w:rsid w:val="00124A32"/>
    <w:rsid w:val="00125B97"/>
    <w:rsid w:val="00125FDA"/>
    <w:rsid w:val="00126296"/>
    <w:rsid w:val="00126693"/>
    <w:rsid w:val="00126757"/>
    <w:rsid w:val="00126F76"/>
    <w:rsid w:val="0012721F"/>
    <w:rsid w:val="001273A8"/>
    <w:rsid w:val="00130AB4"/>
    <w:rsid w:val="00131B4B"/>
    <w:rsid w:val="00131CEF"/>
    <w:rsid w:val="00132163"/>
    <w:rsid w:val="00132AF7"/>
    <w:rsid w:val="00134164"/>
    <w:rsid w:val="001342C8"/>
    <w:rsid w:val="001343D3"/>
    <w:rsid w:val="001345A8"/>
    <w:rsid w:val="00134FAF"/>
    <w:rsid w:val="001354B8"/>
    <w:rsid w:val="0013590A"/>
    <w:rsid w:val="00136285"/>
    <w:rsid w:val="001364CB"/>
    <w:rsid w:val="00137535"/>
    <w:rsid w:val="00137660"/>
    <w:rsid w:val="00137863"/>
    <w:rsid w:val="001404B5"/>
    <w:rsid w:val="001413C0"/>
    <w:rsid w:val="0014196E"/>
    <w:rsid w:val="001419DD"/>
    <w:rsid w:val="00141D83"/>
    <w:rsid w:val="00142868"/>
    <w:rsid w:val="001430BA"/>
    <w:rsid w:val="0014315F"/>
    <w:rsid w:val="001438F0"/>
    <w:rsid w:val="0014390A"/>
    <w:rsid w:val="00144054"/>
    <w:rsid w:val="00145068"/>
    <w:rsid w:val="001453A0"/>
    <w:rsid w:val="00145A47"/>
    <w:rsid w:val="00145EFC"/>
    <w:rsid w:val="0014675A"/>
    <w:rsid w:val="00146EA7"/>
    <w:rsid w:val="00147AC1"/>
    <w:rsid w:val="00147B07"/>
    <w:rsid w:val="00147F54"/>
    <w:rsid w:val="001500BC"/>
    <w:rsid w:val="00150513"/>
    <w:rsid w:val="0015138D"/>
    <w:rsid w:val="00151449"/>
    <w:rsid w:val="00151794"/>
    <w:rsid w:val="001519B4"/>
    <w:rsid w:val="00151C5C"/>
    <w:rsid w:val="00152DEA"/>
    <w:rsid w:val="001531D5"/>
    <w:rsid w:val="00153242"/>
    <w:rsid w:val="0015330D"/>
    <w:rsid w:val="001538D7"/>
    <w:rsid w:val="00153EBA"/>
    <w:rsid w:val="00154CE0"/>
    <w:rsid w:val="001556B7"/>
    <w:rsid w:val="0015655C"/>
    <w:rsid w:val="00157668"/>
    <w:rsid w:val="00157B5B"/>
    <w:rsid w:val="00160FEB"/>
    <w:rsid w:val="001620F8"/>
    <w:rsid w:val="00162235"/>
    <w:rsid w:val="00162DAC"/>
    <w:rsid w:val="00163201"/>
    <w:rsid w:val="0016320C"/>
    <w:rsid w:val="001638FA"/>
    <w:rsid w:val="00164A1F"/>
    <w:rsid w:val="00164A74"/>
    <w:rsid w:val="00165631"/>
    <w:rsid w:val="00165C2A"/>
    <w:rsid w:val="00171403"/>
    <w:rsid w:val="0017152E"/>
    <w:rsid w:val="001717EB"/>
    <w:rsid w:val="00172031"/>
    <w:rsid w:val="00172560"/>
    <w:rsid w:val="00175166"/>
    <w:rsid w:val="00176679"/>
    <w:rsid w:val="0017680B"/>
    <w:rsid w:val="001773CB"/>
    <w:rsid w:val="001802A6"/>
    <w:rsid w:val="0018043F"/>
    <w:rsid w:val="00181022"/>
    <w:rsid w:val="0018171B"/>
    <w:rsid w:val="00183D53"/>
    <w:rsid w:val="00185B3F"/>
    <w:rsid w:val="00185D63"/>
    <w:rsid w:val="001861E3"/>
    <w:rsid w:val="00186383"/>
    <w:rsid w:val="00186385"/>
    <w:rsid w:val="0018665D"/>
    <w:rsid w:val="001868FF"/>
    <w:rsid w:val="001908A3"/>
    <w:rsid w:val="00191235"/>
    <w:rsid w:val="001915CA"/>
    <w:rsid w:val="0019188D"/>
    <w:rsid w:val="00192BDC"/>
    <w:rsid w:val="00193025"/>
    <w:rsid w:val="00193168"/>
    <w:rsid w:val="00193320"/>
    <w:rsid w:val="00193412"/>
    <w:rsid w:val="00194825"/>
    <w:rsid w:val="00194B14"/>
    <w:rsid w:val="001954AA"/>
    <w:rsid w:val="00195CC0"/>
    <w:rsid w:val="00195E12"/>
    <w:rsid w:val="001A0750"/>
    <w:rsid w:val="001A0C10"/>
    <w:rsid w:val="001A1A85"/>
    <w:rsid w:val="001A245C"/>
    <w:rsid w:val="001A24BD"/>
    <w:rsid w:val="001A2DFD"/>
    <w:rsid w:val="001A311A"/>
    <w:rsid w:val="001A3797"/>
    <w:rsid w:val="001A3976"/>
    <w:rsid w:val="001A3A1D"/>
    <w:rsid w:val="001A4A34"/>
    <w:rsid w:val="001A4F6A"/>
    <w:rsid w:val="001A5438"/>
    <w:rsid w:val="001A60A8"/>
    <w:rsid w:val="001A62A9"/>
    <w:rsid w:val="001A6B57"/>
    <w:rsid w:val="001A704D"/>
    <w:rsid w:val="001A78A8"/>
    <w:rsid w:val="001A7AAE"/>
    <w:rsid w:val="001B2131"/>
    <w:rsid w:val="001B27AD"/>
    <w:rsid w:val="001B3158"/>
    <w:rsid w:val="001B4F77"/>
    <w:rsid w:val="001B5812"/>
    <w:rsid w:val="001B6BD8"/>
    <w:rsid w:val="001B744F"/>
    <w:rsid w:val="001B7907"/>
    <w:rsid w:val="001C080F"/>
    <w:rsid w:val="001C09E9"/>
    <w:rsid w:val="001C0E1C"/>
    <w:rsid w:val="001C0EC8"/>
    <w:rsid w:val="001C12BE"/>
    <w:rsid w:val="001C18DA"/>
    <w:rsid w:val="001C1EA7"/>
    <w:rsid w:val="001C218A"/>
    <w:rsid w:val="001C2E06"/>
    <w:rsid w:val="001C2E71"/>
    <w:rsid w:val="001C5852"/>
    <w:rsid w:val="001C59CD"/>
    <w:rsid w:val="001C6DB3"/>
    <w:rsid w:val="001C6EEE"/>
    <w:rsid w:val="001C73BD"/>
    <w:rsid w:val="001C7E7F"/>
    <w:rsid w:val="001D0947"/>
    <w:rsid w:val="001D1320"/>
    <w:rsid w:val="001D1C33"/>
    <w:rsid w:val="001D2398"/>
    <w:rsid w:val="001D2AA1"/>
    <w:rsid w:val="001D3084"/>
    <w:rsid w:val="001D356A"/>
    <w:rsid w:val="001D4A49"/>
    <w:rsid w:val="001D537C"/>
    <w:rsid w:val="001D5923"/>
    <w:rsid w:val="001D69F5"/>
    <w:rsid w:val="001D7D72"/>
    <w:rsid w:val="001D7F4F"/>
    <w:rsid w:val="001E0445"/>
    <w:rsid w:val="001E06E5"/>
    <w:rsid w:val="001E0DC8"/>
    <w:rsid w:val="001E1357"/>
    <w:rsid w:val="001E19AA"/>
    <w:rsid w:val="001E1BEA"/>
    <w:rsid w:val="001E3860"/>
    <w:rsid w:val="001E3ECC"/>
    <w:rsid w:val="001E415F"/>
    <w:rsid w:val="001E43C2"/>
    <w:rsid w:val="001E52EA"/>
    <w:rsid w:val="001E7F21"/>
    <w:rsid w:val="001F02A2"/>
    <w:rsid w:val="001F05AB"/>
    <w:rsid w:val="001F10EB"/>
    <w:rsid w:val="001F13C1"/>
    <w:rsid w:val="001F16EE"/>
    <w:rsid w:val="001F1719"/>
    <w:rsid w:val="001F201F"/>
    <w:rsid w:val="001F2184"/>
    <w:rsid w:val="001F262B"/>
    <w:rsid w:val="001F2649"/>
    <w:rsid w:val="001F2D91"/>
    <w:rsid w:val="001F3184"/>
    <w:rsid w:val="001F4547"/>
    <w:rsid w:val="001F45FA"/>
    <w:rsid w:val="001F4BEE"/>
    <w:rsid w:val="001F4F95"/>
    <w:rsid w:val="001F5202"/>
    <w:rsid w:val="001F5696"/>
    <w:rsid w:val="001F6131"/>
    <w:rsid w:val="001F7942"/>
    <w:rsid w:val="00200322"/>
    <w:rsid w:val="00200D21"/>
    <w:rsid w:val="002031A4"/>
    <w:rsid w:val="0020351D"/>
    <w:rsid w:val="00204EDB"/>
    <w:rsid w:val="00205612"/>
    <w:rsid w:val="00205A46"/>
    <w:rsid w:val="00207372"/>
    <w:rsid w:val="00207402"/>
    <w:rsid w:val="00210126"/>
    <w:rsid w:val="00210573"/>
    <w:rsid w:val="00210984"/>
    <w:rsid w:val="00212D46"/>
    <w:rsid w:val="00212F5A"/>
    <w:rsid w:val="0021303B"/>
    <w:rsid w:val="002132DA"/>
    <w:rsid w:val="0021481E"/>
    <w:rsid w:val="0021554A"/>
    <w:rsid w:val="002161A7"/>
    <w:rsid w:val="00217120"/>
    <w:rsid w:val="00217E4E"/>
    <w:rsid w:val="0022074A"/>
    <w:rsid w:val="00220FCD"/>
    <w:rsid w:val="0022262E"/>
    <w:rsid w:val="0022403D"/>
    <w:rsid w:val="002244BD"/>
    <w:rsid w:val="002246F7"/>
    <w:rsid w:val="002264E8"/>
    <w:rsid w:val="00230279"/>
    <w:rsid w:val="002317CD"/>
    <w:rsid w:val="0023270E"/>
    <w:rsid w:val="00233A13"/>
    <w:rsid w:val="0023411F"/>
    <w:rsid w:val="002342E8"/>
    <w:rsid w:val="0023454C"/>
    <w:rsid w:val="00234C03"/>
    <w:rsid w:val="00234F11"/>
    <w:rsid w:val="00237730"/>
    <w:rsid w:val="00240728"/>
    <w:rsid w:val="002408D1"/>
    <w:rsid w:val="002409FA"/>
    <w:rsid w:val="00240D82"/>
    <w:rsid w:val="0024145C"/>
    <w:rsid w:val="00242320"/>
    <w:rsid w:val="00242F1A"/>
    <w:rsid w:val="00243EBB"/>
    <w:rsid w:val="002447D5"/>
    <w:rsid w:val="00246427"/>
    <w:rsid w:val="00247197"/>
    <w:rsid w:val="002508FF"/>
    <w:rsid w:val="00251E04"/>
    <w:rsid w:val="0025287E"/>
    <w:rsid w:val="00252E96"/>
    <w:rsid w:val="0025391F"/>
    <w:rsid w:val="00254AA8"/>
    <w:rsid w:val="0025512F"/>
    <w:rsid w:val="002555BA"/>
    <w:rsid w:val="00255E77"/>
    <w:rsid w:val="002574BE"/>
    <w:rsid w:val="00257A87"/>
    <w:rsid w:val="00260DCA"/>
    <w:rsid w:val="00260EA6"/>
    <w:rsid w:val="00262D9C"/>
    <w:rsid w:val="0026342C"/>
    <w:rsid w:val="002648E6"/>
    <w:rsid w:val="00264AE4"/>
    <w:rsid w:val="002652BC"/>
    <w:rsid w:val="002657D0"/>
    <w:rsid w:val="00265FDF"/>
    <w:rsid w:val="002662A6"/>
    <w:rsid w:val="00267C2F"/>
    <w:rsid w:val="00267D7A"/>
    <w:rsid w:val="002702F7"/>
    <w:rsid w:val="00270FBA"/>
    <w:rsid w:val="00271522"/>
    <w:rsid w:val="0027177B"/>
    <w:rsid w:val="00271A14"/>
    <w:rsid w:val="00271BDE"/>
    <w:rsid w:val="002723B3"/>
    <w:rsid w:val="00273F74"/>
    <w:rsid w:val="002743AD"/>
    <w:rsid w:val="00275F12"/>
    <w:rsid w:val="00275F41"/>
    <w:rsid w:val="002760CA"/>
    <w:rsid w:val="00277848"/>
    <w:rsid w:val="002810B9"/>
    <w:rsid w:val="00281D0F"/>
    <w:rsid w:val="00281D17"/>
    <w:rsid w:val="00281FC4"/>
    <w:rsid w:val="00282468"/>
    <w:rsid w:val="00282621"/>
    <w:rsid w:val="002832D3"/>
    <w:rsid w:val="002838FD"/>
    <w:rsid w:val="0028440C"/>
    <w:rsid w:val="002844E1"/>
    <w:rsid w:val="002845A2"/>
    <w:rsid w:val="00284843"/>
    <w:rsid w:val="00286EF7"/>
    <w:rsid w:val="00286FD3"/>
    <w:rsid w:val="0028747D"/>
    <w:rsid w:val="002876BF"/>
    <w:rsid w:val="0029018D"/>
    <w:rsid w:val="00290EEF"/>
    <w:rsid w:val="002911A6"/>
    <w:rsid w:val="002912C6"/>
    <w:rsid w:val="002938E4"/>
    <w:rsid w:val="002938F5"/>
    <w:rsid w:val="00293FCF"/>
    <w:rsid w:val="002943EF"/>
    <w:rsid w:val="00294721"/>
    <w:rsid w:val="00294AF7"/>
    <w:rsid w:val="00295553"/>
    <w:rsid w:val="0029558E"/>
    <w:rsid w:val="00296E33"/>
    <w:rsid w:val="00297837"/>
    <w:rsid w:val="00297CD3"/>
    <w:rsid w:val="00297E4D"/>
    <w:rsid w:val="002A0D68"/>
    <w:rsid w:val="002A1314"/>
    <w:rsid w:val="002A2847"/>
    <w:rsid w:val="002A4367"/>
    <w:rsid w:val="002A568B"/>
    <w:rsid w:val="002A6088"/>
    <w:rsid w:val="002A6524"/>
    <w:rsid w:val="002A6C4C"/>
    <w:rsid w:val="002A700B"/>
    <w:rsid w:val="002A7762"/>
    <w:rsid w:val="002A7C46"/>
    <w:rsid w:val="002B06B2"/>
    <w:rsid w:val="002B0E61"/>
    <w:rsid w:val="002B3204"/>
    <w:rsid w:val="002B3DDF"/>
    <w:rsid w:val="002B4101"/>
    <w:rsid w:val="002B418A"/>
    <w:rsid w:val="002B4BA6"/>
    <w:rsid w:val="002B5023"/>
    <w:rsid w:val="002B5880"/>
    <w:rsid w:val="002B6260"/>
    <w:rsid w:val="002B6CB8"/>
    <w:rsid w:val="002B7368"/>
    <w:rsid w:val="002B7698"/>
    <w:rsid w:val="002C00A9"/>
    <w:rsid w:val="002C0CCB"/>
    <w:rsid w:val="002C0D3C"/>
    <w:rsid w:val="002C0DDF"/>
    <w:rsid w:val="002C12DD"/>
    <w:rsid w:val="002C1340"/>
    <w:rsid w:val="002C3064"/>
    <w:rsid w:val="002C5754"/>
    <w:rsid w:val="002C6D10"/>
    <w:rsid w:val="002C70C9"/>
    <w:rsid w:val="002C759C"/>
    <w:rsid w:val="002C7F3D"/>
    <w:rsid w:val="002D01C2"/>
    <w:rsid w:val="002D1BEF"/>
    <w:rsid w:val="002D325A"/>
    <w:rsid w:val="002D3C6D"/>
    <w:rsid w:val="002D53EE"/>
    <w:rsid w:val="002D5FE3"/>
    <w:rsid w:val="002D673F"/>
    <w:rsid w:val="002D7AEC"/>
    <w:rsid w:val="002E040B"/>
    <w:rsid w:val="002E05AD"/>
    <w:rsid w:val="002E07A1"/>
    <w:rsid w:val="002E0DE6"/>
    <w:rsid w:val="002E15BE"/>
    <w:rsid w:val="002E19DF"/>
    <w:rsid w:val="002E1C0E"/>
    <w:rsid w:val="002E2BC9"/>
    <w:rsid w:val="002E3A3E"/>
    <w:rsid w:val="002E56A5"/>
    <w:rsid w:val="002E588A"/>
    <w:rsid w:val="002E7204"/>
    <w:rsid w:val="002E72D2"/>
    <w:rsid w:val="002E7B18"/>
    <w:rsid w:val="002F0F4B"/>
    <w:rsid w:val="002F14BC"/>
    <w:rsid w:val="002F1BD0"/>
    <w:rsid w:val="002F1F37"/>
    <w:rsid w:val="002F2806"/>
    <w:rsid w:val="002F45C0"/>
    <w:rsid w:val="002F468E"/>
    <w:rsid w:val="002F47CE"/>
    <w:rsid w:val="002F494A"/>
    <w:rsid w:val="002F5051"/>
    <w:rsid w:val="002F5056"/>
    <w:rsid w:val="002F5429"/>
    <w:rsid w:val="002F5568"/>
    <w:rsid w:val="002F5894"/>
    <w:rsid w:val="002F61BF"/>
    <w:rsid w:val="002F644A"/>
    <w:rsid w:val="002F7C06"/>
    <w:rsid w:val="002F7F39"/>
    <w:rsid w:val="00300226"/>
    <w:rsid w:val="00300AD8"/>
    <w:rsid w:val="00302DB2"/>
    <w:rsid w:val="00303A1A"/>
    <w:rsid w:val="00304464"/>
    <w:rsid w:val="0030459C"/>
    <w:rsid w:val="00306F7F"/>
    <w:rsid w:val="003105BB"/>
    <w:rsid w:val="00310A27"/>
    <w:rsid w:val="003110B9"/>
    <w:rsid w:val="00311186"/>
    <w:rsid w:val="00311364"/>
    <w:rsid w:val="00312106"/>
    <w:rsid w:val="00312B50"/>
    <w:rsid w:val="00313013"/>
    <w:rsid w:val="003146CB"/>
    <w:rsid w:val="003148BD"/>
    <w:rsid w:val="0031557F"/>
    <w:rsid w:val="003159A6"/>
    <w:rsid w:val="00315C13"/>
    <w:rsid w:val="00315EA8"/>
    <w:rsid w:val="00316E34"/>
    <w:rsid w:val="00317B37"/>
    <w:rsid w:val="0032025D"/>
    <w:rsid w:val="0032053D"/>
    <w:rsid w:val="00321B48"/>
    <w:rsid w:val="00322E2D"/>
    <w:rsid w:val="00322EB1"/>
    <w:rsid w:val="003238FC"/>
    <w:rsid w:val="00323937"/>
    <w:rsid w:val="00323D73"/>
    <w:rsid w:val="0032440D"/>
    <w:rsid w:val="003253D8"/>
    <w:rsid w:val="00325DEB"/>
    <w:rsid w:val="0032630D"/>
    <w:rsid w:val="00327355"/>
    <w:rsid w:val="003279FB"/>
    <w:rsid w:val="00332A3E"/>
    <w:rsid w:val="00334AE5"/>
    <w:rsid w:val="00335971"/>
    <w:rsid w:val="003359A4"/>
    <w:rsid w:val="00337CD0"/>
    <w:rsid w:val="003406DB"/>
    <w:rsid w:val="003419E0"/>
    <w:rsid w:val="00341A2B"/>
    <w:rsid w:val="003420D3"/>
    <w:rsid w:val="003443F2"/>
    <w:rsid w:val="0034462D"/>
    <w:rsid w:val="00344B51"/>
    <w:rsid w:val="00345B63"/>
    <w:rsid w:val="00347277"/>
    <w:rsid w:val="00347BF0"/>
    <w:rsid w:val="00351403"/>
    <w:rsid w:val="00351C06"/>
    <w:rsid w:val="003545AF"/>
    <w:rsid w:val="00354688"/>
    <w:rsid w:val="00355B09"/>
    <w:rsid w:val="00355BF6"/>
    <w:rsid w:val="00357B55"/>
    <w:rsid w:val="00357C30"/>
    <w:rsid w:val="00362107"/>
    <w:rsid w:val="00362335"/>
    <w:rsid w:val="0036315E"/>
    <w:rsid w:val="003644C9"/>
    <w:rsid w:val="00364A09"/>
    <w:rsid w:val="00364D3B"/>
    <w:rsid w:val="00365C4D"/>
    <w:rsid w:val="0036735D"/>
    <w:rsid w:val="0036759C"/>
    <w:rsid w:val="0036794D"/>
    <w:rsid w:val="00370494"/>
    <w:rsid w:val="00370521"/>
    <w:rsid w:val="00370C7B"/>
    <w:rsid w:val="0037104A"/>
    <w:rsid w:val="00371242"/>
    <w:rsid w:val="00371D31"/>
    <w:rsid w:val="00371E11"/>
    <w:rsid w:val="003727CC"/>
    <w:rsid w:val="00373853"/>
    <w:rsid w:val="00373914"/>
    <w:rsid w:val="003744FC"/>
    <w:rsid w:val="003745BD"/>
    <w:rsid w:val="00374674"/>
    <w:rsid w:val="003747CC"/>
    <w:rsid w:val="00374986"/>
    <w:rsid w:val="003759E8"/>
    <w:rsid w:val="00376EEC"/>
    <w:rsid w:val="0037779B"/>
    <w:rsid w:val="003777E6"/>
    <w:rsid w:val="00377920"/>
    <w:rsid w:val="00380371"/>
    <w:rsid w:val="003808A1"/>
    <w:rsid w:val="00382D2F"/>
    <w:rsid w:val="0038415E"/>
    <w:rsid w:val="003843CC"/>
    <w:rsid w:val="003862B4"/>
    <w:rsid w:val="00386882"/>
    <w:rsid w:val="0038789B"/>
    <w:rsid w:val="003912C2"/>
    <w:rsid w:val="00391AEE"/>
    <w:rsid w:val="00391BF0"/>
    <w:rsid w:val="0039308C"/>
    <w:rsid w:val="0039311E"/>
    <w:rsid w:val="003937A6"/>
    <w:rsid w:val="003948C6"/>
    <w:rsid w:val="003959AA"/>
    <w:rsid w:val="003959F6"/>
    <w:rsid w:val="0039706E"/>
    <w:rsid w:val="003A0229"/>
    <w:rsid w:val="003A0B4C"/>
    <w:rsid w:val="003A2036"/>
    <w:rsid w:val="003A282E"/>
    <w:rsid w:val="003A4954"/>
    <w:rsid w:val="003A7277"/>
    <w:rsid w:val="003A75DB"/>
    <w:rsid w:val="003B06E5"/>
    <w:rsid w:val="003B0C72"/>
    <w:rsid w:val="003B18E1"/>
    <w:rsid w:val="003B43CB"/>
    <w:rsid w:val="003B585E"/>
    <w:rsid w:val="003B5C88"/>
    <w:rsid w:val="003B5F3D"/>
    <w:rsid w:val="003B6B19"/>
    <w:rsid w:val="003B6C3A"/>
    <w:rsid w:val="003B6EA3"/>
    <w:rsid w:val="003B7787"/>
    <w:rsid w:val="003C0DE3"/>
    <w:rsid w:val="003C1659"/>
    <w:rsid w:val="003C1882"/>
    <w:rsid w:val="003C2226"/>
    <w:rsid w:val="003C460F"/>
    <w:rsid w:val="003C4ABE"/>
    <w:rsid w:val="003C6136"/>
    <w:rsid w:val="003C61E2"/>
    <w:rsid w:val="003C661A"/>
    <w:rsid w:val="003C6939"/>
    <w:rsid w:val="003C6C63"/>
    <w:rsid w:val="003C719D"/>
    <w:rsid w:val="003C72BD"/>
    <w:rsid w:val="003D041D"/>
    <w:rsid w:val="003D0E4A"/>
    <w:rsid w:val="003D0F1B"/>
    <w:rsid w:val="003D10EA"/>
    <w:rsid w:val="003D2A13"/>
    <w:rsid w:val="003D2C13"/>
    <w:rsid w:val="003D4006"/>
    <w:rsid w:val="003D4C72"/>
    <w:rsid w:val="003D58E9"/>
    <w:rsid w:val="003D7E7A"/>
    <w:rsid w:val="003E0968"/>
    <w:rsid w:val="003E0AA2"/>
    <w:rsid w:val="003E1935"/>
    <w:rsid w:val="003E1F27"/>
    <w:rsid w:val="003E2EB4"/>
    <w:rsid w:val="003E3281"/>
    <w:rsid w:val="003E446B"/>
    <w:rsid w:val="003E4F02"/>
    <w:rsid w:val="003E5E09"/>
    <w:rsid w:val="003E6B4D"/>
    <w:rsid w:val="003F183B"/>
    <w:rsid w:val="003F2328"/>
    <w:rsid w:val="003F255E"/>
    <w:rsid w:val="003F2755"/>
    <w:rsid w:val="003F36BD"/>
    <w:rsid w:val="003F3F7D"/>
    <w:rsid w:val="003F4293"/>
    <w:rsid w:val="003F4495"/>
    <w:rsid w:val="003F44A7"/>
    <w:rsid w:val="003F4B4A"/>
    <w:rsid w:val="003F5FF8"/>
    <w:rsid w:val="003F670E"/>
    <w:rsid w:val="003F676A"/>
    <w:rsid w:val="003F6F05"/>
    <w:rsid w:val="003F7F9A"/>
    <w:rsid w:val="00400704"/>
    <w:rsid w:val="004019C5"/>
    <w:rsid w:val="00402045"/>
    <w:rsid w:val="00402EB9"/>
    <w:rsid w:val="00404252"/>
    <w:rsid w:val="00404B79"/>
    <w:rsid w:val="00404FAB"/>
    <w:rsid w:val="00404FBF"/>
    <w:rsid w:val="0040714A"/>
    <w:rsid w:val="004075B2"/>
    <w:rsid w:val="004103D6"/>
    <w:rsid w:val="004106FD"/>
    <w:rsid w:val="004159BF"/>
    <w:rsid w:val="00415D81"/>
    <w:rsid w:val="00415FF7"/>
    <w:rsid w:val="00416B6F"/>
    <w:rsid w:val="004206FD"/>
    <w:rsid w:val="00421751"/>
    <w:rsid w:val="00422F46"/>
    <w:rsid w:val="0042313B"/>
    <w:rsid w:val="0042345A"/>
    <w:rsid w:val="00423E2D"/>
    <w:rsid w:val="00425A94"/>
    <w:rsid w:val="00427C4B"/>
    <w:rsid w:val="00430874"/>
    <w:rsid w:val="004311A7"/>
    <w:rsid w:val="00431C91"/>
    <w:rsid w:val="00431D3E"/>
    <w:rsid w:val="00432AB1"/>
    <w:rsid w:val="00432DD9"/>
    <w:rsid w:val="00433613"/>
    <w:rsid w:val="00435D87"/>
    <w:rsid w:val="00435EBA"/>
    <w:rsid w:val="00436038"/>
    <w:rsid w:val="004360AC"/>
    <w:rsid w:val="004365EA"/>
    <w:rsid w:val="00436C5D"/>
    <w:rsid w:val="0044059F"/>
    <w:rsid w:val="004406B7"/>
    <w:rsid w:val="00440A67"/>
    <w:rsid w:val="00440C37"/>
    <w:rsid w:val="00440D80"/>
    <w:rsid w:val="00440ED8"/>
    <w:rsid w:val="00441171"/>
    <w:rsid w:val="004417C2"/>
    <w:rsid w:val="0044249A"/>
    <w:rsid w:val="004424C7"/>
    <w:rsid w:val="004425FE"/>
    <w:rsid w:val="00443642"/>
    <w:rsid w:val="0044441E"/>
    <w:rsid w:val="00444F12"/>
    <w:rsid w:val="0044550F"/>
    <w:rsid w:val="00445CE7"/>
    <w:rsid w:val="0044611B"/>
    <w:rsid w:val="00446AA4"/>
    <w:rsid w:val="00450057"/>
    <w:rsid w:val="004509E7"/>
    <w:rsid w:val="00450B87"/>
    <w:rsid w:val="00450C6D"/>
    <w:rsid w:val="004511D0"/>
    <w:rsid w:val="00456872"/>
    <w:rsid w:val="004575D5"/>
    <w:rsid w:val="00457708"/>
    <w:rsid w:val="00457B15"/>
    <w:rsid w:val="00457B5C"/>
    <w:rsid w:val="00457BC1"/>
    <w:rsid w:val="00460889"/>
    <w:rsid w:val="00462243"/>
    <w:rsid w:val="004625BB"/>
    <w:rsid w:val="00462B3E"/>
    <w:rsid w:val="00463059"/>
    <w:rsid w:val="0046413F"/>
    <w:rsid w:val="0046418E"/>
    <w:rsid w:val="00464831"/>
    <w:rsid w:val="00465DC1"/>
    <w:rsid w:val="0046774B"/>
    <w:rsid w:val="00467759"/>
    <w:rsid w:val="004705A2"/>
    <w:rsid w:val="00471FE4"/>
    <w:rsid w:val="00472C08"/>
    <w:rsid w:val="00473373"/>
    <w:rsid w:val="00473475"/>
    <w:rsid w:val="00473645"/>
    <w:rsid w:val="00473776"/>
    <w:rsid w:val="00474888"/>
    <w:rsid w:val="00474B3E"/>
    <w:rsid w:val="00475DA0"/>
    <w:rsid w:val="004762A2"/>
    <w:rsid w:val="004767FA"/>
    <w:rsid w:val="00477085"/>
    <w:rsid w:val="004807E7"/>
    <w:rsid w:val="00480AB4"/>
    <w:rsid w:val="00481D13"/>
    <w:rsid w:val="0048238D"/>
    <w:rsid w:val="0048274C"/>
    <w:rsid w:val="004837C8"/>
    <w:rsid w:val="00484189"/>
    <w:rsid w:val="00485AC8"/>
    <w:rsid w:val="00486311"/>
    <w:rsid w:val="00486617"/>
    <w:rsid w:val="004867DA"/>
    <w:rsid w:val="00487E5C"/>
    <w:rsid w:val="0049084D"/>
    <w:rsid w:val="00490AE9"/>
    <w:rsid w:val="00490D60"/>
    <w:rsid w:val="0049146C"/>
    <w:rsid w:val="00491EE8"/>
    <w:rsid w:val="00491F6A"/>
    <w:rsid w:val="00493126"/>
    <w:rsid w:val="0049336B"/>
    <w:rsid w:val="004935B6"/>
    <w:rsid w:val="004937D9"/>
    <w:rsid w:val="004943E2"/>
    <w:rsid w:val="004943F9"/>
    <w:rsid w:val="00494843"/>
    <w:rsid w:val="00494F28"/>
    <w:rsid w:val="00496480"/>
    <w:rsid w:val="004966D7"/>
    <w:rsid w:val="00496AEE"/>
    <w:rsid w:val="0049702E"/>
    <w:rsid w:val="004A099D"/>
    <w:rsid w:val="004A2766"/>
    <w:rsid w:val="004A2DEA"/>
    <w:rsid w:val="004A36B0"/>
    <w:rsid w:val="004A3A72"/>
    <w:rsid w:val="004A5CA2"/>
    <w:rsid w:val="004A6461"/>
    <w:rsid w:val="004A7BE5"/>
    <w:rsid w:val="004B0807"/>
    <w:rsid w:val="004B0DEF"/>
    <w:rsid w:val="004B0E22"/>
    <w:rsid w:val="004B128B"/>
    <w:rsid w:val="004B1EAC"/>
    <w:rsid w:val="004B2B5B"/>
    <w:rsid w:val="004B354D"/>
    <w:rsid w:val="004B4158"/>
    <w:rsid w:val="004B45AC"/>
    <w:rsid w:val="004B4A65"/>
    <w:rsid w:val="004B53C1"/>
    <w:rsid w:val="004B57DC"/>
    <w:rsid w:val="004B688F"/>
    <w:rsid w:val="004B7574"/>
    <w:rsid w:val="004B7F90"/>
    <w:rsid w:val="004C00A8"/>
    <w:rsid w:val="004C01C8"/>
    <w:rsid w:val="004C054E"/>
    <w:rsid w:val="004C06A5"/>
    <w:rsid w:val="004C0F2A"/>
    <w:rsid w:val="004C1B42"/>
    <w:rsid w:val="004C2C89"/>
    <w:rsid w:val="004C314F"/>
    <w:rsid w:val="004C4264"/>
    <w:rsid w:val="004C48D7"/>
    <w:rsid w:val="004C4BCE"/>
    <w:rsid w:val="004C75F7"/>
    <w:rsid w:val="004D1974"/>
    <w:rsid w:val="004D28BB"/>
    <w:rsid w:val="004D2AC7"/>
    <w:rsid w:val="004D31A3"/>
    <w:rsid w:val="004D3E1E"/>
    <w:rsid w:val="004D3E97"/>
    <w:rsid w:val="004D4018"/>
    <w:rsid w:val="004D49E7"/>
    <w:rsid w:val="004D4F31"/>
    <w:rsid w:val="004D5051"/>
    <w:rsid w:val="004D5DA9"/>
    <w:rsid w:val="004D61B0"/>
    <w:rsid w:val="004D6C64"/>
    <w:rsid w:val="004E0C6A"/>
    <w:rsid w:val="004E258B"/>
    <w:rsid w:val="004E2B05"/>
    <w:rsid w:val="004E3D40"/>
    <w:rsid w:val="004E41C9"/>
    <w:rsid w:val="004E493D"/>
    <w:rsid w:val="004E4FB7"/>
    <w:rsid w:val="004E5148"/>
    <w:rsid w:val="004E5F56"/>
    <w:rsid w:val="004E66C6"/>
    <w:rsid w:val="004E79C9"/>
    <w:rsid w:val="004F0748"/>
    <w:rsid w:val="004F0ADB"/>
    <w:rsid w:val="004F0BB5"/>
    <w:rsid w:val="004F12BD"/>
    <w:rsid w:val="004F139D"/>
    <w:rsid w:val="004F1DF6"/>
    <w:rsid w:val="004F36B2"/>
    <w:rsid w:val="004F3E32"/>
    <w:rsid w:val="004F595F"/>
    <w:rsid w:val="005001B6"/>
    <w:rsid w:val="00500B55"/>
    <w:rsid w:val="00500F77"/>
    <w:rsid w:val="0050249B"/>
    <w:rsid w:val="00502A81"/>
    <w:rsid w:val="0050304B"/>
    <w:rsid w:val="00503C0A"/>
    <w:rsid w:val="00505FB5"/>
    <w:rsid w:val="005062D3"/>
    <w:rsid w:val="00507009"/>
    <w:rsid w:val="00507E39"/>
    <w:rsid w:val="00510586"/>
    <w:rsid w:val="00510A71"/>
    <w:rsid w:val="00510DEB"/>
    <w:rsid w:val="005118D9"/>
    <w:rsid w:val="0051320A"/>
    <w:rsid w:val="00513E94"/>
    <w:rsid w:val="00514341"/>
    <w:rsid w:val="0051450E"/>
    <w:rsid w:val="005148BF"/>
    <w:rsid w:val="005155B3"/>
    <w:rsid w:val="00515DF1"/>
    <w:rsid w:val="00515E09"/>
    <w:rsid w:val="005171BA"/>
    <w:rsid w:val="00517641"/>
    <w:rsid w:val="00520C0F"/>
    <w:rsid w:val="00521A88"/>
    <w:rsid w:val="00522241"/>
    <w:rsid w:val="0052309A"/>
    <w:rsid w:val="00523B70"/>
    <w:rsid w:val="005240F8"/>
    <w:rsid w:val="00524D86"/>
    <w:rsid w:val="005251D1"/>
    <w:rsid w:val="00525475"/>
    <w:rsid w:val="005256A0"/>
    <w:rsid w:val="0052587D"/>
    <w:rsid w:val="00525D52"/>
    <w:rsid w:val="00525E67"/>
    <w:rsid w:val="00526CAF"/>
    <w:rsid w:val="0052711A"/>
    <w:rsid w:val="00527672"/>
    <w:rsid w:val="00527F9E"/>
    <w:rsid w:val="00530D71"/>
    <w:rsid w:val="00530F89"/>
    <w:rsid w:val="005312F4"/>
    <w:rsid w:val="00531B9B"/>
    <w:rsid w:val="00532E58"/>
    <w:rsid w:val="00533ADE"/>
    <w:rsid w:val="00533BD5"/>
    <w:rsid w:val="005342B6"/>
    <w:rsid w:val="005351B8"/>
    <w:rsid w:val="00535383"/>
    <w:rsid w:val="005356C7"/>
    <w:rsid w:val="005356EB"/>
    <w:rsid w:val="00536EF1"/>
    <w:rsid w:val="0053798D"/>
    <w:rsid w:val="00540A36"/>
    <w:rsid w:val="00541195"/>
    <w:rsid w:val="005433FF"/>
    <w:rsid w:val="00543DEE"/>
    <w:rsid w:val="005441C4"/>
    <w:rsid w:val="005444AB"/>
    <w:rsid w:val="005449ED"/>
    <w:rsid w:val="00545D14"/>
    <w:rsid w:val="00546DC2"/>
    <w:rsid w:val="00550486"/>
    <w:rsid w:val="005506DE"/>
    <w:rsid w:val="00550C4A"/>
    <w:rsid w:val="00551948"/>
    <w:rsid w:val="00552E3D"/>
    <w:rsid w:val="005532CC"/>
    <w:rsid w:val="00555AAA"/>
    <w:rsid w:val="00555B53"/>
    <w:rsid w:val="0055618D"/>
    <w:rsid w:val="0055721B"/>
    <w:rsid w:val="0055736E"/>
    <w:rsid w:val="00557E25"/>
    <w:rsid w:val="00560C26"/>
    <w:rsid w:val="00561E1E"/>
    <w:rsid w:val="005620C9"/>
    <w:rsid w:val="00562CD7"/>
    <w:rsid w:val="00563C58"/>
    <w:rsid w:val="005651B6"/>
    <w:rsid w:val="00565F5F"/>
    <w:rsid w:val="0056641C"/>
    <w:rsid w:val="005670D0"/>
    <w:rsid w:val="005671AA"/>
    <w:rsid w:val="00567600"/>
    <w:rsid w:val="00572DE0"/>
    <w:rsid w:val="00575C20"/>
    <w:rsid w:val="00576301"/>
    <w:rsid w:val="00580397"/>
    <w:rsid w:val="005807FB"/>
    <w:rsid w:val="0058289F"/>
    <w:rsid w:val="00582A78"/>
    <w:rsid w:val="00582B0B"/>
    <w:rsid w:val="00583127"/>
    <w:rsid w:val="0058341D"/>
    <w:rsid w:val="005840FE"/>
    <w:rsid w:val="005845E2"/>
    <w:rsid w:val="00584930"/>
    <w:rsid w:val="00584D9A"/>
    <w:rsid w:val="00587124"/>
    <w:rsid w:val="00587DC3"/>
    <w:rsid w:val="00587F7E"/>
    <w:rsid w:val="00590604"/>
    <w:rsid w:val="00590B3D"/>
    <w:rsid w:val="00590D78"/>
    <w:rsid w:val="00590E74"/>
    <w:rsid w:val="005910BF"/>
    <w:rsid w:val="00592C76"/>
    <w:rsid w:val="00592CD2"/>
    <w:rsid w:val="00594ACB"/>
    <w:rsid w:val="00594CE4"/>
    <w:rsid w:val="005950D8"/>
    <w:rsid w:val="00595189"/>
    <w:rsid w:val="0059526C"/>
    <w:rsid w:val="005958BB"/>
    <w:rsid w:val="005965C9"/>
    <w:rsid w:val="00596EF8"/>
    <w:rsid w:val="005A02D2"/>
    <w:rsid w:val="005A133F"/>
    <w:rsid w:val="005A18D0"/>
    <w:rsid w:val="005A1A72"/>
    <w:rsid w:val="005A23B4"/>
    <w:rsid w:val="005A23BD"/>
    <w:rsid w:val="005A2427"/>
    <w:rsid w:val="005A33E0"/>
    <w:rsid w:val="005A4012"/>
    <w:rsid w:val="005A40B4"/>
    <w:rsid w:val="005A4C0B"/>
    <w:rsid w:val="005A5CB3"/>
    <w:rsid w:val="005A6369"/>
    <w:rsid w:val="005A6B72"/>
    <w:rsid w:val="005A6F10"/>
    <w:rsid w:val="005B14C4"/>
    <w:rsid w:val="005B1808"/>
    <w:rsid w:val="005B1861"/>
    <w:rsid w:val="005B1C07"/>
    <w:rsid w:val="005B4625"/>
    <w:rsid w:val="005B4C9A"/>
    <w:rsid w:val="005B563F"/>
    <w:rsid w:val="005B5CC6"/>
    <w:rsid w:val="005B5D6F"/>
    <w:rsid w:val="005B663B"/>
    <w:rsid w:val="005B6EA6"/>
    <w:rsid w:val="005B71C5"/>
    <w:rsid w:val="005C03A4"/>
    <w:rsid w:val="005C04A3"/>
    <w:rsid w:val="005C077D"/>
    <w:rsid w:val="005C1F0E"/>
    <w:rsid w:val="005C2116"/>
    <w:rsid w:val="005C24F1"/>
    <w:rsid w:val="005C25D0"/>
    <w:rsid w:val="005C2D19"/>
    <w:rsid w:val="005C30C7"/>
    <w:rsid w:val="005C3D11"/>
    <w:rsid w:val="005C461C"/>
    <w:rsid w:val="005C4BD1"/>
    <w:rsid w:val="005C5410"/>
    <w:rsid w:val="005C5E57"/>
    <w:rsid w:val="005C6785"/>
    <w:rsid w:val="005C6BB1"/>
    <w:rsid w:val="005C7B08"/>
    <w:rsid w:val="005D0023"/>
    <w:rsid w:val="005D017E"/>
    <w:rsid w:val="005D01A9"/>
    <w:rsid w:val="005D0CE2"/>
    <w:rsid w:val="005D19C0"/>
    <w:rsid w:val="005D2267"/>
    <w:rsid w:val="005D27AA"/>
    <w:rsid w:val="005D4B5B"/>
    <w:rsid w:val="005D4D81"/>
    <w:rsid w:val="005D5136"/>
    <w:rsid w:val="005D599D"/>
    <w:rsid w:val="005D5DC2"/>
    <w:rsid w:val="005D6CF2"/>
    <w:rsid w:val="005D7295"/>
    <w:rsid w:val="005D7B24"/>
    <w:rsid w:val="005D7E58"/>
    <w:rsid w:val="005E003A"/>
    <w:rsid w:val="005E02C7"/>
    <w:rsid w:val="005E0C77"/>
    <w:rsid w:val="005E0D7E"/>
    <w:rsid w:val="005E1A9C"/>
    <w:rsid w:val="005E353C"/>
    <w:rsid w:val="005E4C88"/>
    <w:rsid w:val="005E537C"/>
    <w:rsid w:val="005E6083"/>
    <w:rsid w:val="005E66DC"/>
    <w:rsid w:val="005E6A77"/>
    <w:rsid w:val="005E701E"/>
    <w:rsid w:val="005F254A"/>
    <w:rsid w:val="005F26CA"/>
    <w:rsid w:val="005F3463"/>
    <w:rsid w:val="005F35E0"/>
    <w:rsid w:val="005F458A"/>
    <w:rsid w:val="005F4688"/>
    <w:rsid w:val="005F46D9"/>
    <w:rsid w:val="005F4B27"/>
    <w:rsid w:val="005F56C6"/>
    <w:rsid w:val="005F6780"/>
    <w:rsid w:val="005F7D8B"/>
    <w:rsid w:val="0060073E"/>
    <w:rsid w:val="0060085A"/>
    <w:rsid w:val="006015F2"/>
    <w:rsid w:val="006033E2"/>
    <w:rsid w:val="006034C5"/>
    <w:rsid w:val="006061AB"/>
    <w:rsid w:val="00606E7F"/>
    <w:rsid w:val="00606FA6"/>
    <w:rsid w:val="00607883"/>
    <w:rsid w:val="00607A5F"/>
    <w:rsid w:val="00607B87"/>
    <w:rsid w:val="00611225"/>
    <w:rsid w:val="00611E84"/>
    <w:rsid w:val="00611E8F"/>
    <w:rsid w:val="0061224C"/>
    <w:rsid w:val="006130A9"/>
    <w:rsid w:val="006133D7"/>
    <w:rsid w:val="00615261"/>
    <w:rsid w:val="0061558E"/>
    <w:rsid w:val="00616258"/>
    <w:rsid w:val="00616AEA"/>
    <w:rsid w:val="00616E23"/>
    <w:rsid w:val="00617CD9"/>
    <w:rsid w:val="006202FE"/>
    <w:rsid w:val="006218E4"/>
    <w:rsid w:val="00622FC2"/>
    <w:rsid w:val="0062320C"/>
    <w:rsid w:val="0062334F"/>
    <w:rsid w:val="00623CD4"/>
    <w:rsid w:val="00626110"/>
    <w:rsid w:val="006300FD"/>
    <w:rsid w:val="00630591"/>
    <w:rsid w:val="0063167D"/>
    <w:rsid w:val="00631782"/>
    <w:rsid w:val="00631857"/>
    <w:rsid w:val="006324E8"/>
    <w:rsid w:val="00632A20"/>
    <w:rsid w:val="00632DFA"/>
    <w:rsid w:val="006332F4"/>
    <w:rsid w:val="0063421C"/>
    <w:rsid w:val="006342D8"/>
    <w:rsid w:val="0063493C"/>
    <w:rsid w:val="00634B9A"/>
    <w:rsid w:val="00634CB5"/>
    <w:rsid w:val="0063599F"/>
    <w:rsid w:val="006362CC"/>
    <w:rsid w:val="00636735"/>
    <w:rsid w:val="00636DA5"/>
    <w:rsid w:val="006376C1"/>
    <w:rsid w:val="006407B1"/>
    <w:rsid w:val="006415CC"/>
    <w:rsid w:val="006421B1"/>
    <w:rsid w:val="006427A5"/>
    <w:rsid w:val="00642B18"/>
    <w:rsid w:val="00643D4C"/>
    <w:rsid w:val="00644773"/>
    <w:rsid w:val="006460D2"/>
    <w:rsid w:val="00646638"/>
    <w:rsid w:val="00646643"/>
    <w:rsid w:val="0064760A"/>
    <w:rsid w:val="006506F3"/>
    <w:rsid w:val="00651EBA"/>
    <w:rsid w:val="006521F9"/>
    <w:rsid w:val="00652241"/>
    <w:rsid w:val="00652B0F"/>
    <w:rsid w:val="00652E63"/>
    <w:rsid w:val="00653E4E"/>
    <w:rsid w:val="0065405F"/>
    <w:rsid w:val="006546EB"/>
    <w:rsid w:val="00654C88"/>
    <w:rsid w:val="0065524A"/>
    <w:rsid w:val="00655B76"/>
    <w:rsid w:val="00655D5D"/>
    <w:rsid w:val="00657466"/>
    <w:rsid w:val="006577E1"/>
    <w:rsid w:val="0066051C"/>
    <w:rsid w:val="00660CF0"/>
    <w:rsid w:val="006618C3"/>
    <w:rsid w:val="00662056"/>
    <w:rsid w:val="006621FD"/>
    <w:rsid w:val="006630D8"/>
    <w:rsid w:val="006643A0"/>
    <w:rsid w:val="0066442D"/>
    <w:rsid w:val="00665425"/>
    <w:rsid w:val="006654AE"/>
    <w:rsid w:val="0066569F"/>
    <w:rsid w:val="00665865"/>
    <w:rsid w:val="00665AFB"/>
    <w:rsid w:val="0066698E"/>
    <w:rsid w:val="00667AD2"/>
    <w:rsid w:val="00667C35"/>
    <w:rsid w:val="00671227"/>
    <w:rsid w:val="00671EFE"/>
    <w:rsid w:val="00672701"/>
    <w:rsid w:val="00673F82"/>
    <w:rsid w:val="00674557"/>
    <w:rsid w:val="00674D53"/>
    <w:rsid w:val="00675DDE"/>
    <w:rsid w:val="00675F0B"/>
    <w:rsid w:val="00676B3B"/>
    <w:rsid w:val="00676EFA"/>
    <w:rsid w:val="0067735D"/>
    <w:rsid w:val="006807FB"/>
    <w:rsid w:val="0068105F"/>
    <w:rsid w:val="00681A52"/>
    <w:rsid w:val="00681F71"/>
    <w:rsid w:val="0068251A"/>
    <w:rsid w:val="00683A36"/>
    <w:rsid w:val="00684639"/>
    <w:rsid w:val="00685F84"/>
    <w:rsid w:val="00686C95"/>
    <w:rsid w:val="006871ED"/>
    <w:rsid w:val="00687361"/>
    <w:rsid w:val="0069126F"/>
    <w:rsid w:val="006917D1"/>
    <w:rsid w:val="006943FD"/>
    <w:rsid w:val="006951B0"/>
    <w:rsid w:val="00695B15"/>
    <w:rsid w:val="00695B8E"/>
    <w:rsid w:val="00695ECE"/>
    <w:rsid w:val="0069704F"/>
    <w:rsid w:val="00697181"/>
    <w:rsid w:val="0069743D"/>
    <w:rsid w:val="00697638"/>
    <w:rsid w:val="00697B8D"/>
    <w:rsid w:val="00697E2A"/>
    <w:rsid w:val="006A00F1"/>
    <w:rsid w:val="006A0115"/>
    <w:rsid w:val="006A060B"/>
    <w:rsid w:val="006A08E4"/>
    <w:rsid w:val="006A0E02"/>
    <w:rsid w:val="006A0E60"/>
    <w:rsid w:val="006A12E4"/>
    <w:rsid w:val="006A1626"/>
    <w:rsid w:val="006A19F5"/>
    <w:rsid w:val="006A2653"/>
    <w:rsid w:val="006A2996"/>
    <w:rsid w:val="006A2A0B"/>
    <w:rsid w:val="006A3C62"/>
    <w:rsid w:val="006A45DC"/>
    <w:rsid w:val="006A4C1A"/>
    <w:rsid w:val="006A5036"/>
    <w:rsid w:val="006A77D6"/>
    <w:rsid w:val="006A7D5B"/>
    <w:rsid w:val="006B0E73"/>
    <w:rsid w:val="006B1059"/>
    <w:rsid w:val="006B226A"/>
    <w:rsid w:val="006B26A1"/>
    <w:rsid w:val="006B2DC2"/>
    <w:rsid w:val="006B4A23"/>
    <w:rsid w:val="006B4B7A"/>
    <w:rsid w:val="006B5F5E"/>
    <w:rsid w:val="006B7DDC"/>
    <w:rsid w:val="006C0054"/>
    <w:rsid w:val="006C15C4"/>
    <w:rsid w:val="006C2DD9"/>
    <w:rsid w:val="006C32D2"/>
    <w:rsid w:val="006C4888"/>
    <w:rsid w:val="006C4B63"/>
    <w:rsid w:val="006C4FDA"/>
    <w:rsid w:val="006C5CC7"/>
    <w:rsid w:val="006C787D"/>
    <w:rsid w:val="006D0352"/>
    <w:rsid w:val="006D0FA8"/>
    <w:rsid w:val="006D1184"/>
    <w:rsid w:val="006D174C"/>
    <w:rsid w:val="006D2695"/>
    <w:rsid w:val="006D2AAA"/>
    <w:rsid w:val="006D322C"/>
    <w:rsid w:val="006D483E"/>
    <w:rsid w:val="006D59D3"/>
    <w:rsid w:val="006D6A8E"/>
    <w:rsid w:val="006D6CA2"/>
    <w:rsid w:val="006D70AA"/>
    <w:rsid w:val="006D7A5F"/>
    <w:rsid w:val="006D7F96"/>
    <w:rsid w:val="006E04D4"/>
    <w:rsid w:val="006E2670"/>
    <w:rsid w:val="006E2FD6"/>
    <w:rsid w:val="006E4599"/>
    <w:rsid w:val="006E4EBC"/>
    <w:rsid w:val="006E6607"/>
    <w:rsid w:val="006E683E"/>
    <w:rsid w:val="006E7B71"/>
    <w:rsid w:val="006E7DB4"/>
    <w:rsid w:val="006F08F9"/>
    <w:rsid w:val="006F0CCD"/>
    <w:rsid w:val="006F1058"/>
    <w:rsid w:val="006F12DD"/>
    <w:rsid w:val="006F13DB"/>
    <w:rsid w:val="006F1DFB"/>
    <w:rsid w:val="006F28D4"/>
    <w:rsid w:val="006F31CE"/>
    <w:rsid w:val="006F3828"/>
    <w:rsid w:val="006F3AC3"/>
    <w:rsid w:val="006F44C0"/>
    <w:rsid w:val="006F4CD5"/>
    <w:rsid w:val="006F6AEC"/>
    <w:rsid w:val="006F732A"/>
    <w:rsid w:val="007004AC"/>
    <w:rsid w:val="0070187A"/>
    <w:rsid w:val="007026A9"/>
    <w:rsid w:val="007031F5"/>
    <w:rsid w:val="0070352A"/>
    <w:rsid w:val="00703AEC"/>
    <w:rsid w:val="0070500A"/>
    <w:rsid w:val="00706064"/>
    <w:rsid w:val="00707D2F"/>
    <w:rsid w:val="007100D3"/>
    <w:rsid w:val="007108BD"/>
    <w:rsid w:val="00710B25"/>
    <w:rsid w:val="00714051"/>
    <w:rsid w:val="007164A9"/>
    <w:rsid w:val="00716C77"/>
    <w:rsid w:val="007174A7"/>
    <w:rsid w:val="00717D4B"/>
    <w:rsid w:val="007203EE"/>
    <w:rsid w:val="00720A70"/>
    <w:rsid w:val="007223BE"/>
    <w:rsid w:val="007225B0"/>
    <w:rsid w:val="007228EF"/>
    <w:rsid w:val="0072345A"/>
    <w:rsid w:val="00724882"/>
    <w:rsid w:val="007249BD"/>
    <w:rsid w:val="0072690D"/>
    <w:rsid w:val="00727235"/>
    <w:rsid w:val="00727586"/>
    <w:rsid w:val="00730047"/>
    <w:rsid w:val="007314D1"/>
    <w:rsid w:val="007317AE"/>
    <w:rsid w:val="0073238C"/>
    <w:rsid w:val="007324E8"/>
    <w:rsid w:val="00732D52"/>
    <w:rsid w:val="00732D83"/>
    <w:rsid w:val="00733B78"/>
    <w:rsid w:val="00733F4E"/>
    <w:rsid w:val="00735AB7"/>
    <w:rsid w:val="0073652F"/>
    <w:rsid w:val="007367E3"/>
    <w:rsid w:val="00736C14"/>
    <w:rsid w:val="00740160"/>
    <w:rsid w:val="00741188"/>
    <w:rsid w:val="007412AE"/>
    <w:rsid w:val="007418D3"/>
    <w:rsid w:val="0074242D"/>
    <w:rsid w:val="00744270"/>
    <w:rsid w:val="007444B4"/>
    <w:rsid w:val="007449DE"/>
    <w:rsid w:val="0074507B"/>
    <w:rsid w:val="00746107"/>
    <w:rsid w:val="00747375"/>
    <w:rsid w:val="007479B2"/>
    <w:rsid w:val="00751ABD"/>
    <w:rsid w:val="00751EB2"/>
    <w:rsid w:val="0075246F"/>
    <w:rsid w:val="00752713"/>
    <w:rsid w:val="007532CE"/>
    <w:rsid w:val="00753879"/>
    <w:rsid w:val="007546A9"/>
    <w:rsid w:val="007549A3"/>
    <w:rsid w:val="00754CC0"/>
    <w:rsid w:val="00755216"/>
    <w:rsid w:val="00755371"/>
    <w:rsid w:val="007558DD"/>
    <w:rsid w:val="00755E35"/>
    <w:rsid w:val="00755F50"/>
    <w:rsid w:val="00756407"/>
    <w:rsid w:val="0075662D"/>
    <w:rsid w:val="00756DE8"/>
    <w:rsid w:val="00756E18"/>
    <w:rsid w:val="00761051"/>
    <w:rsid w:val="00761F8F"/>
    <w:rsid w:val="00762D1C"/>
    <w:rsid w:val="00763D0D"/>
    <w:rsid w:val="007646BC"/>
    <w:rsid w:val="00764DAD"/>
    <w:rsid w:val="007651B2"/>
    <w:rsid w:val="0076543C"/>
    <w:rsid w:val="00765471"/>
    <w:rsid w:val="007662EE"/>
    <w:rsid w:val="007670B0"/>
    <w:rsid w:val="00767394"/>
    <w:rsid w:val="00767403"/>
    <w:rsid w:val="00773439"/>
    <w:rsid w:val="007742FB"/>
    <w:rsid w:val="007744E7"/>
    <w:rsid w:val="00774ACB"/>
    <w:rsid w:val="007807E5"/>
    <w:rsid w:val="00782E2C"/>
    <w:rsid w:val="00783A0F"/>
    <w:rsid w:val="00783AF8"/>
    <w:rsid w:val="007845B9"/>
    <w:rsid w:val="00785357"/>
    <w:rsid w:val="00785C5B"/>
    <w:rsid w:val="00786788"/>
    <w:rsid w:val="00786E17"/>
    <w:rsid w:val="0078722F"/>
    <w:rsid w:val="00787D04"/>
    <w:rsid w:val="007907C9"/>
    <w:rsid w:val="00790D43"/>
    <w:rsid w:val="00790E42"/>
    <w:rsid w:val="00791019"/>
    <w:rsid w:val="00791191"/>
    <w:rsid w:val="007918C0"/>
    <w:rsid w:val="007924CA"/>
    <w:rsid w:val="00792AA1"/>
    <w:rsid w:val="00792D00"/>
    <w:rsid w:val="0079404B"/>
    <w:rsid w:val="00795330"/>
    <w:rsid w:val="00795497"/>
    <w:rsid w:val="00795FEA"/>
    <w:rsid w:val="007966E8"/>
    <w:rsid w:val="007A0209"/>
    <w:rsid w:val="007A0369"/>
    <w:rsid w:val="007A042D"/>
    <w:rsid w:val="007A12BA"/>
    <w:rsid w:val="007A34DF"/>
    <w:rsid w:val="007A371B"/>
    <w:rsid w:val="007A4042"/>
    <w:rsid w:val="007A4368"/>
    <w:rsid w:val="007A4F36"/>
    <w:rsid w:val="007A503C"/>
    <w:rsid w:val="007A5DDD"/>
    <w:rsid w:val="007A6005"/>
    <w:rsid w:val="007A6037"/>
    <w:rsid w:val="007A6561"/>
    <w:rsid w:val="007A6A29"/>
    <w:rsid w:val="007A7134"/>
    <w:rsid w:val="007A7EA0"/>
    <w:rsid w:val="007B0374"/>
    <w:rsid w:val="007B0DFD"/>
    <w:rsid w:val="007B0FA3"/>
    <w:rsid w:val="007B14FC"/>
    <w:rsid w:val="007B2D7F"/>
    <w:rsid w:val="007B3929"/>
    <w:rsid w:val="007B44B1"/>
    <w:rsid w:val="007B469D"/>
    <w:rsid w:val="007B4922"/>
    <w:rsid w:val="007B4B1A"/>
    <w:rsid w:val="007B4C74"/>
    <w:rsid w:val="007B4E3E"/>
    <w:rsid w:val="007B56FE"/>
    <w:rsid w:val="007B5EDA"/>
    <w:rsid w:val="007B60C0"/>
    <w:rsid w:val="007B67EA"/>
    <w:rsid w:val="007B73B2"/>
    <w:rsid w:val="007B74F7"/>
    <w:rsid w:val="007B7505"/>
    <w:rsid w:val="007B786D"/>
    <w:rsid w:val="007B7AA2"/>
    <w:rsid w:val="007C0461"/>
    <w:rsid w:val="007C14FE"/>
    <w:rsid w:val="007C2E1E"/>
    <w:rsid w:val="007C2EB1"/>
    <w:rsid w:val="007C39F0"/>
    <w:rsid w:val="007C3A0F"/>
    <w:rsid w:val="007C45E4"/>
    <w:rsid w:val="007C482B"/>
    <w:rsid w:val="007C48E5"/>
    <w:rsid w:val="007C4C6A"/>
    <w:rsid w:val="007C6217"/>
    <w:rsid w:val="007C6DF9"/>
    <w:rsid w:val="007D045B"/>
    <w:rsid w:val="007D07AF"/>
    <w:rsid w:val="007D0C6F"/>
    <w:rsid w:val="007D15CE"/>
    <w:rsid w:val="007D1DBF"/>
    <w:rsid w:val="007D2111"/>
    <w:rsid w:val="007D493D"/>
    <w:rsid w:val="007D4944"/>
    <w:rsid w:val="007D68AF"/>
    <w:rsid w:val="007D7198"/>
    <w:rsid w:val="007D7499"/>
    <w:rsid w:val="007E0CD3"/>
    <w:rsid w:val="007E128E"/>
    <w:rsid w:val="007E1414"/>
    <w:rsid w:val="007E4635"/>
    <w:rsid w:val="007E471B"/>
    <w:rsid w:val="007E5514"/>
    <w:rsid w:val="007E5821"/>
    <w:rsid w:val="007E59FA"/>
    <w:rsid w:val="007E5EA9"/>
    <w:rsid w:val="007E74C4"/>
    <w:rsid w:val="007E76FE"/>
    <w:rsid w:val="007F0F87"/>
    <w:rsid w:val="007F1815"/>
    <w:rsid w:val="007F182D"/>
    <w:rsid w:val="007F1F33"/>
    <w:rsid w:val="007F231F"/>
    <w:rsid w:val="007F4305"/>
    <w:rsid w:val="007F4352"/>
    <w:rsid w:val="007F4628"/>
    <w:rsid w:val="007F48B0"/>
    <w:rsid w:val="007F4A56"/>
    <w:rsid w:val="007F5012"/>
    <w:rsid w:val="007F5BD8"/>
    <w:rsid w:val="007F7C92"/>
    <w:rsid w:val="0080013E"/>
    <w:rsid w:val="0080063B"/>
    <w:rsid w:val="00800888"/>
    <w:rsid w:val="00801E75"/>
    <w:rsid w:val="00802089"/>
    <w:rsid w:val="008027F7"/>
    <w:rsid w:val="0080299F"/>
    <w:rsid w:val="00802BF2"/>
    <w:rsid w:val="00802C5F"/>
    <w:rsid w:val="0080397E"/>
    <w:rsid w:val="00805364"/>
    <w:rsid w:val="0080537F"/>
    <w:rsid w:val="0080573D"/>
    <w:rsid w:val="0080617B"/>
    <w:rsid w:val="00806788"/>
    <w:rsid w:val="008076E0"/>
    <w:rsid w:val="00807AE8"/>
    <w:rsid w:val="008101F4"/>
    <w:rsid w:val="008104A3"/>
    <w:rsid w:val="0081074B"/>
    <w:rsid w:val="0081149A"/>
    <w:rsid w:val="0081169C"/>
    <w:rsid w:val="00811948"/>
    <w:rsid w:val="008121C2"/>
    <w:rsid w:val="00813C93"/>
    <w:rsid w:val="00813E01"/>
    <w:rsid w:val="00814687"/>
    <w:rsid w:val="008150AE"/>
    <w:rsid w:val="0081565B"/>
    <w:rsid w:val="00815721"/>
    <w:rsid w:val="00815C9D"/>
    <w:rsid w:val="0081709F"/>
    <w:rsid w:val="008171BB"/>
    <w:rsid w:val="0081782F"/>
    <w:rsid w:val="00817D19"/>
    <w:rsid w:val="0082136E"/>
    <w:rsid w:val="00821ABB"/>
    <w:rsid w:val="00822B16"/>
    <w:rsid w:val="0082324F"/>
    <w:rsid w:val="008240A8"/>
    <w:rsid w:val="00824B3A"/>
    <w:rsid w:val="00824D84"/>
    <w:rsid w:val="008254B7"/>
    <w:rsid w:val="00826AB8"/>
    <w:rsid w:val="0083162C"/>
    <w:rsid w:val="00832F75"/>
    <w:rsid w:val="00833446"/>
    <w:rsid w:val="008344BF"/>
    <w:rsid w:val="008344E8"/>
    <w:rsid w:val="008349ED"/>
    <w:rsid w:val="00834FB4"/>
    <w:rsid w:val="00834FC6"/>
    <w:rsid w:val="00835130"/>
    <w:rsid w:val="00836D29"/>
    <w:rsid w:val="00837A8B"/>
    <w:rsid w:val="008410AA"/>
    <w:rsid w:val="00841528"/>
    <w:rsid w:val="00841691"/>
    <w:rsid w:val="00842F38"/>
    <w:rsid w:val="00844C44"/>
    <w:rsid w:val="00844D4E"/>
    <w:rsid w:val="00844E82"/>
    <w:rsid w:val="008451E9"/>
    <w:rsid w:val="0084528B"/>
    <w:rsid w:val="008463DC"/>
    <w:rsid w:val="00846F93"/>
    <w:rsid w:val="00847212"/>
    <w:rsid w:val="00847283"/>
    <w:rsid w:val="00847B5A"/>
    <w:rsid w:val="00850729"/>
    <w:rsid w:val="00851173"/>
    <w:rsid w:val="00851634"/>
    <w:rsid w:val="00851893"/>
    <w:rsid w:val="008537E7"/>
    <w:rsid w:val="008537F4"/>
    <w:rsid w:val="00853F66"/>
    <w:rsid w:val="008543C5"/>
    <w:rsid w:val="0085454A"/>
    <w:rsid w:val="0085480B"/>
    <w:rsid w:val="008571B6"/>
    <w:rsid w:val="0085782F"/>
    <w:rsid w:val="008607DB"/>
    <w:rsid w:val="00861D65"/>
    <w:rsid w:val="008625E1"/>
    <w:rsid w:val="00862A44"/>
    <w:rsid w:val="0086317F"/>
    <w:rsid w:val="00866821"/>
    <w:rsid w:val="00866AB5"/>
    <w:rsid w:val="0087009D"/>
    <w:rsid w:val="008704B3"/>
    <w:rsid w:val="00871DA2"/>
    <w:rsid w:val="00872282"/>
    <w:rsid w:val="0087351A"/>
    <w:rsid w:val="00873DD8"/>
    <w:rsid w:val="00874464"/>
    <w:rsid w:val="00875531"/>
    <w:rsid w:val="00875BDB"/>
    <w:rsid w:val="0087629E"/>
    <w:rsid w:val="008767F0"/>
    <w:rsid w:val="00876C98"/>
    <w:rsid w:val="0088020B"/>
    <w:rsid w:val="008803FB"/>
    <w:rsid w:val="0088057C"/>
    <w:rsid w:val="008817C6"/>
    <w:rsid w:val="00881CFC"/>
    <w:rsid w:val="008821C6"/>
    <w:rsid w:val="008837EA"/>
    <w:rsid w:val="008851C3"/>
    <w:rsid w:val="00885FD6"/>
    <w:rsid w:val="008860E9"/>
    <w:rsid w:val="0088757D"/>
    <w:rsid w:val="00890548"/>
    <w:rsid w:val="00890AAA"/>
    <w:rsid w:val="00890F71"/>
    <w:rsid w:val="008914E8"/>
    <w:rsid w:val="00891B24"/>
    <w:rsid w:val="00891C48"/>
    <w:rsid w:val="00892DAB"/>
    <w:rsid w:val="00893877"/>
    <w:rsid w:val="00893AE0"/>
    <w:rsid w:val="00893F38"/>
    <w:rsid w:val="008943B9"/>
    <w:rsid w:val="0089490A"/>
    <w:rsid w:val="00894B72"/>
    <w:rsid w:val="00895C95"/>
    <w:rsid w:val="008970CD"/>
    <w:rsid w:val="00897E61"/>
    <w:rsid w:val="008A0009"/>
    <w:rsid w:val="008A027E"/>
    <w:rsid w:val="008A0357"/>
    <w:rsid w:val="008A06F7"/>
    <w:rsid w:val="008A1417"/>
    <w:rsid w:val="008A1EB4"/>
    <w:rsid w:val="008A2B76"/>
    <w:rsid w:val="008A4F9F"/>
    <w:rsid w:val="008A5725"/>
    <w:rsid w:val="008A5A48"/>
    <w:rsid w:val="008A5E9C"/>
    <w:rsid w:val="008A5FCE"/>
    <w:rsid w:val="008A66B3"/>
    <w:rsid w:val="008A68E5"/>
    <w:rsid w:val="008A6B4F"/>
    <w:rsid w:val="008A6E3C"/>
    <w:rsid w:val="008A73CA"/>
    <w:rsid w:val="008A74BE"/>
    <w:rsid w:val="008B03F0"/>
    <w:rsid w:val="008B12B8"/>
    <w:rsid w:val="008B17F3"/>
    <w:rsid w:val="008B22BC"/>
    <w:rsid w:val="008B2DEE"/>
    <w:rsid w:val="008B3352"/>
    <w:rsid w:val="008B3556"/>
    <w:rsid w:val="008B4018"/>
    <w:rsid w:val="008B669D"/>
    <w:rsid w:val="008B66F2"/>
    <w:rsid w:val="008B6735"/>
    <w:rsid w:val="008B7616"/>
    <w:rsid w:val="008C0074"/>
    <w:rsid w:val="008C0C8E"/>
    <w:rsid w:val="008C1172"/>
    <w:rsid w:val="008C2A7A"/>
    <w:rsid w:val="008C3243"/>
    <w:rsid w:val="008C3B82"/>
    <w:rsid w:val="008C3D44"/>
    <w:rsid w:val="008C4799"/>
    <w:rsid w:val="008C485E"/>
    <w:rsid w:val="008C4B2D"/>
    <w:rsid w:val="008C658A"/>
    <w:rsid w:val="008C6DEE"/>
    <w:rsid w:val="008C7034"/>
    <w:rsid w:val="008D07BC"/>
    <w:rsid w:val="008D1EE0"/>
    <w:rsid w:val="008D265F"/>
    <w:rsid w:val="008D2DA2"/>
    <w:rsid w:val="008D38BA"/>
    <w:rsid w:val="008D3CAE"/>
    <w:rsid w:val="008D47EB"/>
    <w:rsid w:val="008D4BEA"/>
    <w:rsid w:val="008D50F5"/>
    <w:rsid w:val="008D56A1"/>
    <w:rsid w:val="008D5BB8"/>
    <w:rsid w:val="008D5C19"/>
    <w:rsid w:val="008D6D0E"/>
    <w:rsid w:val="008E04D0"/>
    <w:rsid w:val="008E1860"/>
    <w:rsid w:val="008E20AC"/>
    <w:rsid w:val="008E2D97"/>
    <w:rsid w:val="008E2DE8"/>
    <w:rsid w:val="008E3203"/>
    <w:rsid w:val="008E3440"/>
    <w:rsid w:val="008E4901"/>
    <w:rsid w:val="008E4F04"/>
    <w:rsid w:val="008E5D7D"/>
    <w:rsid w:val="008E695D"/>
    <w:rsid w:val="008E7257"/>
    <w:rsid w:val="008E73C8"/>
    <w:rsid w:val="008E7645"/>
    <w:rsid w:val="008E7751"/>
    <w:rsid w:val="008E79B2"/>
    <w:rsid w:val="008E7E14"/>
    <w:rsid w:val="008E7EFD"/>
    <w:rsid w:val="008F0C38"/>
    <w:rsid w:val="008F101B"/>
    <w:rsid w:val="008F1518"/>
    <w:rsid w:val="008F160A"/>
    <w:rsid w:val="008F21AD"/>
    <w:rsid w:val="008F59EE"/>
    <w:rsid w:val="008F5ADA"/>
    <w:rsid w:val="008F7349"/>
    <w:rsid w:val="008F7351"/>
    <w:rsid w:val="009001C8"/>
    <w:rsid w:val="009004A4"/>
    <w:rsid w:val="0090062A"/>
    <w:rsid w:val="0090244C"/>
    <w:rsid w:val="0090285B"/>
    <w:rsid w:val="00902BC9"/>
    <w:rsid w:val="0090458D"/>
    <w:rsid w:val="0090588F"/>
    <w:rsid w:val="0090642E"/>
    <w:rsid w:val="00906615"/>
    <w:rsid w:val="009066E3"/>
    <w:rsid w:val="00906742"/>
    <w:rsid w:val="009067C0"/>
    <w:rsid w:val="009076A9"/>
    <w:rsid w:val="00907E8E"/>
    <w:rsid w:val="00907FAA"/>
    <w:rsid w:val="00910CF7"/>
    <w:rsid w:val="00911F82"/>
    <w:rsid w:val="009129EA"/>
    <w:rsid w:val="00912D33"/>
    <w:rsid w:val="0091324E"/>
    <w:rsid w:val="009132B5"/>
    <w:rsid w:val="00913461"/>
    <w:rsid w:val="00913506"/>
    <w:rsid w:val="00913EAF"/>
    <w:rsid w:val="009141B9"/>
    <w:rsid w:val="009143AB"/>
    <w:rsid w:val="009144EE"/>
    <w:rsid w:val="009148D5"/>
    <w:rsid w:val="009163CB"/>
    <w:rsid w:val="00916B87"/>
    <w:rsid w:val="0091706A"/>
    <w:rsid w:val="009172DA"/>
    <w:rsid w:val="00917912"/>
    <w:rsid w:val="00920C7D"/>
    <w:rsid w:val="0092117A"/>
    <w:rsid w:val="009213C7"/>
    <w:rsid w:val="009238B5"/>
    <w:rsid w:val="00923CA0"/>
    <w:rsid w:val="009241AC"/>
    <w:rsid w:val="00925B5E"/>
    <w:rsid w:val="009260A5"/>
    <w:rsid w:val="00927381"/>
    <w:rsid w:val="009307A4"/>
    <w:rsid w:val="00931C26"/>
    <w:rsid w:val="00932CF0"/>
    <w:rsid w:val="009334EE"/>
    <w:rsid w:val="00933652"/>
    <w:rsid w:val="009339FA"/>
    <w:rsid w:val="00934908"/>
    <w:rsid w:val="009356CE"/>
    <w:rsid w:val="00936C83"/>
    <w:rsid w:val="00936E67"/>
    <w:rsid w:val="00937DB1"/>
    <w:rsid w:val="0094022C"/>
    <w:rsid w:val="00944AEC"/>
    <w:rsid w:val="00945CA2"/>
    <w:rsid w:val="00946D43"/>
    <w:rsid w:val="00950EEA"/>
    <w:rsid w:val="00950F0C"/>
    <w:rsid w:val="00951C50"/>
    <w:rsid w:val="00952218"/>
    <w:rsid w:val="00953DD7"/>
    <w:rsid w:val="00954040"/>
    <w:rsid w:val="0095601B"/>
    <w:rsid w:val="0095666A"/>
    <w:rsid w:val="009572D2"/>
    <w:rsid w:val="0095749A"/>
    <w:rsid w:val="00961B42"/>
    <w:rsid w:val="00961CC8"/>
    <w:rsid w:val="009620E9"/>
    <w:rsid w:val="00962D11"/>
    <w:rsid w:val="009646EE"/>
    <w:rsid w:val="0096497E"/>
    <w:rsid w:val="00964BE5"/>
    <w:rsid w:val="00965CBA"/>
    <w:rsid w:val="0096733F"/>
    <w:rsid w:val="0096786A"/>
    <w:rsid w:val="0097010B"/>
    <w:rsid w:val="0097097D"/>
    <w:rsid w:val="00970C42"/>
    <w:rsid w:val="00970F0A"/>
    <w:rsid w:val="009712D9"/>
    <w:rsid w:val="009714CD"/>
    <w:rsid w:val="00971797"/>
    <w:rsid w:val="00972765"/>
    <w:rsid w:val="00973A1D"/>
    <w:rsid w:val="00973F37"/>
    <w:rsid w:val="009748C3"/>
    <w:rsid w:val="009750AF"/>
    <w:rsid w:val="00975165"/>
    <w:rsid w:val="0097596F"/>
    <w:rsid w:val="00975C31"/>
    <w:rsid w:val="00976586"/>
    <w:rsid w:val="00976F7D"/>
    <w:rsid w:val="00977207"/>
    <w:rsid w:val="0097772A"/>
    <w:rsid w:val="009803F6"/>
    <w:rsid w:val="009810B3"/>
    <w:rsid w:val="00981FAE"/>
    <w:rsid w:val="00982165"/>
    <w:rsid w:val="009823C0"/>
    <w:rsid w:val="0098369B"/>
    <w:rsid w:val="00984711"/>
    <w:rsid w:val="0098565E"/>
    <w:rsid w:val="00985A41"/>
    <w:rsid w:val="00986AA0"/>
    <w:rsid w:val="0098757A"/>
    <w:rsid w:val="009875E0"/>
    <w:rsid w:val="00987A7D"/>
    <w:rsid w:val="00987F5B"/>
    <w:rsid w:val="009903C9"/>
    <w:rsid w:val="00991965"/>
    <w:rsid w:val="009925D6"/>
    <w:rsid w:val="009934BB"/>
    <w:rsid w:val="0099401F"/>
    <w:rsid w:val="009968E5"/>
    <w:rsid w:val="00996CD9"/>
    <w:rsid w:val="00997193"/>
    <w:rsid w:val="0099752A"/>
    <w:rsid w:val="00997618"/>
    <w:rsid w:val="00997DC6"/>
    <w:rsid w:val="00997F57"/>
    <w:rsid w:val="009A0C99"/>
    <w:rsid w:val="009A1DDC"/>
    <w:rsid w:val="009A1E3E"/>
    <w:rsid w:val="009A1F57"/>
    <w:rsid w:val="009A274C"/>
    <w:rsid w:val="009A3387"/>
    <w:rsid w:val="009A540E"/>
    <w:rsid w:val="009A67F4"/>
    <w:rsid w:val="009A682F"/>
    <w:rsid w:val="009A6B6B"/>
    <w:rsid w:val="009A6B9A"/>
    <w:rsid w:val="009A6F9F"/>
    <w:rsid w:val="009B03CC"/>
    <w:rsid w:val="009B07D5"/>
    <w:rsid w:val="009B18AF"/>
    <w:rsid w:val="009B2134"/>
    <w:rsid w:val="009B27D4"/>
    <w:rsid w:val="009B2EC6"/>
    <w:rsid w:val="009B36F9"/>
    <w:rsid w:val="009B3FB3"/>
    <w:rsid w:val="009B5D8C"/>
    <w:rsid w:val="009B5DDB"/>
    <w:rsid w:val="009B664E"/>
    <w:rsid w:val="009C1EFF"/>
    <w:rsid w:val="009C38EF"/>
    <w:rsid w:val="009C3D02"/>
    <w:rsid w:val="009C4079"/>
    <w:rsid w:val="009C44E5"/>
    <w:rsid w:val="009C51E8"/>
    <w:rsid w:val="009C58C0"/>
    <w:rsid w:val="009C601E"/>
    <w:rsid w:val="009D0A73"/>
    <w:rsid w:val="009D0ECD"/>
    <w:rsid w:val="009D19D6"/>
    <w:rsid w:val="009D1B66"/>
    <w:rsid w:val="009D249A"/>
    <w:rsid w:val="009D2503"/>
    <w:rsid w:val="009D2691"/>
    <w:rsid w:val="009D2F69"/>
    <w:rsid w:val="009D323A"/>
    <w:rsid w:val="009D3D81"/>
    <w:rsid w:val="009D4EAD"/>
    <w:rsid w:val="009D6080"/>
    <w:rsid w:val="009D6307"/>
    <w:rsid w:val="009D7036"/>
    <w:rsid w:val="009D7886"/>
    <w:rsid w:val="009D79BD"/>
    <w:rsid w:val="009E081C"/>
    <w:rsid w:val="009E24F4"/>
    <w:rsid w:val="009E253E"/>
    <w:rsid w:val="009E3E9E"/>
    <w:rsid w:val="009E48DF"/>
    <w:rsid w:val="009E4DC8"/>
    <w:rsid w:val="009E5B28"/>
    <w:rsid w:val="009E61DF"/>
    <w:rsid w:val="009F0DCF"/>
    <w:rsid w:val="009F1920"/>
    <w:rsid w:val="009F1922"/>
    <w:rsid w:val="009F1FDD"/>
    <w:rsid w:val="009F2CC8"/>
    <w:rsid w:val="009F4738"/>
    <w:rsid w:val="009F4964"/>
    <w:rsid w:val="009F4E88"/>
    <w:rsid w:val="009F4E8F"/>
    <w:rsid w:val="009F4F7A"/>
    <w:rsid w:val="009F57F9"/>
    <w:rsid w:val="009F6B29"/>
    <w:rsid w:val="009F6CCD"/>
    <w:rsid w:val="009F7008"/>
    <w:rsid w:val="00A01379"/>
    <w:rsid w:val="00A0479D"/>
    <w:rsid w:val="00A05045"/>
    <w:rsid w:val="00A07244"/>
    <w:rsid w:val="00A078EE"/>
    <w:rsid w:val="00A07AB7"/>
    <w:rsid w:val="00A07C20"/>
    <w:rsid w:val="00A1163F"/>
    <w:rsid w:val="00A11A8B"/>
    <w:rsid w:val="00A127F2"/>
    <w:rsid w:val="00A13462"/>
    <w:rsid w:val="00A135C8"/>
    <w:rsid w:val="00A1384C"/>
    <w:rsid w:val="00A13BE4"/>
    <w:rsid w:val="00A14B22"/>
    <w:rsid w:val="00A14B4E"/>
    <w:rsid w:val="00A14C5A"/>
    <w:rsid w:val="00A152E2"/>
    <w:rsid w:val="00A16BAB"/>
    <w:rsid w:val="00A16BCC"/>
    <w:rsid w:val="00A17323"/>
    <w:rsid w:val="00A2158A"/>
    <w:rsid w:val="00A21F5A"/>
    <w:rsid w:val="00A22203"/>
    <w:rsid w:val="00A24939"/>
    <w:rsid w:val="00A250EB"/>
    <w:rsid w:val="00A265F3"/>
    <w:rsid w:val="00A26B31"/>
    <w:rsid w:val="00A26F2A"/>
    <w:rsid w:val="00A27EAB"/>
    <w:rsid w:val="00A30110"/>
    <w:rsid w:val="00A30219"/>
    <w:rsid w:val="00A31ABB"/>
    <w:rsid w:val="00A33C81"/>
    <w:rsid w:val="00A33E62"/>
    <w:rsid w:val="00A34B7B"/>
    <w:rsid w:val="00A35686"/>
    <w:rsid w:val="00A35A63"/>
    <w:rsid w:val="00A35F22"/>
    <w:rsid w:val="00A368F0"/>
    <w:rsid w:val="00A37BDA"/>
    <w:rsid w:val="00A40760"/>
    <w:rsid w:val="00A40BC3"/>
    <w:rsid w:val="00A421AD"/>
    <w:rsid w:val="00A424BA"/>
    <w:rsid w:val="00A42D5E"/>
    <w:rsid w:val="00A4333A"/>
    <w:rsid w:val="00A43520"/>
    <w:rsid w:val="00A43D93"/>
    <w:rsid w:val="00A43DAF"/>
    <w:rsid w:val="00A44855"/>
    <w:rsid w:val="00A44A3E"/>
    <w:rsid w:val="00A45D40"/>
    <w:rsid w:val="00A464AF"/>
    <w:rsid w:val="00A4677A"/>
    <w:rsid w:val="00A46B43"/>
    <w:rsid w:val="00A46D1C"/>
    <w:rsid w:val="00A46DCA"/>
    <w:rsid w:val="00A47975"/>
    <w:rsid w:val="00A51A4C"/>
    <w:rsid w:val="00A54928"/>
    <w:rsid w:val="00A54FBB"/>
    <w:rsid w:val="00A551BB"/>
    <w:rsid w:val="00A55B93"/>
    <w:rsid w:val="00A574F3"/>
    <w:rsid w:val="00A600F3"/>
    <w:rsid w:val="00A6390F"/>
    <w:rsid w:val="00A64190"/>
    <w:rsid w:val="00A645D9"/>
    <w:rsid w:val="00A64F6F"/>
    <w:rsid w:val="00A65087"/>
    <w:rsid w:val="00A65733"/>
    <w:rsid w:val="00A65FE4"/>
    <w:rsid w:val="00A660FB"/>
    <w:rsid w:val="00A6645E"/>
    <w:rsid w:val="00A66D21"/>
    <w:rsid w:val="00A700AF"/>
    <w:rsid w:val="00A704D8"/>
    <w:rsid w:val="00A70A08"/>
    <w:rsid w:val="00A71F39"/>
    <w:rsid w:val="00A720CA"/>
    <w:rsid w:val="00A7266C"/>
    <w:rsid w:val="00A7269C"/>
    <w:rsid w:val="00A72D25"/>
    <w:rsid w:val="00A749D6"/>
    <w:rsid w:val="00A75EF1"/>
    <w:rsid w:val="00A7605B"/>
    <w:rsid w:val="00A761DA"/>
    <w:rsid w:val="00A76301"/>
    <w:rsid w:val="00A77A4D"/>
    <w:rsid w:val="00A80337"/>
    <w:rsid w:val="00A80C2E"/>
    <w:rsid w:val="00A812A5"/>
    <w:rsid w:val="00A81E99"/>
    <w:rsid w:val="00A8248F"/>
    <w:rsid w:val="00A8355B"/>
    <w:rsid w:val="00A83D3F"/>
    <w:rsid w:val="00A843E3"/>
    <w:rsid w:val="00A846C9"/>
    <w:rsid w:val="00A8489D"/>
    <w:rsid w:val="00A85205"/>
    <w:rsid w:val="00A8667C"/>
    <w:rsid w:val="00A8735A"/>
    <w:rsid w:val="00A87DBE"/>
    <w:rsid w:val="00A90901"/>
    <w:rsid w:val="00A92D23"/>
    <w:rsid w:val="00A9302C"/>
    <w:rsid w:val="00A93121"/>
    <w:rsid w:val="00A94506"/>
    <w:rsid w:val="00A949EC"/>
    <w:rsid w:val="00A95B86"/>
    <w:rsid w:val="00A961F1"/>
    <w:rsid w:val="00A96E0B"/>
    <w:rsid w:val="00A97429"/>
    <w:rsid w:val="00A978EC"/>
    <w:rsid w:val="00A9793A"/>
    <w:rsid w:val="00AA0026"/>
    <w:rsid w:val="00AA0058"/>
    <w:rsid w:val="00AA0279"/>
    <w:rsid w:val="00AA0386"/>
    <w:rsid w:val="00AA0529"/>
    <w:rsid w:val="00AA0602"/>
    <w:rsid w:val="00AA0E81"/>
    <w:rsid w:val="00AA1426"/>
    <w:rsid w:val="00AA1B38"/>
    <w:rsid w:val="00AA1C7F"/>
    <w:rsid w:val="00AA2668"/>
    <w:rsid w:val="00AA2CDF"/>
    <w:rsid w:val="00AA37F4"/>
    <w:rsid w:val="00AA3E6B"/>
    <w:rsid w:val="00AA46C2"/>
    <w:rsid w:val="00AA5D30"/>
    <w:rsid w:val="00AA6043"/>
    <w:rsid w:val="00AA65BE"/>
    <w:rsid w:val="00AA6812"/>
    <w:rsid w:val="00AA78BF"/>
    <w:rsid w:val="00AA7B09"/>
    <w:rsid w:val="00AB0F02"/>
    <w:rsid w:val="00AB1AF1"/>
    <w:rsid w:val="00AB2AFF"/>
    <w:rsid w:val="00AB2B1F"/>
    <w:rsid w:val="00AB34A3"/>
    <w:rsid w:val="00AB50D0"/>
    <w:rsid w:val="00AB5ACD"/>
    <w:rsid w:val="00AB63E2"/>
    <w:rsid w:val="00AB699C"/>
    <w:rsid w:val="00AB6BC1"/>
    <w:rsid w:val="00AB6C1F"/>
    <w:rsid w:val="00AB6E53"/>
    <w:rsid w:val="00AB709B"/>
    <w:rsid w:val="00AC0586"/>
    <w:rsid w:val="00AC0A74"/>
    <w:rsid w:val="00AC0DF9"/>
    <w:rsid w:val="00AC0EA9"/>
    <w:rsid w:val="00AC0F30"/>
    <w:rsid w:val="00AC1B1F"/>
    <w:rsid w:val="00AC1BD1"/>
    <w:rsid w:val="00AC1EDE"/>
    <w:rsid w:val="00AC2B31"/>
    <w:rsid w:val="00AC35BD"/>
    <w:rsid w:val="00AC3D57"/>
    <w:rsid w:val="00AC4E6E"/>
    <w:rsid w:val="00AC56B9"/>
    <w:rsid w:val="00AC64E4"/>
    <w:rsid w:val="00AC6520"/>
    <w:rsid w:val="00AC71CE"/>
    <w:rsid w:val="00AC7202"/>
    <w:rsid w:val="00AC73E0"/>
    <w:rsid w:val="00AD1232"/>
    <w:rsid w:val="00AD12DB"/>
    <w:rsid w:val="00AD222E"/>
    <w:rsid w:val="00AD24E1"/>
    <w:rsid w:val="00AD2CB8"/>
    <w:rsid w:val="00AD3149"/>
    <w:rsid w:val="00AD3852"/>
    <w:rsid w:val="00AD4386"/>
    <w:rsid w:val="00AD4B2B"/>
    <w:rsid w:val="00AD4D29"/>
    <w:rsid w:val="00AD5DAC"/>
    <w:rsid w:val="00AD67BD"/>
    <w:rsid w:val="00AD6D19"/>
    <w:rsid w:val="00AD6D90"/>
    <w:rsid w:val="00AD6F11"/>
    <w:rsid w:val="00AE220D"/>
    <w:rsid w:val="00AE2E76"/>
    <w:rsid w:val="00AE354B"/>
    <w:rsid w:val="00AE3A59"/>
    <w:rsid w:val="00AE42A6"/>
    <w:rsid w:val="00AE4461"/>
    <w:rsid w:val="00AE4C00"/>
    <w:rsid w:val="00AE4F0E"/>
    <w:rsid w:val="00AE5894"/>
    <w:rsid w:val="00AE5F16"/>
    <w:rsid w:val="00AE662A"/>
    <w:rsid w:val="00AE6BD8"/>
    <w:rsid w:val="00AF05AB"/>
    <w:rsid w:val="00AF1F51"/>
    <w:rsid w:val="00AF2CA1"/>
    <w:rsid w:val="00AF2EB8"/>
    <w:rsid w:val="00AF3BED"/>
    <w:rsid w:val="00AF45F7"/>
    <w:rsid w:val="00AF48B0"/>
    <w:rsid w:val="00AF5D6F"/>
    <w:rsid w:val="00AF61C9"/>
    <w:rsid w:val="00AF7494"/>
    <w:rsid w:val="00AF7B97"/>
    <w:rsid w:val="00B00C73"/>
    <w:rsid w:val="00B00D6D"/>
    <w:rsid w:val="00B011E6"/>
    <w:rsid w:val="00B0120C"/>
    <w:rsid w:val="00B01DB9"/>
    <w:rsid w:val="00B02BAE"/>
    <w:rsid w:val="00B02BF7"/>
    <w:rsid w:val="00B03961"/>
    <w:rsid w:val="00B03F32"/>
    <w:rsid w:val="00B0576D"/>
    <w:rsid w:val="00B05A57"/>
    <w:rsid w:val="00B05F8A"/>
    <w:rsid w:val="00B06723"/>
    <w:rsid w:val="00B06926"/>
    <w:rsid w:val="00B07246"/>
    <w:rsid w:val="00B10483"/>
    <w:rsid w:val="00B106EB"/>
    <w:rsid w:val="00B10D0E"/>
    <w:rsid w:val="00B11363"/>
    <w:rsid w:val="00B11DB1"/>
    <w:rsid w:val="00B1297B"/>
    <w:rsid w:val="00B132FC"/>
    <w:rsid w:val="00B134E0"/>
    <w:rsid w:val="00B13AFD"/>
    <w:rsid w:val="00B140CA"/>
    <w:rsid w:val="00B142B7"/>
    <w:rsid w:val="00B1461D"/>
    <w:rsid w:val="00B14D58"/>
    <w:rsid w:val="00B162ED"/>
    <w:rsid w:val="00B16BF6"/>
    <w:rsid w:val="00B17651"/>
    <w:rsid w:val="00B17DBE"/>
    <w:rsid w:val="00B20DE7"/>
    <w:rsid w:val="00B21BD6"/>
    <w:rsid w:val="00B21C6C"/>
    <w:rsid w:val="00B23377"/>
    <w:rsid w:val="00B23785"/>
    <w:rsid w:val="00B2397C"/>
    <w:rsid w:val="00B240E3"/>
    <w:rsid w:val="00B24ADD"/>
    <w:rsid w:val="00B24C03"/>
    <w:rsid w:val="00B254AD"/>
    <w:rsid w:val="00B255C4"/>
    <w:rsid w:val="00B26091"/>
    <w:rsid w:val="00B26E5C"/>
    <w:rsid w:val="00B26F37"/>
    <w:rsid w:val="00B27769"/>
    <w:rsid w:val="00B27AF4"/>
    <w:rsid w:val="00B27D17"/>
    <w:rsid w:val="00B27DEE"/>
    <w:rsid w:val="00B30335"/>
    <w:rsid w:val="00B31AF6"/>
    <w:rsid w:val="00B32B69"/>
    <w:rsid w:val="00B332C6"/>
    <w:rsid w:val="00B334EB"/>
    <w:rsid w:val="00B33F68"/>
    <w:rsid w:val="00B351B1"/>
    <w:rsid w:val="00B3718D"/>
    <w:rsid w:val="00B3744D"/>
    <w:rsid w:val="00B376E3"/>
    <w:rsid w:val="00B40A1C"/>
    <w:rsid w:val="00B40B5B"/>
    <w:rsid w:val="00B42209"/>
    <w:rsid w:val="00B424FA"/>
    <w:rsid w:val="00B4276E"/>
    <w:rsid w:val="00B43173"/>
    <w:rsid w:val="00B44424"/>
    <w:rsid w:val="00B44593"/>
    <w:rsid w:val="00B468FD"/>
    <w:rsid w:val="00B46BD6"/>
    <w:rsid w:val="00B47A92"/>
    <w:rsid w:val="00B50A4A"/>
    <w:rsid w:val="00B51091"/>
    <w:rsid w:val="00B521C8"/>
    <w:rsid w:val="00B52241"/>
    <w:rsid w:val="00B5404B"/>
    <w:rsid w:val="00B542B1"/>
    <w:rsid w:val="00B552EE"/>
    <w:rsid w:val="00B55319"/>
    <w:rsid w:val="00B55701"/>
    <w:rsid w:val="00B55A56"/>
    <w:rsid w:val="00B55C9C"/>
    <w:rsid w:val="00B56157"/>
    <w:rsid w:val="00B57B94"/>
    <w:rsid w:val="00B604D9"/>
    <w:rsid w:val="00B61080"/>
    <w:rsid w:val="00B63937"/>
    <w:rsid w:val="00B64383"/>
    <w:rsid w:val="00B649DF"/>
    <w:rsid w:val="00B65D61"/>
    <w:rsid w:val="00B6652A"/>
    <w:rsid w:val="00B66EA0"/>
    <w:rsid w:val="00B66FAE"/>
    <w:rsid w:val="00B70007"/>
    <w:rsid w:val="00B70A21"/>
    <w:rsid w:val="00B71A7A"/>
    <w:rsid w:val="00B72505"/>
    <w:rsid w:val="00B72BA5"/>
    <w:rsid w:val="00B737C9"/>
    <w:rsid w:val="00B74BF1"/>
    <w:rsid w:val="00B754C4"/>
    <w:rsid w:val="00B755EA"/>
    <w:rsid w:val="00B7568F"/>
    <w:rsid w:val="00B76F3A"/>
    <w:rsid w:val="00B80369"/>
    <w:rsid w:val="00B8036C"/>
    <w:rsid w:val="00B8107A"/>
    <w:rsid w:val="00B829A6"/>
    <w:rsid w:val="00B83362"/>
    <w:rsid w:val="00B83930"/>
    <w:rsid w:val="00B84076"/>
    <w:rsid w:val="00B85B8C"/>
    <w:rsid w:val="00B86545"/>
    <w:rsid w:val="00B87A8B"/>
    <w:rsid w:val="00B87D78"/>
    <w:rsid w:val="00B90662"/>
    <w:rsid w:val="00B907F3"/>
    <w:rsid w:val="00B9196B"/>
    <w:rsid w:val="00B919F3"/>
    <w:rsid w:val="00B9330C"/>
    <w:rsid w:val="00B937EE"/>
    <w:rsid w:val="00B93F84"/>
    <w:rsid w:val="00B94AD0"/>
    <w:rsid w:val="00B95CC3"/>
    <w:rsid w:val="00B95FCB"/>
    <w:rsid w:val="00B9726F"/>
    <w:rsid w:val="00BA00B8"/>
    <w:rsid w:val="00BA1980"/>
    <w:rsid w:val="00BA1C36"/>
    <w:rsid w:val="00BA1F14"/>
    <w:rsid w:val="00BA2CD7"/>
    <w:rsid w:val="00BA30E3"/>
    <w:rsid w:val="00BA3EFB"/>
    <w:rsid w:val="00BA4D75"/>
    <w:rsid w:val="00BA548E"/>
    <w:rsid w:val="00BA5AF6"/>
    <w:rsid w:val="00BA6260"/>
    <w:rsid w:val="00BA6BAE"/>
    <w:rsid w:val="00BA6BE7"/>
    <w:rsid w:val="00BA71EE"/>
    <w:rsid w:val="00BB3550"/>
    <w:rsid w:val="00BB372C"/>
    <w:rsid w:val="00BB3C85"/>
    <w:rsid w:val="00BB40AD"/>
    <w:rsid w:val="00BB5954"/>
    <w:rsid w:val="00BB6491"/>
    <w:rsid w:val="00BB7035"/>
    <w:rsid w:val="00BB7CF4"/>
    <w:rsid w:val="00BC164E"/>
    <w:rsid w:val="00BC2E56"/>
    <w:rsid w:val="00BC3C09"/>
    <w:rsid w:val="00BC4533"/>
    <w:rsid w:val="00BC4961"/>
    <w:rsid w:val="00BC6A5E"/>
    <w:rsid w:val="00BC6C9B"/>
    <w:rsid w:val="00BC6F3D"/>
    <w:rsid w:val="00BD03A0"/>
    <w:rsid w:val="00BD1CD3"/>
    <w:rsid w:val="00BD2068"/>
    <w:rsid w:val="00BD24F5"/>
    <w:rsid w:val="00BD2D52"/>
    <w:rsid w:val="00BD3031"/>
    <w:rsid w:val="00BD326B"/>
    <w:rsid w:val="00BD3739"/>
    <w:rsid w:val="00BD5860"/>
    <w:rsid w:val="00BD607B"/>
    <w:rsid w:val="00BD616B"/>
    <w:rsid w:val="00BD6474"/>
    <w:rsid w:val="00BD6F3B"/>
    <w:rsid w:val="00BD7A46"/>
    <w:rsid w:val="00BE1109"/>
    <w:rsid w:val="00BE2393"/>
    <w:rsid w:val="00BE365E"/>
    <w:rsid w:val="00BE4A5E"/>
    <w:rsid w:val="00BE54ED"/>
    <w:rsid w:val="00BE5A92"/>
    <w:rsid w:val="00BF2EAC"/>
    <w:rsid w:val="00BF3C3E"/>
    <w:rsid w:val="00BF4BA5"/>
    <w:rsid w:val="00BF5427"/>
    <w:rsid w:val="00BF5D0E"/>
    <w:rsid w:val="00BF5D88"/>
    <w:rsid w:val="00BF5D9A"/>
    <w:rsid w:val="00BF66D0"/>
    <w:rsid w:val="00BF6A58"/>
    <w:rsid w:val="00BF7471"/>
    <w:rsid w:val="00C00267"/>
    <w:rsid w:val="00C0294B"/>
    <w:rsid w:val="00C03171"/>
    <w:rsid w:val="00C03190"/>
    <w:rsid w:val="00C03918"/>
    <w:rsid w:val="00C03EB8"/>
    <w:rsid w:val="00C056B6"/>
    <w:rsid w:val="00C0576C"/>
    <w:rsid w:val="00C05C57"/>
    <w:rsid w:val="00C05CB1"/>
    <w:rsid w:val="00C0690E"/>
    <w:rsid w:val="00C06C63"/>
    <w:rsid w:val="00C06C9F"/>
    <w:rsid w:val="00C07358"/>
    <w:rsid w:val="00C0798F"/>
    <w:rsid w:val="00C104FC"/>
    <w:rsid w:val="00C10ED1"/>
    <w:rsid w:val="00C116C7"/>
    <w:rsid w:val="00C11DFE"/>
    <w:rsid w:val="00C13B90"/>
    <w:rsid w:val="00C1425C"/>
    <w:rsid w:val="00C14D98"/>
    <w:rsid w:val="00C15EEE"/>
    <w:rsid w:val="00C165AB"/>
    <w:rsid w:val="00C17CE6"/>
    <w:rsid w:val="00C17D7F"/>
    <w:rsid w:val="00C17E9D"/>
    <w:rsid w:val="00C20487"/>
    <w:rsid w:val="00C2180C"/>
    <w:rsid w:val="00C21909"/>
    <w:rsid w:val="00C219C2"/>
    <w:rsid w:val="00C226E3"/>
    <w:rsid w:val="00C22B3C"/>
    <w:rsid w:val="00C231CC"/>
    <w:rsid w:val="00C23317"/>
    <w:rsid w:val="00C24DCA"/>
    <w:rsid w:val="00C2535F"/>
    <w:rsid w:val="00C2599E"/>
    <w:rsid w:val="00C259CC"/>
    <w:rsid w:val="00C26ED4"/>
    <w:rsid w:val="00C27B10"/>
    <w:rsid w:val="00C27EAC"/>
    <w:rsid w:val="00C321D8"/>
    <w:rsid w:val="00C32E59"/>
    <w:rsid w:val="00C32EDD"/>
    <w:rsid w:val="00C32F7A"/>
    <w:rsid w:val="00C33159"/>
    <w:rsid w:val="00C336E7"/>
    <w:rsid w:val="00C33DB3"/>
    <w:rsid w:val="00C34026"/>
    <w:rsid w:val="00C34956"/>
    <w:rsid w:val="00C36438"/>
    <w:rsid w:val="00C36600"/>
    <w:rsid w:val="00C3769C"/>
    <w:rsid w:val="00C404BB"/>
    <w:rsid w:val="00C4057D"/>
    <w:rsid w:val="00C4179E"/>
    <w:rsid w:val="00C42FA9"/>
    <w:rsid w:val="00C444FD"/>
    <w:rsid w:val="00C468D6"/>
    <w:rsid w:val="00C470C1"/>
    <w:rsid w:val="00C4710B"/>
    <w:rsid w:val="00C47D47"/>
    <w:rsid w:val="00C51C33"/>
    <w:rsid w:val="00C52047"/>
    <w:rsid w:val="00C52466"/>
    <w:rsid w:val="00C5270F"/>
    <w:rsid w:val="00C52F45"/>
    <w:rsid w:val="00C53596"/>
    <w:rsid w:val="00C55418"/>
    <w:rsid w:val="00C558F5"/>
    <w:rsid w:val="00C55E83"/>
    <w:rsid w:val="00C5608F"/>
    <w:rsid w:val="00C566C8"/>
    <w:rsid w:val="00C56966"/>
    <w:rsid w:val="00C56E82"/>
    <w:rsid w:val="00C578BF"/>
    <w:rsid w:val="00C57F32"/>
    <w:rsid w:val="00C605FE"/>
    <w:rsid w:val="00C60942"/>
    <w:rsid w:val="00C62563"/>
    <w:rsid w:val="00C63082"/>
    <w:rsid w:val="00C638DD"/>
    <w:rsid w:val="00C658F1"/>
    <w:rsid w:val="00C661CF"/>
    <w:rsid w:val="00C663D6"/>
    <w:rsid w:val="00C66BDA"/>
    <w:rsid w:val="00C66F43"/>
    <w:rsid w:val="00C676AD"/>
    <w:rsid w:val="00C678C2"/>
    <w:rsid w:val="00C67A46"/>
    <w:rsid w:val="00C707AD"/>
    <w:rsid w:val="00C70B40"/>
    <w:rsid w:val="00C70BAD"/>
    <w:rsid w:val="00C70D2F"/>
    <w:rsid w:val="00C712B0"/>
    <w:rsid w:val="00C71A1B"/>
    <w:rsid w:val="00C721CF"/>
    <w:rsid w:val="00C72823"/>
    <w:rsid w:val="00C72E4A"/>
    <w:rsid w:val="00C73127"/>
    <w:rsid w:val="00C7371C"/>
    <w:rsid w:val="00C75102"/>
    <w:rsid w:val="00C75342"/>
    <w:rsid w:val="00C7564C"/>
    <w:rsid w:val="00C75881"/>
    <w:rsid w:val="00C775E4"/>
    <w:rsid w:val="00C776C2"/>
    <w:rsid w:val="00C80AAD"/>
    <w:rsid w:val="00C810C1"/>
    <w:rsid w:val="00C8117A"/>
    <w:rsid w:val="00C81357"/>
    <w:rsid w:val="00C81BDE"/>
    <w:rsid w:val="00C821B0"/>
    <w:rsid w:val="00C8474B"/>
    <w:rsid w:val="00C8477D"/>
    <w:rsid w:val="00C8498A"/>
    <w:rsid w:val="00C85316"/>
    <w:rsid w:val="00C86248"/>
    <w:rsid w:val="00C8708E"/>
    <w:rsid w:val="00C87B94"/>
    <w:rsid w:val="00C92004"/>
    <w:rsid w:val="00C92767"/>
    <w:rsid w:val="00C92C85"/>
    <w:rsid w:val="00C93F34"/>
    <w:rsid w:val="00C93FDE"/>
    <w:rsid w:val="00C9438C"/>
    <w:rsid w:val="00C94615"/>
    <w:rsid w:val="00C94684"/>
    <w:rsid w:val="00C94955"/>
    <w:rsid w:val="00C950E9"/>
    <w:rsid w:val="00C9723E"/>
    <w:rsid w:val="00C9762E"/>
    <w:rsid w:val="00CA02B0"/>
    <w:rsid w:val="00CA040D"/>
    <w:rsid w:val="00CA13C8"/>
    <w:rsid w:val="00CA2A64"/>
    <w:rsid w:val="00CA3092"/>
    <w:rsid w:val="00CA4F73"/>
    <w:rsid w:val="00CA55DF"/>
    <w:rsid w:val="00CA68AC"/>
    <w:rsid w:val="00CA6E37"/>
    <w:rsid w:val="00CA6F6A"/>
    <w:rsid w:val="00CA7AAB"/>
    <w:rsid w:val="00CA7E9F"/>
    <w:rsid w:val="00CB0B5F"/>
    <w:rsid w:val="00CB11AA"/>
    <w:rsid w:val="00CB161C"/>
    <w:rsid w:val="00CB1E99"/>
    <w:rsid w:val="00CB2283"/>
    <w:rsid w:val="00CB2387"/>
    <w:rsid w:val="00CB342E"/>
    <w:rsid w:val="00CB3910"/>
    <w:rsid w:val="00CB43CB"/>
    <w:rsid w:val="00CB497E"/>
    <w:rsid w:val="00CB4D9E"/>
    <w:rsid w:val="00CB684F"/>
    <w:rsid w:val="00CB702D"/>
    <w:rsid w:val="00CB7F7F"/>
    <w:rsid w:val="00CC0EC7"/>
    <w:rsid w:val="00CC17D8"/>
    <w:rsid w:val="00CC1CCA"/>
    <w:rsid w:val="00CC3261"/>
    <w:rsid w:val="00CC3D74"/>
    <w:rsid w:val="00CC44BA"/>
    <w:rsid w:val="00CC6470"/>
    <w:rsid w:val="00CC65C4"/>
    <w:rsid w:val="00CC6D59"/>
    <w:rsid w:val="00CC7999"/>
    <w:rsid w:val="00CD016F"/>
    <w:rsid w:val="00CD0D79"/>
    <w:rsid w:val="00CD1010"/>
    <w:rsid w:val="00CD1021"/>
    <w:rsid w:val="00CD1669"/>
    <w:rsid w:val="00CD25A1"/>
    <w:rsid w:val="00CD2D82"/>
    <w:rsid w:val="00CD2FA0"/>
    <w:rsid w:val="00CD4641"/>
    <w:rsid w:val="00CD5C2E"/>
    <w:rsid w:val="00CD60F4"/>
    <w:rsid w:val="00CE08BD"/>
    <w:rsid w:val="00CE0A48"/>
    <w:rsid w:val="00CE12DE"/>
    <w:rsid w:val="00CE1A8E"/>
    <w:rsid w:val="00CE22E9"/>
    <w:rsid w:val="00CE2D7D"/>
    <w:rsid w:val="00CE321B"/>
    <w:rsid w:val="00CE3391"/>
    <w:rsid w:val="00CE39AF"/>
    <w:rsid w:val="00CE3AB6"/>
    <w:rsid w:val="00CE4750"/>
    <w:rsid w:val="00CE4D93"/>
    <w:rsid w:val="00CE578F"/>
    <w:rsid w:val="00CE58AD"/>
    <w:rsid w:val="00CE5FD0"/>
    <w:rsid w:val="00CE6409"/>
    <w:rsid w:val="00CE6522"/>
    <w:rsid w:val="00CE7435"/>
    <w:rsid w:val="00CF006F"/>
    <w:rsid w:val="00CF0073"/>
    <w:rsid w:val="00CF0D76"/>
    <w:rsid w:val="00CF1260"/>
    <w:rsid w:val="00CF22A5"/>
    <w:rsid w:val="00CF2B31"/>
    <w:rsid w:val="00CF30D5"/>
    <w:rsid w:val="00CF3262"/>
    <w:rsid w:val="00CF3359"/>
    <w:rsid w:val="00CF39BD"/>
    <w:rsid w:val="00CF70C7"/>
    <w:rsid w:val="00D00B16"/>
    <w:rsid w:val="00D00C20"/>
    <w:rsid w:val="00D015DE"/>
    <w:rsid w:val="00D01F73"/>
    <w:rsid w:val="00D032C0"/>
    <w:rsid w:val="00D045A0"/>
    <w:rsid w:val="00D0482C"/>
    <w:rsid w:val="00D048B2"/>
    <w:rsid w:val="00D04D56"/>
    <w:rsid w:val="00D054FA"/>
    <w:rsid w:val="00D066FD"/>
    <w:rsid w:val="00D077F3"/>
    <w:rsid w:val="00D07F07"/>
    <w:rsid w:val="00D11F34"/>
    <w:rsid w:val="00D12964"/>
    <w:rsid w:val="00D13992"/>
    <w:rsid w:val="00D148F0"/>
    <w:rsid w:val="00D14E75"/>
    <w:rsid w:val="00D156B6"/>
    <w:rsid w:val="00D15DE0"/>
    <w:rsid w:val="00D16485"/>
    <w:rsid w:val="00D1686D"/>
    <w:rsid w:val="00D17A48"/>
    <w:rsid w:val="00D17E70"/>
    <w:rsid w:val="00D2029C"/>
    <w:rsid w:val="00D219BC"/>
    <w:rsid w:val="00D21F4C"/>
    <w:rsid w:val="00D22DD2"/>
    <w:rsid w:val="00D2352D"/>
    <w:rsid w:val="00D23B55"/>
    <w:rsid w:val="00D24FD3"/>
    <w:rsid w:val="00D25096"/>
    <w:rsid w:val="00D2552E"/>
    <w:rsid w:val="00D25C8F"/>
    <w:rsid w:val="00D2647D"/>
    <w:rsid w:val="00D2662B"/>
    <w:rsid w:val="00D30008"/>
    <w:rsid w:val="00D31977"/>
    <w:rsid w:val="00D32185"/>
    <w:rsid w:val="00D32632"/>
    <w:rsid w:val="00D32742"/>
    <w:rsid w:val="00D3340A"/>
    <w:rsid w:val="00D33CC3"/>
    <w:rsid w:val="00D33D77"/>
    <w:rsid w:val="00D34A92"/>
    <w:rsid w:val="00D35E1A"/>
    <w:rsid w:val="00D35EFF"/>
    <w:rsid w:val="00D367E1"/>
    <w:rsid w:val="00D36856"/>
    <w:rsid w:val="00D36E3D"/>
    <w:rsid w:val="00D373B6"/>
    <w:rsid w:val="00D40FAC"/>
    <w:rsid w:val="00D412EC"/>
    <w:rsid w:val="00D4164E"/>
    <w:rsid w:val="00D43046"/>
    <w:rsid w:val="00D432D8"/>
    <w:rsid w:val="00D43873"/>
    <w:rsid w:val="00D44D0E"/>
    <w:rsid w:val="00D45636"/>
    <w:rsid w:val="00D45D74"/>
    <w:rsid w:val="00D4775B"/>
    <w:rsid w:val="00D5066A"/>
    <w:rsid w:val="00D51E22"/>
    <w:rsid w:val="00D564BD"/>
    <w:rsid w:val="00D567FC"/>
    <w:rsid w:val="00D56AEC"/>
    <w:rsid w:val="00D5786F"/>
    <w:rsid w:val="00D57FFC"/>
    <w:rsid w:val="00D603E7"/>
    <w:rsid w:val="00D60621"/>
    <w:rsid w:val="00D61233"/>
    <w:rsid w:val="00D6128A"/>
    <w:rsid w:val="00D6136F"/>
    <w:rsid w:val="00D63B7C"/>
    <w:rsid w:val="00D63E2B"/>
    <w:rsid w:val="00D63F19"/>
    <w:rsid w:val="00D63F3A"/>
    <w:rsid w:val="00D64402"/>
    <w:rsid w:val="00D64B02"/>
    <w:rsid w:val="00D650D0"/>
    <w:rsid w:val="00D653CE"/>
    <w:rsid w:val="00D65919"/>
    <w:rsid w:val="00D65D54"/>
    <w:rsid w:val="00D66169"/>
    <w:rsid w:val="00D6771F"/>
    <w:rsid w:val="00D700A3"/>
    <w:rsid w:val="00D727B2"/>
    <w:rsid w:val="00D72DB5"/>
    <w:rsid w:val="00D72DD7"/>
    <w:rsid w:val="00D73024"/>
    <w:rsid w:val="00D73AF4"/>
    <w:rsid w:val="00D74260"/>
    <w:rsid w:val="00D7454D"/>
    <w:rsid w:val="00D746BD"/>
    <w:rsid w:val="00D74790"/>
    <w:rsid w:val="00D74B70"/>
    <w:rsid w:val="00D759B8"/>
    <w:rsid w:val="00D76851"/>
    <w:rsid w:val="00D76FB3"/>
    <w:rsid w:val="00D777E0"/>
    <w:rsid w:val="00D77CB1"/>
    <w:rsid w:val="00D8019E"/>
    <w:rsid w:val="00D803C1"/>
    <w:rsid w:val="00D808AC"/>
    <w:rsid w:val="00D80CC7"/>
    <w:rsid w:val="00D81816"/>
    <w:rsid w:val="00D828E0"/>
    <w:rsid w:val="00D8331E"/>
    <w:rsid w:val="00D8352C"/>
    <w:rsid w:val="00D83F27"/>
    <w:rsid w:val="00D8447F"/>
    <w:rsid w:val="00D8465D"/>
    <w:rsid w:val="00D857CC"/>
    <w:rsid w:val="00D864E0"/>
    <w:rsid w:val="00D87B11"/>
    <w:rsid w:val="00D90C5E"/>
    <w:rsid w:val="00D90C8F"/>
    <w:rsid w:val="00D91C7B"/>
    <w:rsid w:val="00D92D79"/>
    <w:rsid w:val="00D92D9F"/>
    <w:rsid w:val="00D92E48"/>
    <w:rsid w:val="00D933A4"/>
    <w:rsid w:val="00D942BB"/>
    <w:rsid w:val="00D94572"/>
    <w:rsid w:val="00D94B20"/>
    <w:rsid w:val="00D94E1E"/>
    <w:rsid w:val="00D95456"/>
    <w:rsid w:val="00D95A40"/>
    <w:rsid w:val="00D95C50"/>
    <w:rsid w:val="00D9686A"/>
    <w:rsid w:val="00D9720E"/>
    <w:rsid w:val="00D9729F"/>
    <w:rsid w:val="00D978BF"/>
    <w:rsid w:val="00DA0F23"/>
    <w:rsid w:val="00DA109C"/>
    <w:rsid w:val="00DA2F9C"/>
    <w:rsid w:val="00DA37D1"/>
    <w:rsid w:val="00DA3B55"/>
    <w:rsid w:val="00DA3B9F"/>
    <w:rsid w:val="00DA4234"/>
    <w:rsid w:val="00DA4B34"/>
    <w:rsid w:val="00DA5671"/>
    <w:rsid w:val="00DA5D34"/>
    <w:rsid w:val="00DA692B"/>
    <w:rsid w:val="00DB0253"/>
    <w:rsid w:val="00DB02FA"/>
    <w:rsid w:val="00DB04B1"/>
    <w:rsid w:val="00DB11F5"/>
    <w:rsid w:val="00DB12BD"/>
    <w:rsid w:val="00DB26A3"/>
    <w:rsid w:val="00DB28D4"/>
    <w:rsid w:val="00DB52E1"/>
    <w:rsid w:val="00DB7087"/>
    <w:rsid w:val="00DC09A5"/>
    <w:rsid w:val="00DC0BD8"/>
    <w:rsid w:val="00DC13E5"/>
    <w:rsid w:val="00DC2E62"/>
    <w:rsid w:val="00DC5FB0"/>
    <w:rsid w:val="00DC6455"/>
    <w:rsid w:val="00DC65B3"/>
    <w:rsid w:val="00DC745F"/>
    <w:rsid w:val="00DC746B"/>
    <w:rsid w:val="00DC7B22"/>
    <w:rsid w:val="00DD0033"/>
    <w:rsid w:val="00DD157F"/>
    <w:rsid w:val="00DD1B37"/>
    <w:rsid w:val="00DD2318"/>
    <w:rsid w:val="00DD24D3"/>
    <w:rsid w:val="00DD25C6"/>
    <w:rsid w:val="00DD3165"/>
    <w:rsid w:val="00DD3B96"/>
    <w:rsid w:val="00DD56C7"/>
    <w:rsid w:val="00DD5D25"/>
    <w:rsid w:val="00DD5E1D"/>
    <w:rsid w:val="00DD6E28"/>
    <w:rsid w:val="00DD744F"/>
    <w:rsid w:val="00DD7FF3"/>
    <w:rsid w:val="00DE0E8E"/>
    <w:rsid w:val="00DE1810"/>
    <w:rsid w:val="00DE1F3F"/>
    <w:rsid w:val="00DE1FC4"/>
    <w:rsid w:val="00DE3073"/>
    <w:rsid w:val="00DE428E"/>
    <w:rsid w:val="00DE4920"/>
    <w:rsid w:val="00DE708F"/>
    <w:rsid w:val="00DE745E"/>
    <w:rsid w:val="00DF03DD"/>
    <w:rsid w:val="00DF0AD1"/>
    <w:rsid w:val="00DF0B2A"/>
    <w:rsid w:val="00DF150E"/>
    <w:rsid w:val="00DF211C"/>
    <w:rsid w:val="00DF2CBF"/>
    <w:rsid w:val="00DF2E30"/>
    <w:rsid w:val="00DF3ED6"/>
    <w:rsid w:val="00DF61A5"/>
    <w:rsid w:val="00DF62DA"/>
    <w:rsid w:val="00DF6F31"/>
    <w:rsid w:val="00DF79DD"/>
    <w:rsid w:val="00E02C69"/>
    <w:rsid w:val="00E02DA3"/>
    <w:rsid w:val="00E03B1B"/>
    <w:rsid w:val="00E047A3"/>
    <w:rsid w:val="00E04C0D"/>
    <w:rsid w:val="00E05007"/>
    <w:rsid w:val="00E05AE4"/>
    <w:rsid w:val="00E0604E"/>
    <w:rsid w:val="00E0769D"/>
    <w:rsid w:val="00E0777D"/>
    <w:rsid w:val="00E11B97"/>
    <w:rsid w:val="00E128C5"/>
    <w:rsid w:val="00E13505"/>
    <w:rsid w:val="00E13D50"/>
    <w:rsid w:val="00E141D4"/>
    <w:rsid w:val="00E15267"/>
    <w:rsid w:val="00E15391"/>
    <w:rsid w:val="00E163FC"/>
    <w:rsid w:val="00E172EC"/>
    <w:rsid w:val="00E17E5C"/>
    <w:rsid w:val="00E17F2A"/>
    <w:rsid w:val="00E2062E"/>
    <w:rsid w:val="00E21575"/>
    <w:rsid w:val="00E21682"/>
    <w:rsid w:val="00E216DC"/>
    <w:rsid w:val="00E21871"/>
    <w:rsid w:val="00E23D7E"/>
    <w:rsid w:val="00E24515"/>
    <w:rsid w:val="00E24BE7"/>
    <w:rsid w:val="00E24DD9"/>
    <w:rsid w:val="00E265BE"/>
    <w:rsid w:val="00E26D2D"/>
    <w:rsid w:val="00E27315"/>
    <w:rsid w:val="00E27E9D"/>
    <w:rsid w:val="00E310CF"/>
    <w:rsid w:val="00E31697"/>
    <w:rsid w:val="00E31735"/>
    <w:rsid w:val="00E3209E"/>
    <w:rsid w:val="00E3239E"/>
    <w:rsid w:val="00E32760"/>
    <w:rsid w:val="00E32770"/>
    <w:rsid w:val="00E33281"/>
    <w:rsid w:val="00E33B00"/>
    <w:rsid w:val="00E34B0D"/>
    <w:rsid w:val="00E34CE6"/>
    <w:rsid w:val="00E36594"/>
    <w:rsid w:val="00E4014A"/>
    <w:rsid w:val="00E4108E"/>
    <w:rsid w:val="00E41B2A"/>
    <w:rsid w:val="00E45304"/>
    <w:rsid w:val="00E458D0"/>
    <w:rsid w:val="00E4649E"/>
    <w:rsid w:val="00E46DB6"/>
    <w:rsid w:val="00E47835"/>
    <w:rsid w:val="00E50996"/>
    <w:rsid w:val="00E52F96"/>
    <w:rsid w:val="00E535B6"/>
    <w:rsid w:val="00E53FFC"/>
    <w:rsid w:val="00E544FC"/>
    <w:rsid w:val="00E55986"/>
    <w:rsid w:val="00E55D1D"/>
    <w:rsid w:val="00E563E7"/>
    <w:rsid w:val="00E5643E"/>
    <w:rsid w:val="00E5645C"/>
    <w:rsid w:val="00E564CE"/>
    <w:rsid w:val="00E56997"/>
    <w:rsid w:val="00E56EBB"/>
    <w:rsid w:val="00E60B02"/>
    <w:rsid w:val="00E61D3E"/>
    <w:rsid w:val="00E62E6A"/>
    <w:rsid w:val="00E62EE1"/>
    <w:rsid w:val="00E634CD"/>
    <w:rsid w:val="00E637CE"/>
    <w:rsid w:val="00E6466D"/>
    <w:rsid w:val="00E64741"/>
    <w:rsid w:val="00E659CE"/>
    <w:rsid w:val="00E65C70"/>
    <w:rsid w:val="00E6606D"/>
    <w:rsid w:val="00E663EB"/>
    <w:rsid w:val="00E67B95"/>
    <w:rsid w:val="00E67CC5"/>
    <w:rsid w:val="00E705AD"/>
    <w:rsid w:val="00E71BBB"/>
    <w:rsid w:val="00E71BEF"/>
    <w:rsid w:val="00E726C5"/>
    <w:rsid w:val="00E727FF"/>
    <w:rsid w:val="00E72AB5"/>
    <w:rsid w:val="00E74A11"/>
    <w:rsid w:val="00E74A1D"/>
    <w:rsid w:val="00E75880"/>
    <w:rsid w:val="00E75AE4"/>
    <w:rsid w:val="00E75FFE"/>
    <w:rsid w:val="00E765A6"/>
    <w:rsid w:val="00E76A0C"/>
    <w:rsid w:val="00E772F1"/>
    <w:rsid w:val="00E7798B"/>
    <w:rsid w:val="00E81941"/>
    <w:rsid w:val="00E83BD4"/>
    <w:rsid w:val="00E8477C"/>
    <w:rsid w:val="00E84B20"/>
    <w:rsid w:val="00E85389"/>
    <w:rsid w:val="00E85E13"/>
    <w:rsid w:val="00E85EA3"/>
    <w:rsid w:val="00E86A74"/>
    <w:rsid w:val="00E87C8A"/>
    <w:rsid w:val="00E90DA7"/>
    <w:rsid w:val="00E916BC"/>
    <w:rsid w:val="00E91C7B"/>
    <w:rsid w:val="00E922AC"/>
    <w:rsid w:val="00E92685"/>
    <w:rsid w:val="00E94734"/>
    <w:rsid w:val="00E9481D"/>
    <w:rsid w:val="00E94A50"/>
    <w:rsid w:val="00E955E6"/>
    <w:rsid w:val="00E959C6"/>
    <w:rsid w:val="00E964D7"/>
    <w:rsid w:val="00E96504"/>
    <w:rsid w:val="00E96ACC"/>
    <w:rsid w:val="00E97FC9"/>
    <w:rsid w:val="00EA0EEA"/>
    <w:rsid w:val="00EA213E"/>
    <w:rsid w:val="00EA2973"/>
    <w:rsid w:val="00EA43EE"/>
    <w:rsid w:val="00EA59AD"/>
    <w:rsid w:val="00EB09D8"/>
    <w:rsid w:val="00EB0BC0"/>
    <w:rsid w:val="00EB13BF"/>
    <w:rsid w:val="00EB153E"/>
    <w:rsid w:val="00EB1790"/>
    <w:rsid w:val="00EB17C3"/>
    <w:rsid w:val="00EB35A8"/>
    <w:rsid w:val="00EB39BF"/>
    <w:rsid w:val="00EB4C17"/>
    <w:rsid w:val="00EB68FB"/>
    <w:rsid w:val="00EC10CB"/>
    <w:rsid w:val="00EC1D1A"/>
    <w:rsid w:val="00EC2DDC"/>
    <w:rsid w:val="00EC3C52"/>
    <w:rsid w:val="00EC51F0"/>
    <w:rsid w:val="00EC6316"/>
    <w:rsid w:val="00EC6595"/>
    <w:rsid w:val="00EC6AAC"/>
    <w:rsid w:val="00EC7041"/>
    <w:rsid w:val="00EC7139"/>
    <w:rsid w:val="00EC745E"/>
    <w:rsid w:val="00EC7492"/>
    <w:rsid w:val="00EC7F52"/>
    <w:rsid w:val="00ED0D20"/>
    <w:rsid w:val="00ED164B"/>
    <w:rsid w:val="00ED1A9F"/>
    <w:rsid w:val="00ED1BD5"/>
    <w:rsid w:val="00ED1C2A"/>
    <w:rsid w:val="00ED2442"/>
    <w:rsid w:val="00ED2A6A"/>
    <w:rsid w:val="00ED31E7"/>
    <w:rsid w:val="00ED32C3"/>
    <w:rsid w:val="00ED358B"/>
    <w:rsid w:val="00ED45E2"/>
    <w:rsid w:val="00ED4E61"/>
    <w:rsid w:val="00ED65DE"/>
    <w:rsid w:val="00ED680A"/>
    <w:rsid w:val="00ED6BC1"/>
    <w:rsid w:val="00ED6C8D"/>
    <w:rsid w:val="00ED70D0"/>
    <w:rsid w:val="00ED7E02"/>
    <w:rsid w:val="00EE099B"/>
    <w:rsid w:val="00EE0DF5"/>
    <w:rsid w:val="00EE1F3E"/>
    <w:rsid w:val="00EE38CB"/>
    <w:rsid w:val="00EE3C84"/>
    <w:rsid w:val="00EE3D61"/>
    <w:rsid w:val="00EE4465"/>
    <w:rsid w:val="00EE4D67"/>
    <w:rsid w:val="00EE50A1"/>
    <w:rsid w:val="00EE590E"/>
    <w:rsid w:val="00EE5DD8"/>
    <w:rsid w:val="00EE67B0"/>
    <w:rsid w:val="00EE6CC4"/>
    <w:rsid w:val="00EE7139"/>
    <w:rsid w:val="00EE7D75"/>
    <w:rsid w:val="00EF05EA"/>
    <w:rsid w:val="00EF0F91"/>
    <w:rsid w:val="00EF2921"/>
    <w:rsid w:val="00EF2B33"/>
    <w:rsid w:val="00EF2FF1"/>
    <w:rsid w:val="00EF3F54"/>
    <w:rsid w:val="00EF4B82"/>
    <w:rsid w:val="00EF570D"/>
    <w:rsid w:val="00EF688A"/>
    <w:rsid w:val="00EF6DCC"/>
    <w:rsid w:val="00EF720D"/>
    <w:rsid w:val="00F01897"/>
    <w:rsid w:val="00F01B0F"/>
    <w:rsid w:val="00F01C10"/>
    <w:rsid w:val="00F0248D"/>
    <w:rsid w:val="00F02A4E"/>
    <w:rsid w:val="00F04572"/>
    <w:rsid w:val="00F049DB"/>
    <w:rsid w:val="00F04D09"/>
    <w:rsid w:val="00F0538D"/>
    <w:rsid w:val="00F05786"/>
    <w:rsid w:val="00F05B3D"/>
    <w:rsid w:val="00F05FC4"/>
    <w:rsid w:val="00F0616B"/>
    <w:rsid w:val="00F07738"/>
    <w:rsid w:val="00F07A74"/>
    <w:rsid w:val="00F10A8C"/>
    <w:rsid w:val="00F11F8E"/>
    <w:rsid w:val="00F120C7"/>
    <w:rsid w:val="00F12153"/>
    <w:rsid w:val="00F12201"/>
    <w:rsid w:val="00F12AE8"/>
    <w:rsid w:val="00F12B88"/>
    <w:rsid w:val="00F1330F"/>
    <w:rsid w:val="00F133F7"/>
    <w:rsid w:val="00F13B83"/>
    <w:rsid w:val="00F14AC8"/>
    <w:rsid w:val="00F150C7"/>
    <w:rsid w:val="00F15479"/>
    <w:rsid w:val="00F15B5F"/>
    <w:rsid w:val="00F161EE"/>
    <w:rsid w:val="00F164DA"/>
    <w:rsid w:val="00F16736"/>
    <w:rsid w:val="00F16CD9"/>
    <w:rsid w:val="00F176C6"/>
    <w:rsid w:val="00F178D1"/>
    <w:rsid w:val="00F17FA2"/>
    <w:rsid w:val="00F204F8"/>
    <w:rsid w:val="00F211C4"/>
    <w:rsid w:val="00F2207C"/>
    <w:rsid w:val="00F22E9F"/>
    <w:rsid w:val="00F24CCC"/>
    <w:rsid w:val="00F255CB"/>
    <w:rsid w:val="00F259E9"/>
    <w:rsid w:val="00F25D02"/>
    <w:rsid w:val="00F31FFB"/>
    <w:rsid w:val="00F32D4F"/>
    <w:rsid w:val="00F32DCB"/>
    <w:rsid w:val="00F3316A"/>
    <w:rsid w:val="00F33E73"/>
    <w:rsid w:val="00F33EB3"/>
    <w:rsid w:val="00F35D7D"/>
    <w:rsid w:val="00F36EAC"/>
    <w:rsid w:val="00F37C34"/>
    <w:rsid w:val="00F40F51"/>
    <w:rsid w:val="00F41AD4"/>
    <w:rsid w:val="00F41C84"/>
    <w:rsid w:val="00F41D6F"/>
    <w:rsid w:val="00F4254E"/>
    <w:rsid w:val="00F426BE"/>
    <w:rsid w:val="00F43856"/>
    <w:rsid w:val="00F43A01"/>
    <w:rsid w:val="00F44730"/>
    <w:rsid w:val="00F448D0"/>
    <w:rsid w:val="00F44BC4"/>
    <w:rsid w:val="00F45207"/>
    <w:rsid w:val="00F4529E"/>
    <w:rsid w:val="00F45B15"/>
    <w:rsid w:val="00F46C25"/>
    <w:rsid w:val="00F47220"/>
    <w:rsid w:val="00F474E0"/>
    <w:rsid w:val="00F4769F"/>
    <w:rsid w:val="00F47BDB"/>
    <w:rsid w:val="00F47C66"/>
    <w:rsid w:val="00F5050D"/>
    <w:rsid w:val="00F50D85"/>
    <w:rsid w:val="00F51BCA"/>
    <w:rsid w:val="00F5213D"/>
    <w:rsid w:val="00F5273A"/>
    <w:rsid w:val="00F528C3"/>
    <w:rsid w:val="00F53DDC"/>
    <w:rsid w:val="00F545C3"/>
    <w:rsid w:val="00F5489A"/>
    <w:rsid w:val="00F565E7"/>
    <w:rsid w:val="00F5666C"/>
    <w:rsid w:val="00F566D1"/>
    <w:rsid w:val="00F56D38"/>
    <w:rsid w:val="00F571A9"/>
    <w:rsid w:val="00F60306"/>
    <w:rsid w:val="00F60EB6"/>
    <w:rsid w:val="00F613E7"/>
    <w:rsid w:val="00F628F2"/>
    <w:rsid w:val="00F62A5F"/>
    <w:rsid w:val="00F62EAF"/>
    <w:rsid w:val="00F63870"/>
    <w:rsid w:val="00F63C21"/>
    <w:rsid w:val="00F64FD8"/>
    <w:rsid w:val="00F65497"/>
    <w:rsid w:val="00F66B24"/>
    <w:rsid w:val="00F66C2C"/>
    <w:rsid w:val="00F674EC"/>
    <w:rsid w:val="00F70622"/>
    <w:rsid w:val="00F70FC9"/>
    <w:rsid w:val="00F72430"/>
    <w:rsid w:val="00F72B40"/>
    <w:rsid w:val="00F72D5B"/>
    <w:rsid w:val="00F7301D"/>
    <w:rsid w:val="00F738C8"/>
    <w:rsid w:val="00F73F45"/>
    <w:rsid w:val="00F75648"/>
    <w:rsid w:val="00F75A03"/>
    <w:rsid w:val="00F7716B"/>
    <w:rsid w:val="00F778BD"/>
    <w:rsid w:val="00F809FD"/>
    <w:rsid w:val="00F812F1"/>
    <w:rsid w:val="00F820DA"/>
    <w:rsid w:val="00F82178"/>
    <w:rsid w:val="00F82664"/>
    <w:rsid w:val="00F84763"/>
    <w:rsid w:val="00F8491C"/>
    <w:rsid w:val="00F86105"/>
    <w:rsid w:val="00F90029"/>
    <w:rsid w:val="00F906DF"/>
    <w:rsid w:val="00F90E84"/>
    <w:rsid w:val="00F9107A"/>
    <w:rsid w:val="00F91612"/>
    <w:rsid w:val="00F91740"/>
    <w:rsid w:val="00F923EA"/>
    <w:rsid w:val="00F936B0"/>
    <w:rsid w:val="00F94962"/>
    <w:rsid w:val="00F94A37"/>
    <w:rsid w:val="00F95B16"/>
    <w:rsid w:val="00F96BA0"/>
    <w:rsid w:val="00F970C6"/>
    <w:rsid w:val="00F977E2"/>
    <w:rsid w:val="00F97B69"/>
    <w:rsid w:val="00FA0EF5"/>
    <w:rsid w:val="00FA113A"/>
    <w:rsid w:val="00FA1334"/>
    <w:rsid w:val="00FA156D"/>
    <w:rsid w:val="00FA2847"/>
    <w:rsid w:val="00FA409A"/>
    <w:rsid w:val="00FA42A6"/>
    <w:rsid w:val="00FA4723"/>
    <w:rsid w:val="00FA541E"/>
    <w:rsid w:val="00FA546D"/>
    <w:rsid w:val="00FA587D"/>
    <w:rsid w:val="00FA5F60"/>
    <w:rsid w:val="00FA72F5"/>
    <w:rsid w:val="00FA7535"/>
    <w:rsid w:val="00FB1219"/>
    <w:rsid w:val="00FB1AE9"/>
    <w:rsid w:val="00FB1D7F"/>
    <w:rsid w:val="00FB2677"/>
    <w:rsid w:val="00FB28EB"/>
    <w:rsid w:val="00FB33C5"/>
    <w:rsid w:val="00FB33C6"/>
    <w:rsid w:val="00FB37ED"/>
    <w:rsid w:val="00FB380D"/>
    <w:rsid w:val="00FB48EB"/>
    <w:rsid w:val="00FB5180"/>
    <w:rsid w:val="00FB5AB9"/>
    <w:rsid w:val="00FB5C01"/>
    <w:rsid w:val="00FB6682"/>
    <w:rsid w:val="00FB6F3D"/>
    <w:rsid w:val="00FB7CB7"/>
    <w:rsid w:val="00FC4513"/>
    <w:rsid w:val="00FC461F"/>
    <w:rsid w:val="00FC5603"/>
    <w:rsid w:val="00FC57C9"/>
    <w:rsid w:val="00FC7DDB"/>
    <w:rsid w:val="00FC7FF4"/>
    <w:rsid w:val="00FD1516"/>
    <w:rsid w:val="00FD15E3"/>
    <w:rsid w:val="00FD203E"/>
    <w:rsid w:val="00FD268B"/>
    <w:rsid w:val="00FD29E0"/>
    <w:rsid w:val="00FD3C0B"/>
    <w:rsid w:val="00FD3D39"/>
    <w:rsid w:val="00FD3ED9"/>
    <w:rsid w:val="00FD3FCD"/>
    <w:rsid w:val="00FD42B3"/>
    <w:rsid w:val="00FD4814"/>
    <w:rsid w:val="00FD6005"/>
    <w:rsid w:val="00FD63C2"/>
    <w:rsid w:val="00FD758A"/>
    <w:rsid w:val="00FE072F"/>
    <w:rsid w:val="00FE1BFE"/>
    <w:rsid w:val="00FE2C24"/>
    <w:rsid w:val="00FE33A5"/>
    <w:rsid w:val="00FE36ED"/>
    <w:rsid w:val="00FE3FB5"/>
    <w:rsid w:val="00FE4153"/>
    <w:rsid w:val="00FE4A01"/>
    <w:rsid w:val="00FE4C84"/>
    <w:rsid w:val="00FE51E8"/>
    <w:rsid w:val="00FE54E2"/>
    <w:rsid w:val="00FE5B9E"/>
    <w:rsid w:val="00FE5C47"/>
    <w:rsid w:val="00FE5F34"/>
    <w:rsid w:val="00FE762A"/>
    <w:rsid w:val="00FE7AF9"/>
    <w:rsid w:val="00FE7EE5"/>
    <w:rsid w:val="00FF03DE"/>
    <w:rsid w:val="00FF0611"/>
    <w:rsid w:val="00FF16D7"/>
    <w:rsid w:val="00FF17FB"/>
    <w:rsid w:val="00FF1F3D"/>
    <w:rsid w:val="00FF2117"/>
    <w:rsid w:val="00FF22A2"/>
    <w:rsid w:val="00FF2413"/>
    <w:rsid w:val="00FF294C"/>
    <w:rsid w:val="00FF2CC1"/>
    <w:rsid w:val="00FF30C6"/>
    <w:rsid w:val="00FF3CFB"/>
    <w:rsid w:val="00FF407A"/>
    <w:rsid w:val="00FF517A"/>
    <w:rsid w:val="00FF6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EFA7"/>
  <w15:docId w15:val="{AB3C0D77-F064-44CD-AD2D-A980E8B1E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268" w:lineRule="exact"/>
      <w:ind w:left="1007" w:hanging="346"/>
      <w:outlineLvl w:val="0"/>
    </w:pPr>
    <w:rPr>
      <w:b/>
      <w:bCs/>
    </w:rPr>
  </w:style>
  <w:style w:type="paragraph" w:styleId="Heading2">
    <w:name w:val="heading 2"/>
    <w:basedOn w:val="Normal"/>
    <w:next w:val="Normal"/>
    <w:link w:val="Heading2Char"/>
    <w:uiPriority w:val="9"/>
    <w:unhideWhenUsed/>
    <w:qFormat/>
    <w:rsid w:val="00A46DC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513"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A46DCA"/>
    <w:rPr>
      <w:rFonts w:asciiTheme="majorHAnsi" w:eastAsiaTheme="majorEastAsia" w:hAnsiTheme="majorHAnsi" w:cstheme="majorBidi"/>
      <w:color w:val="365F91" w:themeColor="accent1" w:themeShade="BF"/>
      <w:sz w:val="26"/>
      <w:szCs w:val="26"/>
      <w:lang w:val="en-GB"/>
    </w:rPr>
  </w:style>
  <w:style w:type="table" w:styleId="TableGrid">
    <w:name w:val="Table Grid"/>
    <w:basedOn w:val="TableNormal"/>
    <w:uiPriority w:val="39"/>
    <w:rsid w:val="00A46DCA"/>
    <w:pPr>
      <w:widowControl/>
      <w:autoSpaceDE/>
      <w:autoSpaceDN/>
    </w:pPr>
    <w:rPr>
      <w:lang w:val="en-GB"/>
    </w:rPr>
    <w:tblPr/>
  </w:style>
  <w:style w:type="character" w:customStyle="1" w:styleId="Heading1Char">
    <w:name w:val="Heading 1 Char"/>
    <w:basedOn w:val="DefaultParagraphFont"/>
    <w:link w:val="Heading1"/>
    <w:uiPriority w:val="9"/>
    <w:rsid w:val="00A46DCA"/>
    <w:rPr>
      <w:rFonts w:ascii="Calibri" w:eastAsia="Calibri" w:hAnsi="Calibri" w:cs="Calibri"/>
      <w:b/>
      <w:bCs/>
    </w:rPr>
  </w:style>
  <w:style w:type="character" w:styleId="Hyperlink">
    <w:name w:val="Hyperlink"/>
    <w:basedOn w:val="DefaultParagraphFont"/>
    <w:uiPriority w:val="99"/>
    <w:unhideWhenUsed/>
    <w:rsid w:val="000545C2"/>
    <w:rPr>
      <w:color w:val="0000FF" w:themeColor="hyperlink"/>
      <w:u w:val="single"/>
    </w:rPr>
  </w:style>
  <w:style w:type="character" w:customStyle="1" w:styleId="UnresolvedMention1">
    <w:name w:val="Unresolved Mention1"/>
    <w:basedOn w:val="DefaultParagraphFont"/>
    <w:uiPriority w:val="99"/>
    <w:semiHidden/>
    <w:unhideWhenUsed/>
    <w:rsid w:val="000545C2"/>
    <w:rPr>
      <w:color w:val="605E5C"/>
      <w:shd w:val="clear" w:color="auto" w:fill="E1DFDD"/>
    </w:rPr>
  </w:style>
  <w:style w:type="paragraph" w:styleId="BalloonText">
    <w:name w:val="Balloon Text"/>
    <w:basedOn w:val="Normal"/>
    <w:link w:val="BalloonTextChar"/>
    <w:uiPriority w:val="99"/>
    <w:semiHidden/>
    <w:unhideWhenUsed/>
    <w:rsid w:val="009D7036"/>
    <w:rPr>
      <w:rFonts w:ascii="Tahoma" w:hAnsi="Tahoma" w:cs="Tahoma"/>
      <w:sz w:val="16"/>
      <w:szCs w:val="16"/>
    </w:rPr>
  </w:style>
  <w:style w:type="character" w:customStyle="1" w:styleId="BalloonTextChar">
    <w:name w:val="Balloon Text Char"/>
    <w:basedOn w:val="DefaultParagraphFont"/>
    <w:link w:val="BalloonText"/>
    <w:uiPriority w:val="99"/>
    <w:semiHidden/>
    <w:rsid w:val="009D7036"/>
    <w:rPr>
      <w:rFonts w:ascii="Tahoma" w:eastAsia="Calibri" w:hAnsi="Tahoma" w:cs="Tahoma"/>
      <w:sz w:val="16"/>
      <w:szCs w:val="16"/>
    </w:rPr>
  </w:style>
  <w:style w:type="paragraph" w:styleId="Header">
    <w:name w:val="header"/>
    <w:basedOn w:val="Normal"/>
    <w:link w:val="HeaderChar"/>
    <w:uiPriority w:val="99"/>
    <w:unhideWhenUsed/>
    <w:rsid w:val="00E96ACC"/>
    <w:pPr>
      <w:tabs>
        <w:tab w:val="center" w:pos="4513"/>
        <w:tab w:val="right" w:pos="9026"/>
      </w:tabs>
    </w:pPr>
  </w:style>
  <w:style w:type="character" w:customStyle="1" w:styleId="HeaderChar">
    <w:name w:val="Header Char"/>
    <w:basedOn w:val="DefaultParagraphFont"/>
    <w:link w:val="Header"/>
    <w:uiPriority w:val="99"/>
    <w:rsid w:val="00E96ACC"/>
    <w:rPr>
      <w:rFonts w:ascii="Calibri" w:eastAsia="Calibri" w:hAnsi="Calibri" w:cs="Calibri"/>
    </w:rPr>
  </w:style>
  <w:style w:type="paragraph" w:styleId="Footer">
    <w:name w:val="footer"/>
    <w:basedOn w:val="Normal"/>
    <w:link w:val="FooterChar"/>
    <w:uiPriority w:val="99"/>
    <w:unhideWhenUsed/>
    <w:rsid w:val="00E96ACC"/>
    <w:pPr>
      <w:tabs>
        <w:tab w:val="center" w:pos="4513"/>
        <w:tab w:val="right" w:pos="9026"/>
      </w:tabs>
    </w:pPr>
  </w:style>
  <w:style w:type="character" w:customStyle="1" w:styleId="FooterChar">
    <w:name w:val="Footer Char"/>
    <w:basedOn w:val="DefaultParagraphFont"/>
    <w:link w:val="Footer"/>
    <w:uiPriority w:val="99"/>
    <w:rsid w:val="00E96ACC"/>
    <w:rPr>
      <w:rFonts w:ascii="Calibri" w:eastAsia="Calibri" w:hAnsi="Calibri" w:cs="Calibri"/>
    </w:rPr>
  </w:style>
  <w:style w:type="paragraph" w:styleId="Title">
    <w:name w:val="Title"/>
    <w:basedOn w:val="Normal"/>
    <w:link w:val="TitleChar"/>
    <w:uiPriority w:val="1"/>
    <w:qFormat/>
    <w:rsid w:val="008E73C8"/>
    <w:pPr>
      <w:ind w:left="6056"/>
    </w:pPr>
    <w:rPr>
      <w:b/>
      <w:bCs/>
      <w:sz w:val="32"/>
      <w:szCs w:val="32"/>
      <w:lang w:val="en-GB"/>
    </w:rPr>
  </w:style>
  <w:style w:type="character" w:customStyle="1" w:styleId="TitleChar">
    <w:name w:val="Title Char"/>
    <w:basedOn w:val="DefaultParagraphFont"/>
    <w:link w:val="Title"/>
    <w:uiPriority w:val="1"/>
    <w:rsid w:val="008E73C8"/>
    <w:rPr>
      <w:rFonts w:ascii="Calibri" w:eastAsia="Calibri" w:hAnsi="Calibri" w:cs="Calibri"/>
      <w:b/>
      <w:bCs/>
      <w:sz w:val="32"/>
      <w:szCs w:val="32"/>
      <w:lang w:val="en-GB"/>
    </w:rPr>
  </w:style>
  <w:style w:type="character" w:customStyle="1" w:styleId="BodyTextChar">
    <w:name w:val="Body Text Char"/>
    <w:basedOn w:val="DefaultParagraphFont"/>
    <w:link w:val="BodyText"/>
    <w:uiPriority w:val="1"/>
    <w:rsid w:val="008537E7"/>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6739267">
      <w:bodyDiv w:val="1"/>
      <w:marLeft w:val="0"/>
      <w:marRight w:val="0"/>
      <w:marTop w:val="0"/>
      <w:marBottom w:val="0"/>
      <w:divBdr>
        <w:top w:val="none" w:sz="0" w:space="0" w:color="auto"/>
        <w:left w:val="none" w:sz="0" w:space="0" w:color="auto"/>
        <w:bottom w:val="none" w:sz="0" w:space="0" w:color="auto"/>
        <w:right w:val="none" w:sz="0" w:space="0" w:color="auto"/>
      </w:divBdr>
      <w:divsChild>
        <w:div w:id="1877698499">
          <w:marLeft w:val="0"/>
          <w:marRight w:val="0"/>
          <w:marTop w:val="0"/>
          <w:marBottom w:val="0"/>
          <w:divBdr>
            <w:top w:val="none" w:sz="0" w:space="0" w:color="auto"/>
            <w:left w:val="none" w:sz="0" w:space="0" w:color="auto"/>
            <w:bottom w:val="none" w:sz="0" w:space="0" w:color="auto"/>
            <w:right w:val="none" w:sz="0" w:space="0" w:color="auto"/>
          </w:divBdr>
          <w:divsChild>
            <w:div w:id="1518351343">
              <w:marLeft w:val="0"/>
              <w:marRight w:val="0"/>
              <w:marTop w:val="0"/>
              <w:marBottom w:val="0"/>
              <w:divBdr>
                <w:top w:val="none" w:sz="0" w:space="0" w:color="auto"/>
                <w:left w:val="none" w:sz="0" w:space="0" w:color="auto"/>
                <w:bottom w:val="none" w:sz="0" w:space="0" w:color="auto"/>
                <w:right w:val="none" w:sz="0" w:space="0" w:color="auto"/>
              </w:divBdr>
              <w:divsChild>
                <w:div w:id="1432970903">
                  <w:marLeft w:val="0"/>
                  <w:marRight w:val="0"/>
                  <w:marTop w:val="0"/>
                  <w:marBottom w:val="0"/>
                  <w:divBdr>
                    <w:top w:val="none" w:sz="0" w:space="0" w:color="auto"/>
                    <w:left w:val="none" w:sz="0" w:space="0" w:color="auto"/>
                    <w:bottom w:val="none" w:sz="0" w:space="0" w:color="auto"/>
                    <w:right w:val="none" w:sz="0" w:space="0" w:color="auto"/>
                  </w:divBdr>
                  <w:divsChild>
                    <w:div w:id="512498105">
                      <w:marLeft w:val="0"/>
                      <w:marRight w:val="0"/>
                      <w:marTop w:val="0"/>
                      <w:marBottom w:val="0"/>
                      <w:divBdr>
                        <w:top w:val="none" w:sz="0" w:space="0" w:color="auto"/>
                        <w:left w:val="none" w:sz="0" w:space="0" w:color="auto"/>
                        <w:bottom w:val="none" w:sz="0" w:space="0" w:color="auto"/>
                        <w:right w:val="none" w:sz="0" w:space="0" w:color="auto"/>
                      </w:divBdr>
                      <w:divsChild>
                        <w:div w:id="2015329620">
                          <w:marLeft w:val="0"/>
                          <w:marRight w:val="0"/>
                          <w:marTop w:val="0"/>
                          <w:marBottom w:val="0"/>
                          <w:divBdr>
                            <w:top w:val="none" w:sz="0" w:space="0" w:color="auto"/>
                            <w:left w:val="none" w:sz="0" w:space="0" w:color="auto"/>
                            <w:bottom w:val="none" w:sz="0" w:space="0" w:color="auto"/>
                            <w:right w:val="none" w:sz="0" w:space="0" w:color="auto"/>
                          </w:divBdr>
                          <w:divsChild>
                            <w:div w:id="89169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2371">
          <w:marLeft w:val="0"/>
          <w:marRight w:val="0"/>
          <w:marTop w:val="0"/>
          <w:marBottom w:val="0"/>
          <w:divBdr>
            <w:top w:val="none" w:sz="0" w:space="0" w:color="auto"/>
            <w:left w:val="none" w:sz="0" w:space="0" w:color="auto"/>
            <w:bottom w:val="none" w:sz="0" w:space="0" w:color="auto"/>
            <w:right w:val="none" w:sz="0" w:space="0" w:color="auto"/>
          </w:divBdr>
          <w:divsChild>
            <w:div w:id="924000168">
              <w:marLeft w:val="0"/>
              <w:marRight w:val="0"/>
              <w:marTop w:val="0"/>
              <w:marBottom w:val="0"/>
              <w:divBdr>
                <w:top w:val="none" w:sz="0" w:space="0" w:color="auto"/>
                <w:left w:val="none" w:sz="0" w:space="0" w:color="auto"/>
                <w:bottom w:val="none" w:sz="0" w:space="0" w:color="auto"/>
                <w:right w:val="none" w:sz="0" w:space="0" w:color="auto"/>
              </w:divBdr>
              <w:divsChild>
                <w:div w:id="136093220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4913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36d205-47d7-4a33-884d-510975e68384">
      <Terms xmlns="http://schemas.microsoft.com/office/infopath/2007/PartnerControls"/>
    </lcf76f155ced4ddcb4097134ff3c332f>
    <TaxCatchAll xmlns="dfd3016d-13ff-4e2f-b53d-0960726df3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E66FE2A8F4F54BAFB66FCAEBF9A234" ma:contentTypeVersion="16" ma:contentTypeDescription="Create a new document." ma:contentTypeScope="" ma:versionID="b35dbe8b82f008bd5cc282b276d2a469">
  <xsd:schema xmlns:xsd="http://www.w3.org/2001/XMLSchema" xmlns:xs="http://www.w3.org/2001/XMLSchema" xmlns:p="http://schemas.microsoft.com/office/2006/metadata/properties" xmlns:ns2="6136d205-47d7-4a33-884d-510975e68384" xmlns:ns3="dfd3016d-13ff-4e2f-b53d-0960726df3c6" targetNamespace="http://schemas.microsoft.com/office/2006/metadata/properties" ma:root="true" ma:fieldsID="1c27b7878f71d5fe6e4f35afecaad194" ns2:_="" ns3:_="">
    <xsd:import namespace="6136d205-47d7-4a33-884d-510975e68384"/>
    <xsd:import namespace="dfd3016d-13ff-4e2f-b53d-0960726df3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6d205-47d7-4a33-884d-510975e6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e68e8-930f-4dd1-9174-879ea5fa4d2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d3016d-13ff-4e2f-b53d-0960726df3c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6796111-9ae9-4e19-9920-f414c512a7e5}" ma:internalName="TaxCatchAll" ma:showField="CatchAllData" ma:web="dfd3016d-13ff-4e2f-b53d-0960726df3c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98938-D3AB-4C15-B2EC-2C9E194C3006}">
  <ds:schemaRefs>
    <ds:schemaRef ds:uri="http://schemas.microsoft.com/office/2006/metadata/properties"/>
    <ds:schemaRef ds:uri="http://schemas.microsoft.com/office/infopath/2007/PartnerControls"/>
    <ds:schemaRef ds:uri="6136d205-47d7-4a33-884d-510975e68384"/>
    <ds:schemaRef ds:uri="dfd3016d-13ff-4e2f-b53d-0960726df3c6"/>
  </ds:schemaRefs>
</ds:datastoreItem>
</file>

<file path=customXml/itemProps2.xml><?xml version="1.0" encoding="utf-8"?>
<ds:datastoreItem xmlns:ds="http://schemas.openxmlformats.org/officeDocument/2006/customXml" ds:itemID="{C3DAF583-969C-4426-AD0E-84A1E9D32EDC}">
  <ds:schemaRefs>
    <ds:schemaRef ds:uri="http://schemas.microsoft.com/sharepoint/v3/contenttype/forms"/>
  </ds:schemaRefs>
</ds:datastoreItem>
</file>

<file path=customXml/itemProps3.xml><?xml version="1.0" encoding="utf-8"?>
<ds:datastoreItem xmlns:ds="http://schemas.openxmlformats.org/officeDocument/2006/customXml" ds:itemID="{F589A79C-886E-4B7E-8B45-8333868C6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6d205-47d7-4a33-884d-510975e68384"/>
    <ds:schemaRef ds:uri="dfd3016d-13ff-4e2f-b53d-0960726df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86EFCE-49AE-4AD0-B041-87B43A293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4</Words>
  <Characters>3199</Characters>
  <Application>Microsoft Office Word</Application>
  <DocSecurity>0</DocSecurity>
  <Lines>6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dc:creator>
  <cp:keywords/>
  <cp:lastModifiedBy>Admin</cp:lastModifiedBy>
  <cp:revision>1614</cp:revision>
  <cp:lastPrinted>2026-04-03T00:19:00Z</cp:lastPrinted>
  <dcterms:created xsi:type="dcterms:W3CDTF">2024-11-28T04:01:00Z</dcterms:created>
  <dcterms:modified xsi:type="dcterms:W3CDTF">2026-04-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Pro DC (32-bit) 21.1.20145</vt:lpwstr>
  </property>
  <property fmtid="{D5CDD505-2E9C-101B-9397-08002B2CF9AE}" pid="3" name="ContentTypeId">
    <vt:lpwstr>0x010100BAE66FE2A8F4F54BAFB66FCAEBF9A234</vt:lpwstr>
  </property>
  <property fmtid="{D5CDD505-2E9C-101B-9397-08002B2CF9AE}" pid="4" name="MediaServiceImageTags">
    <vt:lpwstr/>
  </property>
</Properties>
</file>